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16E9" w:rsidRDefault="003248E1">
      <w:bookmarkStart w:id="0" w:name="_GoBack"/>
      <w:bookmarkEnd w:id="0"/>
      <w:r>
        <w:t xml:space="preserve"> </w:t>
      </w:r>
    </w:p>
    <w:p w:rsidR="005F57D5" w:rsidRDefault="005F57D5"/>
    <w:p w:rsidR="005F57D5" w:rsidRDefault="005F57D5"/>
    <w:p w:rsidR="005F57D5" w:rsidRDefault="005F57D5"/>
    <w:p w:rsidR="001216E9" w:rsidRDefault="005F57D5" w:rsidP="005F57D5">
      <w:pPr>
        <w:jc w:val="center"/>
      </w:pPr>
      <w:r>
        <w:rPr>
          <w:noProof/>
          <w:lang w:eastAsia="en-GB"/>
        </w:rPr>
        <w:drawing>
          <wp:inline distT="0" distB="0" distL="0" distR="0">
            <wp:extent cx="4143312" cy="2687955"/>
            <wp:effectExtent l="0" t="0" r="0" b="0"/>
            <wp:docPr id="1" name="Picture 1" descr="A picture containing drawing, food,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HS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4237" cy="2695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16E9" w:rsidRDefault="001216E9"/>
    <w:tbl>
      <w:tblPr>
        <w:tblW w:w="7680" w:type="dxa"/>
        <w:jc w:val="center"/>
        <w:tblLook w:val="04A0"/>
      </w:tblPr>
      <w:tblGrid>
        <w:gridCol w:w="7680"/>
      </w:tblGrid>
      <w:tr w:rsidR="0047767E" w:rsidRPr="0047767E" w:rsidTr="005F57D5">
        <w:trPr>
          <w:trHeight w:val="495"/>
          <w:jc w:val="center"/>
        </w:trPr>
        <w:tc>
          <w:tcPr>
            <w:tcW w:w="7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F57D5" w:rsidRDefault="005F57D5" w:rsidP="005F57D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40"/>
                <w:szCs w:val="40"/>
                <w:lang w:eastAsia="en-GB"/>
              </w:rPr>
            </w:pPr>
          </w:p>
          <w:p w:rsidR="00581140" w:rsidRDefault="00B4410C" w:rsidP="005F57D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40"/>
                <w:szCs w:val="40"/>
                <w:lang w:eastAsia="en-GB"/>
              </w:rPr>
            </w:pPr>
            <w:r>
              <w:rPr>
                <w:rFonts w:eastAsia="Times New Roman" w:cs="Calibri"/>
                <w:b/>
                <w:bCs/>
                <w:color w:val="000000"/>
                <w:sz w:val="40"/>
                <w:szCs w:val="40"/>
                <w:lang w:eastAsia="en-GB"/>
              </w:rPr>
              <w:t>NHS Pharmacy First Scotland</w:t>
            </w:r>
          </w:p>
          <w:p w:rsidR="005F57D5" w:rsidRDefault="0047767E" w:rsidP="005F57D5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40"/>
                <w:szCs w:val="40"/>
                <w:lang w:eastAsia="en-GB"/>
              </w:rPr>
            </w:pPr>
            <w:r w:rsidRPr="0047767E">
              <w:rPr>
                <w:rFonts w:eastAsia="Times New Roman" w:cs="Calibri"/>
                <w:b/>
                <w:bCs/>
                <w:color w:val="000000"/>
                <w:sz w:val="40"/>
                <w:szCs w:val="40"/>
                <w:lang w:eastAsia="en-GB"/>
              </w:rPr>
              <w:t>Approved List</w:t>
            </w:r>
            <w:r w:rsidR="005F57D5">
              <w:rPr>
                <w:rFonts w:eastAsia="Times New Roman" w:cs="Calibri"/>
                <w:b/>
                <w:bCs/>
                <w:color w:val="000000"/>
                <w:sz w:val="40"/>
                <w:szCs w:val="40"/>
                <w:lang w:eastAsia="en-GB"/>
              </w:rPr>
              <w:t xml:space="preserve"> of </w:t>
            </w:r>
            <w:r w:rsidR="0072012F">
              <w:rPr>
                <w:rFonts w:eastAsia="Times New Roman" w:cs="Calibri"/>
                <w:b/>
                <w:bCs/>
                <w:color w:val="000000"/>
                <w:sz w:val="40"/>
                <w:szCs w:val="40"/>
                <w:lang w:eastAsia="en-GB"/>
              </w:rPr>
              <w:t>P</w:t>
            </w:r>
            <w:r w:rsidR="005F57D5">
              <w:rPr>
                <w:rFonts w:eastAsia="Times New Roman" w:cs="Calibri"/>
                <w:b/>
                <w:bCs/>
                <w:color w:val="000000"/>
                <w:sz w:val="40"/>
                <w:szCs w:val="40"/>
                <w:lang w:eastAsia="en-GB"/>
              </w:rPr>
              <w:t>roducts</w:t>
            </w:r>
          </w:p>
          <w:p w:rsidR="005F57D5" w:rsidRDefault="005F57D5" w:rsidP="0047767E">
            <w:pPr>
              <w:spacing w:after="0" w:line="240" w:lineRule="auto"/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</w:pPr>
          </w:p>
          <w:p w:rsidR="005F57D5" w:rsidRDefault="005F57D5" w:rsidP="0047767E">
            <w:pPr>
              <w:spacing w:after="0" w:line="240" w:lineRule="auto"/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</w:pPr>
          </w:p>
          <w:p w:rsidR="005F57D5" w:rsidRDefault="005F57D5" w:rsidP="0047767E">
            <w:pPr>
              <w:spacing w:after="0" w:line="240" w:lineRule="auto"/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</w:pPr>
          </w:p>
          <w:p w:rsidR="005F57D5" w:rsidRDefault="005F57D5" w:rsidP="0047767E">
            <w:pPr>
              <w:spacing w:after="0" w:line="240" w:lineRule="auto"/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</w:pPr>
          </w:p>
          <w:p w:rsidR="005F57D5" w:rsidRDefault="005F57D5" w:rsidP="0047767E">
            <w:pPr>
              <w:spacing w:after="0" w:line="240" w:lineRule="auto"/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</w:pPr>
          </w:p>
          <w:p w:rsidR="005F57D5" w:rsidRDefault="005F57D5" w:rsidP="0047767E">
            <w:pPr>
              <w:spacing w:after="0" w:line="240" w:lineRule="auto"/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</w:pPr>
          </w:p>
          <w:p w:rsidR="000877EB" w:rsidRDefault="000877EB" w:rsidP="0047767E">
            <w:pPr>
              <w:spacing w:after="0" w:line="240" w:lineRule="auto"/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</w:pPr>
          </w:p>
          <w:p w:rsidR="005F57D5" w:rsidRDefault="005F57D5" w:rsidP="0047767E">
            <w:pPr>
              <w:spacing w:after="0" w:line="240" w:lineRule="auto"/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</w:pPr>
          </w:p>
          <w:p w:rsidR="005F57D5" w:rsidRDefault="005F57D5" w:rsidP="0047767E">
            <w:pPr>
              <w:spacing w:after="0" w:line="240" w:lineRule="auto"/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</w:pPr>
          </w:p>
          <w:p w:rsidR="0047767E" w:rsidRPr="005F57D5" w:rsidRDefault="00F23083" w:rsidP="00970B9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40"/>
                <w:szCs w:val="40"/>
                <w:lang w:eastAsia="en-GB"/>
              </w:rPr>
            </w:pPr>
            <w:r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>1</w:t>
            </w:r>
            <w:r w:rsidR="00970B93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>5</w:t>
            </w:r>
            <w:r w:rsidR="00295302" w:rsidRPr="00AF543A">
              <w:rPr>
                <w:rFonts w:eastAsia="Times New Roman" w:cs="Calibri"/>
                <w:color w:val="000000"/>
                <w:sz w:val="36"/>
                <w:szCs w:val="36"/>
                <w:vertAlign w:val="superscript"/>
                <w:lang w:eastAsia="en-GB"/>
              </w:rPr>
              <w:t>th</w:t>
            </w:r>
            <w:r w:rsidR="00295302" w:rsidRPr="005F57D5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 xml:space="preserve"> </w:t>
            </w:r>
            <w:r w:rsidR="005F57D5" w:rsidRPr="005F57D5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 xml:space="preserve">Edition: </w:t>
            </w:r>
            <w:r w:rsidR="00290786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 xml:space="preserve"> </w:t>
            </w:r>
            <w:r w:rsidR="00AF0292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 xml:space="preserve">1st </w:t>
            </w:r>
            <w:r w:rsidR="00970B93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>May</w:t>
            </w:r>
            <w:r w:rsidR="003A2308" w:rsidRPr="005F57D5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 xml:space="preserve"> </w:t>
            </w:r>
            <w:r w:rsidR="00295302" w:rsidRPr="005F57D5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>202</w:t>
            </w:r>
            <w:r w:rsidR="00D42CC9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>2</w:t>
            </w:r>
          </w:p>
        </w:tc>
      </w:tr>
      <w:tr w:rsidR="0047767E" w:rsidRPr="0047767E" w:rsidTr="005F57D5">
        <w:trPr>
          <w:trHeight w:val="390"/>
          <w:jc w:val="center"/>
        </w:trPr>
        <w:tc>
          <w:tcPr>
            <w:tcW w:w="7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7767E" w:rsidRPr="0047767E" w:rsidRDefault="0047767E" w:rsidP="003A230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32"/>
                <w:szCs w:val="32"/>
                <w:lang w:eastAsia="en-GB"/>
              </w:rPr>
            </w:pPr>
            <w:r w:rsidRPr="005F57D5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 xml:space="preserve">Review Date: </w:t>
            </w:r>
            <w:r w:rsidR="00F47BB7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 xml:space="preserve">1st </w:t>
            </w:r>
            <w:r w:rsidR="003A2308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>October</w:t>
            </w:r>
            <w:r w:rsidR="003A2308" w:rsidRPr="005F57D5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 xml:space="preserve"> </w:t>
            </w:r>
            <w:r w:rsidRPr="005F57D5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>202</w:t>
            </w:r>
            <w:r w:rsidR="003A2308">
              <w:rPr>
                <w:rFonts w:eastAsia="Times New Roman" w:cs="Calibri"/>
                <w:color w:val="000000"/>
                <w:sz w:val="36"/>
                <w:szCs w:val="36"/>
                <w:lang w:eastAsia="en-GB"/>
              </w:rPr>
              <w:t>3</w:t>
            </w:r>
          </w:p>
        </w:tc>
      </w:tr>
    </w:tbl>
    <w:p w:rsidR="00E81388" w:rsidRDefault="00E81388" w:rsidP="00E81388">
      <w:pPr>
        <w:ind w:left="1080"/>
      </w:pPr>
    </w:p>
    <w:p w:rsidR="008C6A0D" w:rsidRDefault="008C6A0D" w:rsidP="00E81388">
      <w:pPr>
        <w:ind w:left="1080"/>
      </w:pPr>
    </w:p>
    <w:p w:rsidR="000D4383" w:rsidRDefault="000D4383" w:rsidP="00E81388">
      <w:pPr>
        <w:ind w:left="1080"/>
      </w:pPr>
    </w:p>
    <w:p w:rsidR="007B0D5C" w:rsidRDefault="007B0D5C" w:rsidP="007B0D5C">
      <w:pPr>
        <w:ind w:left="1080"/>
      </w:pPr>
    </w:p>
    <w:p w:rsidR="002E1419" w:rsidRDefault="002E1419" w:rsidP="007B0D5C">
      <w:pPr>
        <w:rPr>
          <w:rFonts w:asciiTheme="minorHAnsi" w:hAnsiTheme="minorHAnsi"/>
          <w:b/>
          <w:bCs/>
          <w:color w:val="auto"/>
        </w:rPr>
      </w:pPr>
    </w:p>
    <w:p w:rsidR="002E1419" w:rsidRDefault="002E1419" w:rsidP="007B0D5C">
      <w:pPr>
        <w:rPr>
          <w:rFonts w:asciiTheme="minorHAnsi" w:hAnsiTheme="minorHAnsi"/>
          <w:b/>
          <w:bCs/>
          <w:color w:val="auto"/>
        </w:rPr>
      </w:pPr>
    </w:p>
    <w:p w:rsidR="007B0D5C" w:rsidRDefault="007B0D5C" w:rsidP="007B0D5C">
      <w:pPr>
        <w:rPr>
          <w:rFonts w:asciiTheme="minorHAnsi" w:hAnsiTheme="minorHAnsi"/>
          <w:b/>
          <w:bCs/>
          <w:color w:val="auto"/>
        </w:rPr>
      </w:pPr>
      <w:r>
        <w:rPr>
          <w:rFonts w:asciiTheme="minorHAnsi" w:hAnsiTheme="minorHAnsi"/>
          <w:b/>
          <w:bCs/>
          <w:color w:val="auto"/>
        </w:rPr>
        <w:lastRenderedPageBreak/>
        <w:t>Changes made in this Edition:</w:t>
      </w:r>
    </w:p>
    <w:p w:rsidR="00D636E1" w:rsidRPr="00BC7058" w:rsidRDefault="00BB1536" w:rsidP="00123322">
      <w:pPr>
        <w:pStyle w:val="ListParagraph"/>
        <w:numPr>
          <w:ilvl w:val="0"/>
          <w:numId w:val="4"/>
        </w:numPr>
        <w:spacing w:line="256" w:lineRule="auto"/>
        <w:rPr>
          <w:rFonts w:asciiTheme="minorHAnsi" w:hAnsiTheme="minorHAnsi" w:cstheme="minorHAnsi"/>
          <w:b/>
          <w:bCs/>
          <w:color w:val="auto"/>
        </w:rPr>
      </w:pPr>
      <w:r w:rsidRPr="00A67DA6">
        <w:rPr>
          <w:rFonts w:asciiTheme="minorHAnsi" w:hAnsiTheme="minorHAnsi" w:cstheme="minorHAnsi"/>
          <w:bCs/>
          <w:color w:val="auto"/>
          <w:sz w:val="22"/>
        </w:rPr>
        <w:t>Update</w:t>
      </w:r>
      <w:r w:rsidR="00D42CC9" w:rsidRPr="00A67DA6">
        <w:rPr>
          <w:rFonts w:asciiTheme="minorHAnsi" w:hAnsiTheme="minorHAnsi" w:cstheme="minorHAnsi"/>
          <w:bCs/>
          <w:color w:val="auto"/>
          <w:sz w:val="22"/>
        </w:rPr>
        <w:t xml:space="preserve"> </w:t>
      </w:r>
      <w:r w:rsidRPr="00A67DA6">
        <w:rPr>
          <w:rFonts w:asciiTheme="minorHAnsi" w:hAnsiTheme="minorHAnsi" w:cstheme="minorHAnsi"/>
          <w:bCs/>
          <w:color w:val="auto"/>
          <w:sz w:val="22"/>
        </w:rPr>
        <w:t xml:space="preserve">to Section </w:t>
      </w:r>
      <w:r w:rsidR="00123322" w:rsidRPr="00A67DA6">
        <w:rPr>
          <w:rFonts w:asciiTheme="minorHAnsi" w:hAnsiTheme="minorHAnsi" w:cstheme="minorHAnsi"/>
          <w:bCs/>
          <w:color w:val="auto"/>
          <w:sz w:val="22"/>
        </w:rPr>
        <w:t xml:space="preserve">5.7 </w:t>
      </w:r>
      <w:r w:rsidR="00123322" w:rsidRPr="00A67DA6">
        <w:rPr>
          <w:rFonts w:ascii="Calibri" w:eastAsia="Times New Roman" w:hAnsi="Calibri" w:cs="Calibri"/>
          <w:bCs/>
          <w:color w:val="000000"/>
          <w:sz w:val="22"/>
          <w:lang w:eastAsia="en-GB"/>
        </w:rPr>
        <w:t>Scabies, Pubic (Crab) Lice</w:t>
      </w:r>
      <w:r w:rsidR="00123322" w:rsidRPr="00A67DA6">
        <w:rPr>
          <w:rFonts w:asciiTheme="minorHAnsi" w:hAnsiTheme="minorHAnsi" w:cstheme="minorHAnsi"/>
          <w:bCs/>
          <w:color w:val="auto"/>
          <w:sz w:val="22"/>
        </w:rPr>
        <w:t xml:space="preserve"> - to amend</w:t>
      </w:r>
      <w:r w:rsidR="00123322">
        <w:rPr>
          <w:rFonts w:asciiTheme="minorHAnsi" w:hAnsiTheme="minorHAnsi" w:cstheme="minorHAnsi"/>
          <w:bCs/>
          <w:color w:val="auto"/>
        </w:rPr>
        <w:t xml:space="preserve"> </w:t>
      </w:r>
      <w:r w:rsidR="00123322" w:rsidRPr="0044406B">
        <w:rPr>
          <w:rFonts w:ascii="Calibri" w:eastAsia="Times New Roman" w:hAnsi="Calibri" w:cs="Calibri"/>
          <w:color w:val="000000"/>
          <w:sz w:val="22"/>
          <w:lang w:eastAsia="en-GB"/>
        </w:rPr>
        <w:t>Malathion 0.5% aqueous liquid</w:t>
      </w:r>
      <w:r w:rsidR="00123322">
        <w:rPr>
          <w:rFonts w:ascii="Calibri" w:eastAsia="Times New Roman" w:hAnsi="Calibri" w:cs="Calibri"/>
          <w:color w:val="000000"/>
          <w:sz w:val="22"/>
          <w:lang w:eastAsia="en-GB"/>
        </w:rPr>
        <w:t xml:space="preserve"> from 200ml pack </w:t>
      </w:r>
      <w:r w:rsidR="00123322" w:rsidRPr="00BC7058">
        <w:rPr>
          <w:rFonts w:ascii="Calibri" w:eastAsia="Times New Roman" w:hAnsi="Calibri" w:cs="Calibri"/>
          <w:color w:val="000000"/>
          <w:sz w:val="22"/>
          <w:lang w:eastAsia="en-GB"/>
        </w:rPr>
        <w:t>size to 150ml.  The 200ml pack size has been discontinued.</w:t>
      </w:r>
      <w:r w:rsidR="00D42CC9" w:rsidRPr="00BC7058">
        <w:rPr>
          <w:rFonts w:asciiTheme="minorHAnsi" w:hAnsiTheme="minorHAnsi" w:cstheme="minorHAnsi"/>
          <w:bCs/>
          <w:color w:val="auto"/>
        </w:rPr>
        <w:t xml:space="preserve"> </w:t>
      </w:r>
    </w:p>
    <w:p w:rsidR="00A67DA6" w:rsidRPr="00BC7058" w:rsidRDefault="00A67DA6" w:rsidP="00123322">
      <w:pPr>
        <w:pStyle w:val="ListParagraph"/>
        <w:numPr>
          <w:ilvl w:val="0"/>
          <w:numId w:val="4"/>
        </w:numPr>
        <w:spacing w:line="256" w:lineRule="auto"/>
        <w:rPr>
          <w:rFonts w:asciiTheme="minorHAnsi" w:hAnsiTheme="minorHAnsi" w:cstheme="minorHAnsi"/>
          <w:color w:val="auto"/>
          <w:sz w:val="22"/>
        </w:rPr>
      </w:pPr>
      <w:r w:rsidRPr="00BC7058">
        <w:rPr>
          <w:rFonts w:asciiTheme="minorHAnsi" w:hAnsiTheme="minorHAnsi" w:cstheme="minorHAnsi"/>
          <w:color w:val="auto"/>
          <w:sz w:val="22"/>
        </w:rPr>
        <w:t>Update to Section 7.2 Management of Dry Eye – to list the reimbursable carbomer products as per Part 3 of the Scottish Drug Tariff</w:t>
      </w:r>
      <w:r w:rsidR="000029CE">
        <w:rPr>
          <w:rFonts w:asciiTheme="minorHAnsi" w:hAnsiTheme="minorHAnsi" w:cstheme="minorHAnsi"/>
          <w:color w:val="auto"/>
          <w:sz w:val="22"/>
        </w:rPr>
        <w:t>.</w:t>
      </w:r>
    </w:p>
    <w:p w:rsidR="00A67DA6" w:rsidRPr="00BC7058" w:rsidRDefault="00A67DA6" w:rsidP="00123322">
      <w:pPr>
        <w:pStyle w:val="ListParagraph"/>
        <w:numPr>
          <w:ilvl w:val="0"/>
          <w:numId w:val="4"/>
        </w:numPr>
        <w:spacing w:line="256" w:lineRule="auto"/>
        <w:rPr>
          <w:rFonts w:asciiTheme="minorHAnsi" w:hAnsiTheme="minorHAnsi" w:cstheme="minorHAnsi"/>
          <w:color w:val="auto"/>
          <w:sz w:val="22"/>
        </w:rPr>
      </w:pPr>
      <w:r w:rsidRPr="00BC7058">
        <w:rPr>
          <w:rFonts w:asciiTheme="minorHAnsi" w:hAnsiTheme="minorHAnsi" w:cstheme="minorHAnsi"/>
          <w:color w:val="auto"/>
          <w:sz w:val="22"/>
        </w:rPr>
        <w:t>Update to Section 8.1 Removal of Ear Wax  - to list the reimbursable olive oil and sodium bicarbonate ear drops as per Part 3 of the Scottish Drug Tariff</w:t>
      </w:r>
      <w:r w:rsidR="000029CE">
        <w:rPr>
          <w:rFonts w:asciiTheme="minorHAnsi" w:hAnsiTheme="minorHAnsi" w:cstheme="minorHAnsi"/>
          <w:color w:val="auto"/>
          <w:sz w:val="22"/>
        </w:rPr>
        <w:t>.</w:t>
      </w:r>
    </w:p>
    <w:p w:rsidR="00A67DA6" w:rsidRPr="00BC7058" w:rsidRDefault="00A67DA6" w:rsidP="00123322">
      <w:pPr>
        <w:pStyle w:val="ListParagraph"/>
        <w:numPr>
          <w:ilvl w:val="0"/>
          <w:numId w:val="4"/>
        </w:numPr>
        <w:spacing w:line="256" w:lineRule="auto"/>
        <w:rPr>
          <w:rFonts w:asciiTheme="minorHAnsi" w:hAnsiTheme="minorHAnsi" w:cstheme="minorHAnsi"/>
          <w:color w:val="auto"/>
          <w:sz w:val="22"/>
        </w:rPr>
      </w:pPr>
      <w:r w:rsidRPr="00BC7058">
        <w:rPr>
          <w:rFonts w:asciiTheme="minorHAnsi" w:hAnsiTheme="minorHAnsi" w:cstheme="minorHAnsi"/>
          <w:color w:val="auto"/>
          <w:sz w:val="22"/>
        </w:rPr>
        <w:t>Update to Section 10.1 Eczema and Allergy – to list the reimbursable Liquid Paraffin/White Soft Paraffin 50%/50% products as per Part 2 of the Scottish Drug Tariff in a table below those Boards whose formularies support the use of this product.</w:t>
      </w:r>
      <w:r w:rsidR="001C616A" w:rsidRPr="00BC7058">
        <w:rPr>
          <w:rFonts w:asciiTheme="minorHAnsi" w:hAnsiTheme="minorHAnsi" w:cstheme="minorHAnsi"/>
          <w:color w:val="auto"/>
          <w:sz w:val="22"/>
        </w:rPr>
        <w:t xml:space="preserve"> This is specific to the pack</w:t>
      </w:r>
      <w:r w:rsidR="000029CE">
        <w:rPr>
          <w:rFonts w:asciiTheme="minorHAnsi" w:hAnsiTheme="minorHAnsi" w:cstheme="minorHAnsi"/>
          <w:color w:val="auto"/>
          <w:sz w:val="22"/>
        </w:rPr>
        <w:t xml:space="preserve"> </w:t>
      </w:r>
      <w:r w:rsidR="001C616A" w:rsidRPr="00BC7058">
        <w:rPr>
          <w:rFonts w:asciiTheme="minorHAnsi" w:hAnsiTheme="minorHAnsi" w:cstheme="minorHAnsi"/>
          <w:color w:val="auto"/>
          <w:sz w:val="22"/>
        </w:rPr>
        <w:t>size(s) in the local Board formulary.</w:t>
      </w:r>
    </w:p>
    <w:p w:rsidR="001A23F7" w:rsidRPr="00BC7058" w:rsidRDefault="001A23F7" w:rsidP="00123322">
      <w:pPr>
        <w:pStyle w:val="ListParagraph"/>
        <w:numPr>
          <w:ilvl w:val="0"/>
          <w:numId w:val="4"/>
        </w:numPr>
        <w:spacing w:line="256" w:lineRule="auto"/>
        <w:rPr>
          <w:rFonts w:asciiTheme="minorHAnsi" w:hAnsiTheme="minorHAnsi" w:cstheme="minorHAnsi"/>
          <w:color w:val="auto"/>
          <w:sz w:val="22"/>
        </w:rPr>
      </w:pPr>
      <w:r w:rsidRPr="00BC7058">
        <w:rPr>
          <w:rFonts w:asciiTheme="minorHAnsi" w:hAnsiTheme="minorHAnsi" w:cstheme="minorHAnsi"/>
          <w:color w:val="auto"/>
          <w:sz w:val="22"/>
        </w:rPr>
        <w:t>Update to Section 10.3 Allergy/Itch – to list the reimbursable Menthol 1% in aqueous cream products as per Part 2 of the Scottish Drug Tariff.</w:t>
      </w:r>
    </w:p>
    <w:p w:rsidR="00D4413E" w:rsidRDefault="00D4413E" w:rsidP="005462EC">
      <w:pPr>
        <w:pStyle w:val="ListParagraph"/>
        <w:rPr>
          <w:rFonts w:asciiTheme="minorHAnsi" w:hAnsiTheme="minorHAnsi" w:cstheme="minorHAnsi"/>
          <w:b/>
          <w:bCs/>
          <w:color w:val="auto"/>
        </w:rPr>
      </w:pPr>
    </w:p>
    <w:p w:rsidR="007B0D5C" w:rsidRDefault="007B0D5C">
      <w:pPr>
        <w:rPr>
          <w:rFonts w:asciiTheme="minorHAnsi" w:hAnsiTheme="minorHAnsi"/>
          <w:b/>
          <w:bCs/>
          <w:color w:val="auto"/>
        </w:rPr>
      </w:pPr>
    </w:p>
    <w:p w:rsidR="003A2308" w:rsidRDefault="003A2308">
      <w:pPr>
        <w:rPr>
          <w:rFonts w:asciiTheme="minorHAnsi" w:hAnsiTheme="minorHAnsi"/>
          <w:b/>
          <w:bCs/>
          <w:color w:val="auto"/>
        </w:rPr>
      </w:pPr>
      <w:r>
        <w:rPr>
          <w:rFonts w:asciiTheme="minorHAnsi" w:hAnsiTheme="minorHAnsi"/>
          <w:b/>
          <w:bCs/>
          <w:color w:val="auto"/>
        </w:rPr>
        <w:br w:type="page"/>
      </w:r>
    </w:p>
    <w:p w:rsidR="000A17DE" w:rsidRDefault="000A17DE" w:rsidP="000D4383">
      <w:pPr>
        <w:rPr>
          <w:rFonts w:asciiTheme="minorHAnsi" w:hAnsiTheme="minorHAnsi"/>
          <w:b/>
          <w:bCs/>
          <w:color w:val="auto"/>
        </w:rPr>
      </w:pPr>
      <w:r>
        <w:rPr>
          <w:rFonts w:asciiTheme="minorHAnsi" w:hAnsiTheme="minorHAnsi"/>
          <w:b/>
          <w:bCs/>
          <w:color w:val="auto"/>
        </w:rPr>
        <w:lastRenderedPageBreak/>
        <w:t>NHS Pharmacy First Scotland: Approved list of products</w:t>
      </w:r>
    </w:p>
    <w:p w:rsidR="000D4383" w:rsidRDefault="000A17DE" w:rsidP="000D4383">
      <w:pPr>
        <w:rPr>
          <w:rFonts w:asciiTheme="minorHAnsi" w:hAnsiTheme="minorHAnsi"/>
          <w:b/>
          <w:bCs/>
          <w:color w:val="auto"/>
        </w:rPr>
      </w:pPr>
      <w:r w:rsidRPr="000A17DE">
        <w:rPr>
          <w:rFonts w:asciiTheme="minorHAnsi" w:hAnsiTheme="minorHAnsi"/>
          <w:b/>
          <w:bCs/>
          <w:color w:val="auto"/>
        </w:rPr>
        <w:t>In</w:t>
      </w:r>
      <w:r>
        <w:rPr>
          <w:rFonts w:asciiTheme="minorHAnsi" w:hAnsiTheme="minorHAnsi"/>
          <w:b/>
          <w:bCs/>
          <w:color w:val="auto"/>
        </w:rPr>
        <w:t>troduction</w:t>
      </w:r>
    </w:p>
    <w:p w:rsidR="00BB2403" w:rsidRDefault="00DC3378" w:rsidP="000D4383">
      <w:pPr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 xml:space="preserve">The </w:t>
      </w:r>
      <w:r w:rsidR="007B4008">
        <w:rPr>
          <w:rFonts w:asciiTheme="minorHAnsi" w:hAnsiTheme="minorHAnsi"/>
          <w:color w:val="auto"/>
        </w:rPr>
        <w:t xml:space="preserve">Scottish Government NHS </w:t>
      </w:r>
      <w:r w:rsidR="007B4008" w:rsidRPr="00CB19D5">
        <w:rPr>
          <w:rFonts w:asciiTheme="minorHAnsi" w:hAnsiTheme="minorHAnsi"/>
          <w:color w:val="auto"/>
        </w:rPr>
        <w:t>Circular</w:t>
      </w:r>
      <w:r w:rsidR="00EA7FAE" w:rsidRPr="00CB19D5">
        <w:rPr>
          <w:rFonts w:asciiTheme="minorHAnsi" w:hAnsiTheme="minorHAnsi"/>
          <w:color w:val="auto"/>
        </w:rPr>
        <w:t xml:space="preserve"> </w:t>
      </w:r>
      <w:hyperlink r:id="rId12" w:history="1">
        <w:r w:rsidR="00B41123" w:rsidRPr="00CB19D5">
          <w:rPr>
            <w:rStyle w:val="Hyperlink"/>
            <w:rFonts w:asciiTheme="minorHAnsi" w:hAnsiTheme="minorHAnsi"/>
          </w:rPr>
          <w:t>PCA (</w:t>
        </w:r>
        <w:r w:rsidR="00CB19D5" w:rsidRPr="00CB19D5">
          <w:rPr>
            <w:rStyle w:val="Hyperlink"/>
            <w:rFonts w:asciiTheme="minorHAnsi" w:hAnsiTheme="minorHAnsi"/>
          </w:rPr>
          <w:t>P)(2020)13,</w:t>
        </w:r>
      </w:hyperlink>
      <w:r w:rsidR="00CB19D5" w:rsidRPr="00CB19D5">
        <w:rPr>
          <w:rFonts w:asciiTheme="minorHAnsi" w:hAnsiTheme="minorHAnsi"/>
          <w:color w:val="auto"/>
        </w:rPr>
        <w:t xml:space="preserve"> </w:t>
      </w:r>
      <w:r w:rsidR="00EA7FAE" w:rsidRPr="00CB19D5">
        <w:rPr>
          <w:rFonts w:asciiTheme="minorHAnsi" w:hAnsiTheme="minorHAnsi"/>
          <w:color w:val="auto"/>
        </w:rPr>
        <w:t>published in</w:t>
      </w:r>
      <w:r w:rsidR="007B4008" w:rsidRPr="00CB19D5">
        <w:rPr>
          <w:rFonts w:asciiTheme="minorHAnsi" w:hAnsiTheme="minorHAnsi"/>
          <w:color w:val="auto"/>
        </w:rPr>
        <w:t xml:space="preserve"> June 2020</w:t>
      </w:r>
      <w:r w:rsidR="00EA7FAE" w:rsidRPr="00CB19D5">
        <w:rPr>
          <w:rFonts w:asciiTheme="minorHAnsi" w:hAnsiTheme="minorHAnsi"/>
          <w:color w:val="auto"/>
        </w:rPr>
        <w:t xml:space="preserve">, </w:t>
      </w:r>
      <w:r w:rsidR="00EA7FAE">
        <w:rPr>
          <w:rFonts w:asciiTheme="minorHAnsi" w:hAnsiTheme="minorHAnsi"/>
          <w:color w:val="auto"/>
        </w:rPr>
        <w:t>details the launch of NHS Pharmacy First Scotland</w:t>
      </w:r>
      <w:r w:rsidR="00415900">
        <w:rPr>
          <w:rFonts w:asciiTheme="minorHAnsi" w:hAnsiTheme="minorHAnsi"/>
          <w:color w:val="auto"/>
        </w:rPr>
        <w:t xml:space="preserve">. The circular encloses the legal Directions, service specification and operational support documents which together outline </w:t>
      </w:r>
      <w:r w:rsidR="00BB2403">
        <w:rPr>
          <w:rFonts w:asciiTheme="minorHAnsi" w:hAnsiTheme="minorHAnsi"/>
          <w:color w:val="auto"/>
        </w:rPr>
        <w:t>how the service should operate.</w:t>
      </w:r>
    </w:p>
    <w:p w:rsidR="0012498C" w:rsidRDefault="00737067" w:rsidP="000D4383">
      <w:pPr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This approved list of products</w:t>
      </w:r>
      <w:r w:rsidR="006678A6">
        <w:rPr>
          <w:rFonts w:asciiTheme="minorHAnsi" w:hAnsiTheme="minorHAnsi"/>
          <w:color w:val="auto"/>
        </w:rPr>
        <w:t xml:space="preserve"> has been developed </w:t>
      </w:r>
      <w:r w:rsidR="00490274">
        <w:rPr>
          <w:rFonts w:asciiTheme="minorHAnsi" w:hAnsiTheme="minorHAnsi"/>
          <w:color w:val="auto"/>
        </w:rPr>
        <w:t>by representatives of all</w:t>
      </w:r>
      <w:r w:rsidR="0056299C">
        <w:rPr>
          <w:rFonts w:asciiTheme="minorHAnsi" w:hAnsiTheme="minorHAnsi"/>
          <w:color w:val="auto"/>
        </w:rPr>
        <w:t xml:space="preserve"> 14 NHS Health Boards</w:t>
      </w:r>
      <w:r w:rsidR="00490274">
        <w:rPr>
          <w:rFonts w:asciiTheme="minorHAnsi" w:hAnsiTheme="minorHAnsi"/>
          <w:color w:val="auto"/>
        </w:rPr>
        <w:t xml:space="preserve"> with input from</w:t>
      </w:r>
      <w:r w:rsidR="002923DC">
        <w:rPr>
          <w:rFonts w:asciiTheme="minorHAnsi" w:hAnsiTheme="minorHAnsi"/>
          <w:color w:val="auto"/>
        </w:rPr>
        <w:t xml:space="preserve"> Community Pharmacy Scotland and other key stakeholders.</w:t>
      </w:r>
      <w:r w:rsidR="0017746D">
        <w:rPr>
          <w:rFonts w:asciiTheme="minorHAnsi" w:hAnsiTheme="minorHAnsi"/>
          <w:color w:val="auto"/>
        </w:rPr>
        <w:t xml:space="preserve"> </w:t>
      </w:r>
      <w:r w:rsidR="002923DC">
        <w:rPr>
          <w:rFonts w:asciiTheme="minorHAnsi" w:hAnsiTheme="minorHAnsi"/>
          <w:color w:val="auto"/>
        </w:rPr>
        <w:t xml:space="preserve"> It</w:t>
      </w:r>
      <w:r>
        <w:rPr>
          <w:rFonts w:asciiTheme="minorHAnsi" w:hAnsiTheme="minorHAnsi"/>
          <w:color w:val="auto"/>
        </w:rPr>
        <w:t xml:space="preserve"> details the limited list of items which </w:t>
      </w:r>
      <w:r w:rsidR="00B84F2B">
        <w:rPr>
          <w:rFonts w:asciiTheme="minorHAnsi" w:hAnsiTheme="minorHAnsi"/>
          <w:color w:val="auto"/>
        </w:rPr>
        <w:t>may</w:t>
      </w:r>
      <w:r>
        <w:rPr>
          <w:rFonts w:asciiTheme="minorHAnsi" w:hAnsiTheme="minorHAnsi"/>
          <w:color w:val="auto"/>
        </w:rPr>
        <w:t xml:space="preserve"> be supplied </w:t>
      </w:r>
      <w:r w:rsidR="00B84F2B">
        <w:rPr>
          <w:rFonts w:asciiTheme="minorHAnsi" w:hAnsiTheme="minorHAnsi"/>
          <w:color w:val="auto"/>
        </w:rPr>
        <w:t xml:space="preserve">to eligible patients following a </w:t>
      </w:r>
      <w:r w:rsidR="00706FAE">
        <w:rPr>
          <w:rFonts w:asciiTheme="minorHAnsi" w:hAnsiTheme="minorHAnsi"/>
          <w:color w:val="auto"/>
        </w:rPr>
        <w:t>consultation in response to presenting symptoms.</w:t>
      </w:r>
      <w:r w:rsidR="00AD5BA7">
        <w:rPr>
          <w:rFonts w:asciiTheme="minorHAnsi" w:hAnsiTheme="minorHAnsi"/>
          <w:color w:val="auto"/>
        </w:rPr>
        <w:t xml:space="preserve"> </w:t>
      </w:r>
      <w:r w:rsidR="00533D12" w:rsidRPr="004073F0">
        <w:rPr>
          <w:rFonts w:asciiTheme="minorHAnsi" w:hAnsiTheme="minorHAnsi"/>
          <w:b/>
          <w:bCs/>
          <w:color w:val="auto"/>
        </w:rPr>
        <w:t>Where</w:t>
      </w:r>
      <w:r w:rsidR="00C752F9" w:rsidRPr="004073F0">
        <w:rPr>
          <w:rFonts w:asciiTheme="minorHAnsi" w:hAnsiTheme="minorHAnsi"/>
          <w:b/>
          <w:bCs/>
          <w:color w:val="auto"/>
        </w:rPr>
        <w:t>ver</w:t>
      </w:r>
      <w:r w:rsidR="00533D12" w:rsidRPr="004073F0">
        <w:rPr>
          <w:rFonts w:asciiTheme="minorHAnsi" w:hAnsiTheme="minorHAnsi"/>
          <w:b/>
          <w:bCs/>
          <w:color w:val="auto"/>
        </w:rPr>
        <w:t xml:space="preserve"> possible,</w:t>
      </w:r>
      <w:r w:rsidR="00D261FD" w:rsidRPr="004073F0">
        <w:rPr>
          <w:rFonts w:asciiTheme="minorHAnsi" w:hAnsiTheme="minorHAnsi"/>
          <w:b/>
          <w:bCs/>
          <w:color w:val="auto"/>
        </w:rPr>
        <w:t xml:space="preserve"> providing</w:t>
      </w:r>
      <w:r w:rsidR="00533D12" w:rsidRPr="004073F0">
        <w:rPr>
          <w:rFonts w:asciiTheme="minorHAnsi" w:hAnsiTheme="minorHAnsi"/>
          <w:b/>
          <w:bCs/>
          <w:color w:val="auto"/>
        </w:rPr>
        <w:t xml:space="preserve"> lifestyle advice and </w:t>
      </w:r>
      <w:r w:rsidR="00C752F9" w:rsidRPr="004073F0">
        <w:rPr>
          <w:rFonts w:asciiTheme="minorHAnsi" w:hAnsiTheme="minorHAnsi"/>
          <w:b/>
          <w:bCs/>
          <w:color w:val="auto"/>
        </w:rPr>
        <w:t>support to manage minor conditions should be the preferred course of action</w:t>
      </w:r>
      <w:r w:rsidR="00D261FD">
        <w:rPr>
          <w:rFonts w:asciiTheme="minorHAnsi" w:hAnsiTheme="minorHAnsi"/>
          <w:color w:val="auto"/>
        </w:rPr>
        <w:t>, with t</w:t>
      </w:r>
      <w:r w:rsidR="003A18A9">
        <w:rPr>
          <w:rFonts w:asciiTheme="minorHAnsi" w:hAnsiTheme="minorHAnsi"/>
          <w:color w:val="auto"/>
        </w:rPr>
        <w:t>reatment supplied and referrals made only where necessary.</w:t>
      </w:r>
      <w:r w:rsidR="0017746D">
        <w:rPr>
          <w:rFonts w:asciiTheme="minorHAnsi" w:hAnsiTheme="minorHAnsi"/>
          <w:color w:val="auto"/>
        </w:rPr>
        <w:t xml:space="preserve"> With the exception of section</w:t>
      </w:r>
      <w:r w:rsidR="00375F3F">
        <w:rPr>
          <w:rFonts w:asciiTheme="minorHAnsi" w:hAnsiTheme="minorHAnsi"/>
          <w:color w:val="auto"/>
        </w:rPr>
        <w:t>s</w:t>
      </w:r>
      <w:r w:rsidR="0017746D">
        <w:rPr>
          <w:rFonts w:asciiTheme="minorHAnsi" w:hAnsiTheme="minorHAnsi"/>
          <w:color w:val="auto"/>
        </w:rPr>
        <w:t xml:space="preserve"> 10.1 (Skin: Eczema and allergy) and 6.1 (Cystitis), </w:t>
      </w:r>
      <w:r w:rsidR="00C31053">
        <w:rPr>
          <w:rFonts w:asciiTheme="minorHAnsi" w:hAnsiTheme="minorHAnsi"/>
          <w:color w:val="auto"/>
        </w:rPr>
        <w:t xml:space="preserve">the items detailed in </w:t>
      </w:r>
      <w:r w:rsidR="00375F3F">
        <w:rPr>
          <w:rFonts w:asciiTheme="minorHAnsi" w:hAnsiTheme="minorHAnsi"/>
          <w:color w:val="auto"/>
        </w:rPr>
        <w:t>the Approved List</w:t>
      </w:r>
      <w:r w:rsidR="00C31053">
        <w:rPr>
          <w:rFonts w:asciiTheme="minorHAnsi" w:hAnsiTheme="minorHAnsi"/>
          <w:color w:val="auto"/>
        </w:rPr>
        <w:t xml:space="preserve"> can be supplied </w:t>
      </w:r>
      <w:r w:rsidR="00375F3F">
        <w:rPr>
          <w:rFonts w:asciiTheme="minorHAnsi" w:hAnsiTheme="minorHAnsi"/>
          <w:color w:val="auto"/>
        </w:rPr>
        <w:t>across</w:t>
      </w:r>
      <w:r w:rsidR="00C31053">
        <w:rPr>
          <w:rFonts w:asciiTheme="minorHAnsi" w:hAnsiTheme="minorHAnsi"/>
          <w:color w:val="auto"/>
        </w:rPr>
        <w:t xml:space="preserve"> all NHS Boards. </w:t>
      </w:r>
      <w:r w:rsidR="0012498C">
        <w:rPr>
          <w:rFonts w:asciiTheme="minorHAnsi" w:hAnsiTheme="minorHAnsi"/>
          <w:color w:val="auto"/>
        </w:rPr>
        <w:t xml:space="preserve">In sections 10.1 and 6.1, each NHS Board has indicated the approved items which may be supplied </w:t>
      </w:r>
      <w:r w:rsidR="00136A34">
        <w:rPr>
          <w:rFonts w:asciiTheme="minorHAnsi" w:hAnsiTheme="minorHAnsi"/>
          <w:color w:val="auto"/>
        </w:rPr>
        <w:t xml:space="preserve">by community pharmacy teams </w:t>
      </w:r>
      <w:r w:rsidR="00372A87">
        <w:rPr>
          <w:rFonts w:asciiTheme="minorHAnsi" w:hAnsiTheme="minorHAnsi"/>
          <w:color w:val="auto"/>
        </w:rPr>
        <w:t>in their area.</w:t>
      </w:r>
    </w:p>
    <w:p w:rsidR="00DA3418" w:rsidRDefault="00F64501" w:rsidP="000D4383">
      <w:pPr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 xml:space="preserve">The medicines listed should be used within their GSL or P licensed indication, and the POM products </w:t>
      </w:r>
      <w:r w:rsidR="00F77017">
        <w:rPr>
          <w:rFonts w:asciiTheme="minorHAnsi" w:hAnsiTheme="minorHAnsi"/>
          <w:color w:val="auto"/>
        </w:rPr>
        <w:t>listed</w:t>
      </w:r>
      <w:r w:rsidR="00A456C1">
        <w:rPr>
          <w:rFonts w:asciiTheme="minorHAnsi" w:hAnsiTheme="minorHAnsi"/>
          <w:color w:val="auto"/>
        </w:rPr>
        <w:t xml:space="preserve"> should only be used</w:t>
      </w:r>
      <w:r w:rsidR="00F77017">
        <w:rPr>
          <w:rFonts w:asciiTheme="minorHAnsi" w:hAnsiTheme="minorHAnsi"/>
          <w:color w:val="auto"/>
        </w:rPr>
        <w:t xml:space="preserve"> under the terms of the relevant Patient Group Direction</w:t>
      </w:r>
      <w:r w:rsidR="007173B4">
        <w:rPr>
          <w:rFonts w:asciiTheme="minorHAnsi" w:hAnsiTheme="minorHAnsi"/>
          <w:color w:val="auto"/>
        </w:rPr>
        <w:t>s</w:t>
      </w:r>
      <w:r w:rsidR="00F77017">
        <w:rPr>
          <w:rFonts w:asciiTheme="minorHAnsi" w:hAnsiTheme="minorHAnsi"/>
          <w:color w:val="auto"/>
        </w:rPr>
        <w:t xml:space="preserve"> (PGD</w:t>
      </w:r>
      <w:r w:rsidR="007173B4">
        <w:rPr>
          <w:rFonts w:asciiTheme="minorHAnsi" w:hAnsiTheme="minorHAnsi"/>
          <w:color w:val="auto"/>
        </w:rPr>
        <w:t>s</w:t>
      </w:r>
      <w:r w:rsidR="00F77017">
        <w:rPr>
          <w:rFonts w:asciiTheme="minorHAnsi" w:hAnsiTheme="minorHAnsi"/>
          <w:color w:val="auto"/>
        </w:rPr>
        <w:t>).</w:t>
      </w:r>
      <w:r w:rsidR="00DA3418">
        <w:rPr>
          <w:rFonts w:asciiTheme="minorHAnsi" w:hAnsiTheme="minorHAnsi"/>
          <w:color w:val="auto"/>
        </w:rPr>
        <w:t xml:space="preserve"> The approved list serves only to </w:t>
      </w:r>
      <w:r w:rsidR="006D5363">
        <w:rPr>
          <w:rFonts w:asciiTheme="minorHAnsi" w:hAnsiTheme="minorHAnsi"/>
          <w:color w:val="auto"/>
        </w:rPr>
        <w:t>detail the treatments available under the service – the Pharmacist must use their own professional judgement at all times to determine the best course of action</w:t>
      </w:r>
      <w:r w:rsidR="00DC6513">
        <w:rPr>
          <w:rFonts w:asciiTheme="minorHAnsi" w:hAnsiTheme="minorHAnsi"/>
          <w:color w:val="auto"/>
        </w:rPr>
        <w:t xml:space="preserve"> for each patient.</w:t>
      </w:r>
      <w:r w:rsidR="00F030DA">
        <w:rPr>
          <w:rFonts w:asciiTheme="minorHAnsi" w:hAnsiTheme="minorHAnsi"/>
          <w:color w:val="auto"/>
        </w:rPr>
        <w:t xml:space="preserve"> Only those</w:t>
      </w:r>
      <w:r w:rsidR="00556803">
        <w:rPr>
          <w:rFonts w:asciiTheme="minorHAnsi" w:hAnsiTheme="minorHAnsi"/>
          <w:color w:val="auto"/>
        </w:rPr>
        <w:t xml:space="preserve"> specific</w:t>
      </w:r>
      <w:r w:rsidR="00F030DA">
        <w:rPr>
          <w:rFonts w:asciiTheme="minorHAnsi" w:hAnsiTheme="minorHAnsi"/>
          <w:color w:val="auto"/>
        </w:rPr>
        <w:t xml:space="preserve"> items</w:t>
      </w:r>
      <w:r w:rsidR="00556803">
        <w:rPr>
          <w:rFonts w:asciiTheme="minorHAnsi" w:hAnsiTheme="minorHAnsi"/>
          <w:color w:val="auto"/>
        </w:rPr>
        <w:t xml:space="preserve"> and pack sizes</w:t>
      </w:r>
      <w:r w:rsidR="00F030DA">
        <w:rPr>
          <w:rFonts w:asciiTheme="minorHAnsi" w:hAnsiTheme="minorHAnsi"/>
          <w:color w:val="auto"/>
        </w:rPr>
        <w:t xml:space="preserve"> which appear on this list will be reimbursed if supplied </w:t>
      </w:r>
      <w:r w:rsidR="007B60CA">
        <w:rPr>
          <w:rFonts w:asciiTheme="minorHAnsi" w:hAnsiTheme="minorHAnsi"/>
          <w:color w:val="auto"/>
        </w:rPr>
        <w:t>under the NHS Pharmacy First Scotland service</w:t>
      </w:r>
      <w:r w:rsidR="006678A6">
        <w:rPr>
          <w:rFonts w:asciiTheme="minorHAnsi" w:hAnsiTheme="minorHAnsi"/>
          <w:color w:val="auto"/>
        </w:rPr>
        <w:t>.</w:t>
      </w:r>
      <w:r w:rsidR="00B16EC2">
        <w:rPr>
          <w:rFonts w:asciiTheme="minorHAnsi" w:hAnsiTheme="minorHAnsi"/>
          <w:color w:val="auto"/>
        </w:rPr>
        <w:t xml:space="preserve"> Where a patient </w:t>
      </w:r>
      <w:r w:rsidR="002E1677">
        <w:rPr>
          <w:rFonts w:asciiTheme="minorHAnsi" w:hAnsiTheme="minorHAnsi"/>
          <w:color w:val="auto"/>
        </w:rPr>
        <w:t xml:space="preserve">wishes to use a particular product which does not appear on the Approved List and the Pharmacist agrees that this is </w:t>
      </w:r>
      <w:r w:rsidR="005E5D8F">
        <w:rPr>
          <w:rFonts w:asciiTheme="minorHAnsi" w:hAnsiTheme="minorHAnsi"/>
          <w:color w:val="auto"/>
        </w:rPr>
        <w:t xml:space="preserve">safe and </w:t>
      </w:r>
      <w:r w:rsidR="002E1677">
        <w:rPr>
          <w:rFonts w:asciiTheme="minorHAnsi" w:hAnsiTheme="minorHAnsi"/>
          <w:color w:val="auto"/>
        </w:rPr>
        <w:t>appropriate, the patient may purchase th</w:t>
      </w:r>
      <w:r w:rsidR="005E5D8F">
        <w:rPr>
          <w:rFonts w:asciiTheme="minorHAnsi" w:hAnsiTheme="minorHAnsi"/>
          <w:color w:val="auto"/>
        </w:rPr>
        <w:t>at</w:t>
      </w:r>
      <w:r w:rsidR="002E1677">
        <w:rPr>
          <w:rFonts w:asciiTheme="minorHAnsi" w:hAnsiTheme="minorHAnsi"/>
          <w:color w:val="auto"/>
        </w:rPr>
        <w:t xml:space="preserve"> </w:t>
      </w:r>
      <w:r w:rsidR="005E5D8F">
        <w:rPr>
          <w:rFonts w:asciiTheme="minorHAnsi" w:hAnsiTheme="minorHAnsi"/>
          <w:color w:val="auto"/>
        </w:rPr>
        <w:t>product.</w:t>
      </w:r>
    </w:p>
    <w:p w:rsidR="0057557E" w:rsidRPr="0057557E" w:rsidRDefault="0057557E" w:rsidP="000D4383">
      <w:pPr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The Approved List is arranged according to BNF category</w:t>
      </w:r>
      <w:r w:rsidR="00C0209E">
        <w:rPr>
          <w:rFonts w:asciiTheme="minorHAnsi" w:hAnsiTheme="minorHAnsi"/>
          <w:color w:val="auto"/>
        </w:rPr>
        <w:t>, with products within each category listed alphabetically</w:t>
      </w:r>
      <w:r w:rsidR="001D2A94">
        <w:rPr>
          <w:rFonts w:asciiTheme="minorHAnsi" w:hAnsiTheme="minorHAnsi"/>
          <w:color w:val="auto"/>
        </w:rPr>
        <w:t xml:space="preserve">. </w:t>
      </w:r>
      <w:r w:rsidR="003F2AFA">
        <w:rPr>
          <w:rFonts w:asciiTheme="minorHAnsi" w:hAnsiTheme="minorHAnsi"/>
          <w:color w:val="auto"/>
        </w:rPr>
        <w:t>Selection of products should be based on</w:t>
      </w:r>
      <w:r w:rsidR="00CA27BA">
        <w:rPr>
          <w:rFonts w:asciiTheme="minorHAnsi" w:hAnsiTheme="minorHAnsi"/>
          <w:color w:val="auto"/>
        </w:rPr>
        <w:t xml:space="preserve"> the Pharmacist’s assessment of</w:t>
      </w:r>
      <w:r w:rsidR="003F2AFA">
        <w:rPr>
          <w:rFonts w:asciiTheme="minorHAnsi" w:hAnsiTheme="minorHAnsi"/>
          <w:color w:val="auto"/>
        </w:rPr>
        <w:t xml:space="preserve"> clinical appropriateness</w:t>
      </w:r>
      <w:r w:rsidR="00CA27BA">
        <w:rPr>
          <w:rFonts w:asciiTheme="minorHAnsi" w:hAnsiTheme="minorHAnsi"/>
          <w:color w:val="auto"/>
        </w:rPr>
        <w:t xml:space="preserve"> for each individual patient</w:t>
      </w:r>
      <w:r w:rsidR="003F2AFA">
        <w:rPr>
          <w:rFonts w:asciiTheme="minorHAnsi" w:hAnsiTheme="minorHAnsi"/>
          <w:color w:val="auto"/>
        </w:rPr>
        <w:t xml:space="preserve">. </w:t>
      </w:r>
      <w:r w:rsidR="00CA27BA">
        <w:rPr>
          <w:rFonts w:asciiTheme="minorHAnsi" w:hAnsiTheme="minorHAnsi"/>
          <w:color w:val="auto"/>
        </w:rPr>
        <w:t>However, w</w:t>
      </w:r>
      <w:r w:rsidR="00AB3F0B">
        <w:rPr>
          <w:rFonts w:asciiTheme="minorHAnsi" w:hAnsiTheme="minorHAnsi"/>
          <w:color w:val="auto"/>
        </w:rPr>
        <w:t>here there is a clear first-line choice of treatment this</w:t>
      </w:r>
      <w:r w:rsidR="00426A6B">
        <w:rPr>
          <w:rFonts w:asciiTheme="minorHAnsi" w:hAnsiTheme="minorHAnsi"/>
          <w:color w:val="auto"/>
        </w:rPr>
        <w:t xml:space="preserve"> is indicated.</w:t>
      </w:r>
    </w:p>
    <w:p w:rsidR="0092662D" w:rsidRDefault="002B74C1" w:rsidP="002B74C1">
      <w:pPr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t xml:space="preserve">A new section of the </w:t>
      </w:r>
      <w:hyperlink r:id="rId13" w:history="1">
        <w:r w:rsidRPr="00D4189B">
          <w:rPr>
            <w:rStyle w:val="Hyperlink"/>
            <w:rFonts w:asciiTheme="minorHAnsi" w:hAnsiTheme="minorHAnsi"/>
          </w:rPr>
          <w:t>Scottish Drug Tariff</w:t>
        </w:r>
      </w:hyperlink>
      <w:r>
        <w:rPr>
          <w:rFonts w:asciiTheme="minorHAnsi" w:hAnsiTheme="minorHAnsi"/>
          <w:color w:val="000000" w:themeColor="text1"/>
        </w:rPr>
        <w:t>, Part 17</w:t>
      </w:r>
      <w:r w:rsidR="00B41123">
        <w:rPr>
          <w:rFonts w:asciiTheme="minorHAnsi" w:hAnsiTheme="minorHAnsi"/>
          <w:color w:val="000000" w:themeColor="text1"/>
        </w:rPr>
        <w:t>, hosts</w:t>
      </w:r>
      <w:r>
        <w:rPr>
          <w:rFonts w:asciiTheme="minorHAnsi" w:hAnsiTheme="minorHAnsi"/>
          <w:color w:val="000000" w:themeColor="text1"/>
        </w:rPr>
        <w:t xml:space="preserve"> the approved list of products.</w:t>
      </w:r>
    </w:p>
    <w:p w:rsidR="0092662D" w:rsidRDefault="0092662D" w:rsidP="0092662D">
      <w:pPr>
        <w:rPr>
          <w:rFonts w:asciiTheme="minorHAnsi" w:hAnsiTheme="minorHAnsi"/>
          <w:b/>
          <w:bCs/>
          <w:color w:val="auto"/>
        </w:rPr>
      </w:pPr>
    </w:p>
    <w:p w:rsidR="0092662D" w:rsidRDefault="0092662D" w:rsidP="0092662D">
      <w:pPr>
        <w:rPr>
          <w:rFonts w:asciiTheme="minorHAnsi" w:hAnsiTheme="minorHAnsi"/>
          <w:b/>
          <w:bCs/>
          <w:color w:val="auto"/>
        </w:rPr>
      </w:pPr>
    </w:p>
    <w:p w:rsidR="0092662D" w:rsidRPr="0092662D" w:rsidRDefault="0092662D" w:rsidP="002B74C1">
      <w:pPr>
        <w:rPr>
          <w:rFonts w:asciiTheme="minorHAnsi" w:hAnsiTheme="minorHAnsi"/>
          <w:b/>
          <w:bCs/>
          <w:color w:val="auto"/>
        </w:rPr>
      </w:pPr>
      <w:r>
        <w:rPr>
          <w:rFonts w:asciiTheme="minorHAnsi" w:hAnsiTheme="minorHAnsi"/>
          <w:b/>
          <w:bCs/>
          <w:color w:val="auto"/>
        </w:rPr>
        <w:t>Notes</w:t>
      </w:r>
    </w:p>
    <w:p w:rsidR="0092662D" w:rsidRDefault="0092662D" w:rsidP="0092662D">
      <w:pPr>
        <w:rPr>
          <w:rFonts w:asciiTheme="minorHAnsi" w:hAnsiTheme="minorHAnsi" w:cstheme="minorHAnsi"/>
          <w:color w:val="auto"/>
          <w:szCs w:val="20"/>
        </w:rPr>
      </w:pPr>
      <w:r w:rsidRPr="0092662D">
        <w:rPr>
          <w:rFonts w:asciiTheme="minorHAnsi" w:hAnsiTheme="minorHAnsi" w:cstheme="minorHAnsi"/>
          <w:color w:val="auto"/>
          <w:szCs w:val="20"/>
        </w:rPr>
        <w:t>The list details</w:t>
      </w:r>
      <w:r>
        <w:rPr>
          <w:rFonts w:asciiTheme="minorHAnsi" w:hAnsiTheme="minorHAnsi" w:cstheme="minorHAnsi"/>
          <w:color w:val="auto"/>
          <w:szCs w:val="20"/>
        </w:rPr>
        <w:t xml:space="preserve"> the products available on the N</w:t>
      </w:r>
      <w:r w:rsidRPr="0092662D">
        <w:rPr>
          <w:rFonts w:asciiTheme="minorHAnsi" w:hAnsiTheme="minorHAnsi" w:cstheme="minorHAnsi"/>
          <w:color w:val="auto"/>
          <w:szCs w:val="20"/>
        </w:rPr>
        <w:t>HS Pharmacy First Scotland Service.</w:t>
      </w:r>
    </w:p>
    <w:p w:rsidR="0092662D" w:rsidRPr="0092662D" w:rsidRDefault="0092662D" w:rsidP="0092662D">
      <w:pPr>
        <w:rPr>
          <w:rFonts w:asciiTheme="minorHAnsi" w:hAnsiTheme="minorHAnsi" w:cstheme="minorHAnsi"/>
          <w:color w:val="auto"/>
          <w:szCs w:val="20"/>
        </w:rPr>
      </w:pPr>
      <w:r w:rsidRPr="0092662D">
        <w:rPr>
          <w:rFonts w:asciiTheme="minorHAnsi" w:hAnsiTheme="minorHAnsi" w:cstheme="minorHAnsi"/>
          <w:color w:val="auto"/>
          <w:szCs w:val="20"/>
        </w:rPr>
        <w:t>Please note the following points</w:t>
      </w:r>
      <w:r>
        <w:rPr>
          <w:rFonts w:asciiTheme="minorHAnsi" w:hAnsiTheme="minorHAnsi" w:cstheme="minorHAnsi"/>
          <w:color w:val="auto"/>
          <w:szCs w:val="20"/>
        </w:rPr>
        <w:t>:</w:t>
      </w:r>
    </w:p>
    <w:p w:rsidR="0092662D" w:rsidRPr="0092662D" w:rsidRDefault="0092662D" w:rsidP="0092662D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0"/>
        </w:rPr>
      </w:pPr>
      <w:r w:rsidRPr="0092662D">
        <w:rPr>
          <w:rFonts w:asciiTheme="minorHAnsi" w:eastAsia="Times New Roman" w:hAnsiTheme="minorHAnsi" w:cstheme="minorHAnsi"/>
          <w:color w:val="auto"/>
          <w:szCs w:val="20"/>
        </w:rPr>
        <w:t>A range of pack sizes and forms have been included for some lines to ensure continued suppl</w:t>
      </w:r>
      <w:r w:rsidR="00C12F74">
        <w:rPr>
          <w:rFonts w:asciiTheme="minorHAnsi" w:eastAsia="Times New Roman" w:hAnsiTheme="minorHAnsi" w:cstheme="minorHAnsi"/>
          <w:color w:val="auto"/>
          <w:szCs w:val="20"/>
        </w:rPr>
        <w:t>y when some are temporarily un</w:t>
      </w:r>
      <w:r w:rsidRPr="0092662D">
        <w:rPr>
          <w:rFonts w:asciiTheme="minorHAnsi" w:eastAsia="Times New Roman" w:hAnsiTheme="minorHAnsi" w:cstheme="minorHAnsi"/>
          <w:color w:val="auto"/>
          <w:szCs w:val="20"/>
        </w:rPr>
        <w:t>available.</w:t>
      </w:r>
    </w:p>
    <w:p w:rsidR="0092662D" w:rsidRPr="0092662D" w:rsidRDefault="0092662D" w:rsidP="0092662D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0"/>
        </w:rPr>
      </w:pPr>
      <w:r w:rsidRPr="0092662D">
        <w:rPr>
          <w:rFonts w:asciiTheme="minorHAnsi" w:eastAsia="Times New Roman" w:hAnsiTheme="minorHAnsi" w:cstheme="minorHAnsi"/>
          <w:color w:val="auto"/>
          <w:szCs w:val="20"/>
        </w:rPr>
        <w:t xml:space="preserve">When making a choice between available products, in the absence of a clinical reason determining otherwise, the most </w:t>
      </w:r>
      <w:r w:rsidR="00F23083" w:rsidRPr="0092662D">
        <w:rPr>
          <w:rFonts w:asciiTheme="minorHAnsi" w:eastAsia="Times New Roman" w:hAnsiTheme="minorHAnsi" w:cstheme="minorHAnsi"/>
          <w:color w:val="auto"/>
          <w:szCs w:val="20"/>
        </w:rPr>
        <w:t>cost</w:t>
      </w:r>
      <w:r w:rsidR="00F23083">
        <w:rPr>
          <w:rFonts w:asciiTheme="minorHAnsi" w:eastAsia="Times New Roman" w:hAnsiTheme="minorHAnsi" w:cstheme="minorHAnsi"/>
          <w:color w:val="auto"/>
          <w:szCs w:val="20"/>
        </w:rPr>
        <w:t>-</w:t>
      </w:r>
      <w:r w:rsidRPr="0092662D">
        <w:rPr>
          <w:rFonts w:asciiTheme="minorHAnsi" w:eastAsia="Times New Roman" w:hAnsiTheme="minorHAnsi" w:cstheme="minorHAnsi"/>
          <w:color w:val="auto"/>
          <w:szCs w:val="20"/>
        </w:rPr>
        <w:t>effective one should be selected.</w:t>
      </w:r>
    </w:p>
    <w:p w:rsidR="0092662D" w:rsidRPr="0092662D" w:rsidRDefault="0092662D" w:rsidP="0092662D">
      <w:pPr>
        <w:numPr>
          <w:ilvl w:val="0"/>
          <w:numId w:val="3"/>
        </w:numPr>
        <w:spacing w:after="0" w:line="240" w:lineRule="auto"/>
        <w:rPr>
          <w:rFonts w:asciiTheme="minorHAnsi" w:eastAsia="Times New Roman" w:hAnsiTheme="minorHAnsi" w:cstheme="minorHAnsi"/>
          <w:color w:val="auto"/>
          <w:szCs w:val="20"/>
        </w:rPr>
      </w:pPr>
      <w:r w:rsidRPr="0092662D">
        <w:rPr>
          <w:rFonts w:asciiTheme="minorHAnsi" w:eastAsia="Times New Roman" w:hAnsiTheme="minorHAnsi" w:cstheme="minorHAnsi"/>
          <w:color w:val="auto"/>
          <w:szCs w:val="20"/>
        </w:rPr>
        <w:t>When making a choice between a sugar free and a sugar containing product, in the absence of a clinical reason determining otherwise, the sugar free one should be selected.</w:t>
      </w:r>
    </w:p>
    <w:p w:rsidR="00D4413E" w:rsidRPr="0092662D" w:rsidRDefault="00D4413E" w:rsidP="00D4413E">
      <w:pPr>
        <w:spacing w:after="0" w:line="240" w:lineRule="auto"/>
        <w:ind w:left="720"/>
        <w:rPr>
          <w:rFonts w:asciiTheme="minorHAnsi" w:eastAsia="Times New Roman" w:hAnsiTheme="minorHAnsi" w:cstheme="minorHAnsi"/>
          <w:color w:val="auto"/>
          <w:szCs w:val="20"/>
        </w:rPr>
      </w:pPr>
    </w:p>
    <w:p w:rsidR="0092662D" w:rsidRDefault="0092662D" w:rsidP="002B74C1">
      <w:pPr>
        <w:rPr>
          <w:rFonts w:asciiTheme="minorHAnsi" w:hAnsiTheme="minorHAnsi"/>
          <w:color w:val="000000" w:themeColor="text1"/>
        </w:rPr>
      </w:pPr>
    </w:p>
    <w:p w:rsidR="0092662D" w:rsidRDefault="0092662D">
      <w:pPr>
        <w:rPr>
          <w:rFonts w:asciiTheme="minorHAnsi" w:hAnsiTheme="minorHAnsi"/>
          <w:color w:val="000000" w:themeColor="text1"/>
        </w:rPr>
      </w:pPr>
      <w:r>
        <w:rPr>
          <w:rFonts w:asciiTheme="minorHAnsi" w:hAnsiTheme="minorHAnsi"/>
          <w:color w:val="000000" w:themeColor="text1"/>
        </w:rPr>
        <w:br w:type="page"/>
      </w:r>
    </w:p>
    <w:p w:rsidR="000D4383" w:rsidRPr="002B74C1" w:rsidRDefault="000D4383" w:rsidP="002B74C1">
      <w:pPr>
        <w:rPr>
          <w:rFonts w:asciiTheme="minorHAnsi" w:hAnsiTheme="minorHAnsi"/>
          <w:color w:val="000000" w:themeColor="text1"/>
        </w:rPr>
      </w:pPr>
    </w:p>
    <w:p w:rsidR="00510765" w:rsidRDefault="00510765" w:rsidP="00E270A9"/>
    <w:sdt>
      <w:sdtPr>
        <w:rPr>
          <w:rFonts w:ascii="Verdana" w:eastAsiaTheme="minorHAnsi" w:hAnsi="Verdana" w:cstheme="minorBidi"/>
          <w:b w:val="0"/>
          <w:bCs w:val="0"/>
          <w:color w:val="595959" w:themeColor="text1" w:themeTint="A6"/>
          <w:sz w:val="20"/>
          <w:szCs w:val="22"/>
          <w:lang w:val="en-GB" w:eastAsia="en-US"/>
        </w:rPr>
        <w:id w:val="-174270623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931336" w:rsidRPr="00931336" w:rsidRDefault="00931336" w:rsidP="00931336">
          <w:pPr>
            <w:pStyle w:val="TOCHeading"/>
            <w:rPr>
              <w:rFonts w:asciiTheme="minorHAnsi" w:hAnsiTheme="minorHAnsi" w:cstheme="minorHAnsi"/>
              <w:color w:val="auto"/>
            </w:rPr>
          </w:pPr>
          <w:r w:rsidRPr="00931336">
            <w:rPr>
              <w:rFonts w:asciiTheme="minorHAnsi" w:hAnsiTheme="minorHAnsi" w:cstheme="minorHAnsi"/>
              <w:color w:val="auto"/>
            </w:rPr>
            <w:t>Contents</w:t>
          </w:r>
        </w:p>
        <w:p w:rsidR="000B509B" w:rsidRDefault="00A868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GB"/>
            </w:rPr>
          </w:pPr>
          <w:r w:rsidRPr="00A86813">
            <w:rPr>
              <w:rFonts w:asciiTheme="minorHAnsi" w:hAnsiTheme="minorHAnsi" w:cstheme="minorHAnsi"/>
              <w:color w:val="auto"/>
            </w:rPr>
            <w:fldChar w:fldCharType="begin"/>
          </w:r>
          <w:r w:rsidR="00931336" w:rsidRPr="00931336">
            <w:rPr>
              <w:rFonts w:asciiTheme="minorHAnsi" w:hAnsiTheme="minorHAnsi" w:cstheme="minorHAnsi"/>
              <w:color w:val="auto"/>
            </w:rPr>
            <w:instrText xml:space="preserve"> TOC \o "1-3" \h \z \u </w:instrText>
          </w:r>
          <w:r w:rsidRPr="00A86813">
            <w:rPr>
              <w:rFonts w:asciiTheme="minorHAnsi" w:hAnsiTheme="minorHAnsi" w:cstheme="minorHAnsi"/>
              <w:color w:val="auto"/>
            </w:rPr>
            <w:fldChar w:fldCharType="separate"/>
          </w:r>
          <w:hyperlink w:anchor="_Toc83633110" w:history="1">
            <w:r w:rsidR="000B509B" w:rsidRPr="00A370B6">
              <w:rPr>
                <w:rStyle w:val="Hyperlink"/>
                <w:noProof/>
              </w:rPr>
              <w:t>1. Gastrointestinal System</w:t>
            </w:r>
            <w:r w:rsidR="000B509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B509B">
              <w:rPr>
                <w:noProof/>
                <w:webHidden/>
              </w:rPr>
              <w:instrText xml:space="preserve"> PAGEREF _Toc83633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79D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09B" w:rsidRDefault="00A868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GB"/>
            </w:rPr>
          </w:pPr>
          <w:hyperlink w:anchor="_Toc83633111" w:history="1">
            <w:r w:rsidR="000B509B" w:rsidRPr="00A370B6">
              <w:rPr>
                <w:rStyle w:val="Hyperlink"/>
                <w:noProof/>
              </w:rPr>
              <w:t>2. Respiratory</w:t>
            </w:r>
            <w:r w:rsidR="000B509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B509B">
              <w:rPr>
                <w:noProof/>
                <w:webHidden/>
              </w:rPr>
              <w:instrText xml:space="preserve"> PAGEREF _Toc83633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79D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09B" w:rsidRDefault="00A868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GB"/>
            </w:rPr>
          </w:pPr>
          <w:hyperlink w:anchor="_Toc83633112" w:history="1">
            <w:r w:rsidR="000B509B" w:rsidRPr="00A370B6">
              <w:rPr>
                <w:rStyle w:val="Hyperlink"/>
                <w:noProof/>
              </w:rPr>
              <w:t>3. Central Nervous System</w:t>
            </w:r>
            <w:r w:rsidR="000B509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B509B">
              <w:rPr>
                <w:noProof/>
                <w:webHidden/>
              </w:rPr>
              <w:instrText xml:space="preserve"> PAGEREF _Toc83633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79D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09B" w:rsidRDefault="00A868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GB"/>
            </w:rPr>
          </w:pPr>
          <w:hyperlink w:anchor="_Toc83633113" w:history="1">
            <w:r w:rsidR="000B509B" w:rsidRPr="00A370B6">
              <w:rPr>
                <w:rStyle w:val="Hyperlink"/>
                <w:noProof/>
              </w:rPr>
              <w:t>4. Musculoskeletal &amp; Joint</w:t>
            </w:r>
            <w:r w:rsidR="000B509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B509B">
              <w:rPr>
                <w:noProof/>
                <w:webHidden/>
              </w:rPr>
              <w:instrText xml:space="preserve"> PAGEREF _Toc83633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79D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09B" w:rsidRDefault="00A868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GB"/>
            </w:rPr>
          </w:pPr>
          <w:hyperlink w:anchor="_Toc83633114" w:history="1">
            <w:r w:rsidR="000B509B" w:rsidRPr="00A370B6">
              <w:rPr>
                <w:rStyle w:val="Hyperlink"/>
                <w:noProof/>
              </w:rPr>
              <w:t>5. Infections</w:t>
            </w:r>
            <w:r w:rsidR="000B509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B509B">
              <w:rPr>
                <w:noProof/>
                <w:webHidden/>
              </w:rPr>
              <w:instrText xml:space="preserve"> PAGEREF _Toc83633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79D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09B" w:rsidRDefault="00A868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GB"/>
            </w:rPr>
          </w:pPr>
          <w:hyperlink w:anchor="_Toc83633115" w:history="1">
            <w:r w:rsidR="000B509B" w:rsidRPr="00A370B6">
              <w:rPr>
                <w:rStyle w:val="Hyperlink"/>
                <w:noProof/>
              </w:rPr>
              <w:t>6. Urinary Tract Disorders</w:t>
            </w:r>
            <w:r w:rsidR="000B509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B509B">
              <w:rPr>
                <w:noProof/>
                <w:webHidden/>
              </w:rPr>
              <w:instrText xml:space="preserve"> PAGEREF _Toc83633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79D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09B" w:rsidRDefault="00A868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GB"/>
            </w:rPr>
          </w:pPr>
          <w:hyperlink w:anchor="_Toc83633116" w:history="1">
            <w:r w:rsidR="000B509B" w:rsidRPr="00A370B6">
              <w:rPr>
                <w:rStyle w:val="Hyperlink"/>
                <w:noProof/>
              </w:rPr>
              <w:t>7. Eye</w:t>
            </w:r>
            <w:r w:rsidR="000B509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B509B">
              <w:rPr>
                <w:noProof/>
                <w:webHidden/>
              </w:rPr>
              <w:instrText xml:space="preserve"> PAGEREF _Toc83633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79DB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09B" w:rsidRDefault="00A868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GB"/>
            </w:rPr>
          </w:pPr>
          <w:hyperlink w:anchor="_Toc83633117" w:history="1">
            <w:r w:rsidR="000B509B" w:rsidRPr="00A370B6">
              <w:rPr>
                <w:rStyle w:val="Hyperlink"/>
                <w:noProof/>
              </w:rPr>
              <w:t>8. Ear</w:t>
            </w:r>
            <w:r w:rsidR="000B509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B509B">
              <w:rPr>
                <w:noProof/>
                <w:webHidden/>
              </w:rPr>
              <w:instrText xml:space="preserve"> PAGEREF _Toc83633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79DB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09B" w:rsidRDefault="00A868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GB"/>
            </w:rPr>
          </w:pPr>
          <w:hyperlink w:anchor="_Toc83633118" w:history="1">
            <w:r w:rsidR="000B509B" w:rsidRPr="00A370B6">
              <w:rPr>
                <w:rStyle w:val="Hyperlink"/>
                <w:noProof/>
              </w:rPr>
              <w:t>9. Mouth</w:t>
            </w:r>
            <w:r w:rsidR="000B509B">
              <w:rPr>
                <w:noProof/>
                <w:webHidden/>
              </w:rPr>
              <w:tab/>
            </w:r>
            <w:r w:rsidR="000029CE">
              <w:rPr>
                <w:noProof/>
                <w:webHidden/>
              </w:rPr>
              <w:t>10</w:t>
            </w:r>
          </w:hyperlink>
        </w:p>
        <w:p w:rsidR="000B509B" w:rsidRDefault="00A868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GB"/>
            </w:rPr>
          </w:pPr>
          <w:hyperlink w:anchor="_Toc83633119" w:history="1">
            <w:r w:rsidR="000B509B" w:rsidRPr="00A370B6">
              <w:rPr>
                <w:rStyle w:val="Hyperlink"/>
                <w:noProof/>
              </w:rPr>
              <w:t>10. Skin</w:t>
            </w:r>
            <w:r w:rsidR="000B509B">
              <w:rPr>
                <w:noProof/>
                <w:webHidden/>
              </w:rPr>
              <w:tab/>
            </w:r>
            <w:r w:rsidR="000029CE">
              <w:rPr>
                <w:noProof/>
                <w:webHidden/>
              </w:rPr>
              <w:t>10</w:t>
            </w:r>
          </w:hyperlink>
        </w:p>
        <w:p w:rsidR="000B509B" w:rsidRDefault="00A868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GB"/>
            </w:rPr>
          </w:pPr>
          <w:hyperlink w:anchor="_Toc83633120" w:history="1">
            <w:r w:rsidR="000B509B" w:rsidRPr="00A370B6">
              <w:rPr>
                <w:rStyle w:val="Hyperlink"/>
                <w:noProof/>
              </w:rPr>
              <w:t>11. Dressings and Appliances</w:t>
            </w:r>
            <w:r w:rsidR="000B509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B509B">
              <w:rPr>
                <w:noProof/>
                <w:webHidden/>
              </w:rPr>
              <w:instrText xml:space="preserve"> PAGEREF _Toc83633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79DB">
              <w:rPr>
                <w:noProof/>
                <w:webHidden/>
              </w:rPr>
              <w:t>2</w:t>
            </w:r>
            <w:r w:rsidR="000029C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1336" w:rsidRDefault="00A86813">
          <w:r w:rsidRPr="00931336">
            <w:rPr>
              <w:rFonts w:asciiTheme="minorHAnsi" w:hAnsiTheme="minorHAnsi" w:cstheme="minorHAnsi"/>
              <w:b/>
              <w:bCs/>
              <w:noProof/>
              <w:color w:val="auto"/>
            </w:rPr>
            <w:fldChar w:fldCharType="end"/>
          </w:r>
        </w:p>
      </w:sdtContent>
    </w:sdt>
    <w:p w:rsidR="00510765" w:rsidRDefault="00510765" w:rsidP="00931336"/>
    <w:p w:rsidR="0092662D" w:rsidRDefault="0092662D">
      <w:r>
        <w:br w:type="page"/>
      </w:r>
    </w:p>
    <w:p w:rsidR="00510765" w:rsidRDefault="00510765" w:rsidP="00E81388">
      <w:pPr>
        <w:ind w:left="1080"/>
      </w:pPr>
    </w:p>
    <w:tbl>
      <w:tblPr>
        <w:tblW w:w="10200" w:type="dxa"/>
        <w:tblLook w:val="04A0"/>
      </w:tblPr>
      <w:tblGrid>
        <w:gridCol w:w="1124"/>
        <w:gridCol w:w="5954"/>
        <w:gridCol w:w="1134"/>
        <w:gridCol w:w="1988"/>
      </w:tblGrid>
      <w:tr w:rsidR="000664CE" w:rsidRPr="000664CE" w:rsidTr="009533E3">
        <w:trPr>
          <w:trHeight w:val="480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931336" w:rsidRDefault="000664CE" w:rsidP="00931336">
            <w:pPr>
              <w:pStyle w:val="Heading1"/>
            </w:pPr>
            <w:bookmarkStart w:id="1" w:name="_Toc83633110"/>
            <w:r w:rsidRPr="00931336">
              <w:t>1. Gastrointestinal System</w:t>
            </w:r>
            <w:bookmarkEnd w:id="1"/>
          </w:p>
        </w:tc>
      </w:tr>
      <w:tr w:rsidR="000664CE" w:rsidRPr="000664CE" w:rsidTr="009533E3">
        <w:trPr>
          <w:trHeight w:val="335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1.1 Dyspepsia and Gastro-oesophageal reflux</w:t>
            </w:r>
          </w:p>
        </w:tc>
      </w:tr>
      <w:tr w:rsidR="000664CE" w:rsidRPr="000664CE" w:rsidTr="009533E3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0664CE" w:rsidRPr="000664CE" w:rsidRDefault="00287C89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</w:t>
            </w:r>
            <w:r w:rsidRPr="00287C89">
              <w:rPr>
                <w:rFonts w:ascii="Calibri" w:eastAsia="Times New Roman" w:hAnsi="Calibri" w:cs="Calibri"/>
                <w:b/>
                <w:bCs/>
                <w:color w:val="000000"/>
                <w:sz w:val="22"/>
                <w:vertAlign w:val="superscript"/>
                <w:lang w:eastAsia="en-GB"/>
              </w:rPr>
              <w:t>s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 Line</w:t>
            </w:r>
          </w:p>
        </w:tc>
        <w:tc>
          <w:tcPr>
            <w:tcW w:w="595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o-magaldrox 195mg/220mg/5ml oral suspension sugar free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0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0664CE" w:rsidRPr="000664CE" w:rsidTr="009533E3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0664CE" w:rsidRPr="000664CE" w:rsidRDefault="00287C89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</w:t>
            </w:r>
            <w:r w:rsidRPr="00287C89">
              <w:rPr>
                <w:rFonts w:ascii="Calibri" w:eastAsia="Times New Roman" w:hAnsi="Calibri" w:cs="Calibri"/>
                <w:b/>
                <w:bCs/>
                <w:color w:val="000000"/>
                <w:sz w:val="22"/>
                <w:vertAlign w:val="superscript"/>
                <w:lang w:eastAsia="en-GB"/>
              </w:rPr>
              <w:t>s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 Line</w:t>
            </w:r>
          </w:p>
        </w:tc>
        <w:tc>
          <w:tcPr>
            <w:tcW w:w="595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Peptac Liquid Aniseed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0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0664CE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0664CE" w:rsidRPr="000664CE" w:rsidRDefault="00287C89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</w:t>
            </w:r>
            <w:r w:rsidRPr="00287C89">
              <w:rPr>
                <w:rFonts w:ascii="Calibri" w:eastAsia="Times New Roman" w:hAnsi="Calibri" w:cs="Calibri"/>
                <w:b/>
                <w:bCs/>
                <w:color w:val="000000"/>
                <w:sz w:val="22"/>
                <w:vertAlign w:val="superscript"/>
                <w:lang w:eastAsia="en-GB"/>
              </w:rPr>
              <w:t>s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 Line</w:t>
            </w:r>
          </w:p>
        </w:tc>
        <w:tc>
          <w:tcPr>
            <w:tcW w:w="595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Peptac Liquid Peppermint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0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0664CE" w:rsidRPr="000664CE" w:rsidTr="00454872">
        <w:trPr>
          <w:trHeight w:val="360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0664CE" w:rsidRPr="000664CE" w:rsidRDefault="00DC1679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1.2 Gastrointestinal smooth muscle spasm</w:t>
            </w:r>
          </w:p>
        </w:tc>
      </w:tr>
      <w:tr w:rsidR="000664CE" w:rsidRPr="000664CE" w:rsidTr="005C6BD8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0664CE" w:rsidRPr="000664CE" w:rsidRDefault="00DC1679" w:rsidP="00066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Hyoscine </w:t>
            </w:r>
            <w:r w:rsidR="00B4112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butyl bromide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="00B4112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 mg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tablets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0664CE" w:rsidRPr="000664CE" w:rsidRDefault="00DC1679" w:rsidP="00066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0</w:t>
            </w:r>
          </w:p>
        </w:tc>
      </w:tr>
      <w:tr w:rsidR="000664CE" w:rsidRPr="000664CE" w:rsidTr="00E9313D">
        <w:trPr>
          <w:trHeight w:val="390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1.3 Irritable Bowel Syndrome</w:t>
            </w:r>
          </w:p>
        </w:tc>
      </w:tr>
      <w:tr w:rsidR="000664CE" w:rsidRPr="000664CE" w:rsidTr="005C6BD8">
        <w:trPr>
          <w:trHeight w:val="39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9B52F9" w:rsidP="00066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ebeverine 135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 t</w:t>
            </w:r>
            <w:r w:rsidR="000664CE"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blets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</w:t>
            </w:r>
          </w:p>
        </w:tc>
      </w:tr>
      <w:tr w:rsidR="000664CE" w:rsidRPr="000664CE" w:rsidTr="00454872">
        <w:trPr>
          <w:trHeight w:val="315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664CE" w:rsidRPr="000664CE" w:rsidRDefault="000664CE" w:rsidP="000664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1.4 Acute Diarrhoea</w:t>
            </w:r>
          </w:p>
        </w:tc>
      </w:tr>
      <w:tr w:rsidR="00EB3CFB" w:rsidRPr="000664CE" w:rsidTr="00454872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EB3CFB" w:rsidRPr="000664CE" w:rsidRDefault="00EB3CFB" w:rsidP="00EB3C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</w:t>
            </w:r>
            <w:r w:rsidRPr="00287C89">
              <w:rPr>
                <w:rFonts w:ascii="Calibri" w:eastAsia="Times New Roman" w:hAnsi="Calibri" w:cs="Calibri"/>
                <w:b/>
                <w:bCs/>
                <w:color w:val="000000"/>
                <w:sz w:val="22"/>
                <w:vertAlign w:val="superscript"/>
                <w:lang w:eastAsia="en-GB"/>
              </w:rPr>
              <w:t>s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 Line</w:t>
            </w:r>
          </w:p>
        </w:tc>
        <w:tc>
          <w:tcPr>
            <w:tcW w:w="595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EB3CFB" w:rsidRPr="000664CE" w:rsidRDefault="00EB3CFB" w:rsidP="00EB3C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Dior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lyte oral powder sachets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EB3CFB" w:rsidRPr="000664CE" w:rsidRDefault="00EB3CFB" w:rsidP="00EB3C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EB3CFB" w:rsidRPr="000664CE" w:rsidRDefault="00EB3CFB" w:rsidP="00EB3C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6</w:t>
            </w:r>
          </w:p>
        </w:tc>
      </w:tr>
      <w:tr w:rsidR="00EB3CFB" w:rsidRPr="000664CE" w:rsidTr="00454872">
        <w:trPr>
          <w:trHeight w:val="42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EB3CFB" w:rsidRPr="000664CE" w:rsidRDefault="00EB3CFB" w:rsidP="00EB3C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</w:t>
            </w:r>
            <w:r w:rsidRPr="00287C89">
              <w:rPr>
                <w:rFonts w:ascii="Calibri" w:eastAsia="Times New Roman" w:hAnsi="Calibri" w:cs="Calibri"/>
                <w:b/>
                <w:bCs/>
                <w:color w:val="000000"/>
                <w:sz w:val="22"/>
                <w:vertAlign w:val="superscript"/>
                <w:lang w:eastAsia="en-GB"/>
              </w:rPr>
              <w:t>s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 Line</w:t>
            </w:r>
          </w:p>
        </w:tc>
        <w:tc>
          <w:tcPr>
            <w:tcW w:w="595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EB3CFB" w:rsidRPr="000664CE" w:rsidRDefault="00EB3CFB" w:rsidP="00EB3C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Rehydration Treatment granules 4.87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EB3CFB" w:rsidRPr="000664CE" w:rsidRDefault="00EB3CFB" w:rsidP="00EB3C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EB3CFB" w:rsidRPr="000664CE" w:rsidRDefault="00EB3CFB" w:rsidP="00EB3C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6</w:t>
            </w:r>
          </w:p>
        </w:tc>
      </w:tr>
      <w:tr w:rsidR="00EB3CFB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EB3CFB" w:rsidRPr="000664CE" w:rsidRDefault="00EB3CFB" w:rsidP="00EB3C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2</w:t>
            </w:r>
            <w:r w:rsidRPr="00287C89">
              <w:rPr>
                <w:rFonts w:ascii="Calibri" w:eastAsia="Times New Roman" w:hAnsi="Calibri" w:cs="Calibri"/>
                <w:b/>
                <w:bCs/>
                <w:color w:val="000000"/>
                <w:sz w:val="22"/>
                <w:vertAlign w:val="superscript"/>
                <w:lang w:eastAsia="en-GB"/>
              </w:rPr>
              <w:t>nd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Line                        </w:t>
            </w:r>
          </w:p>
        </w:tc>
        <w:tc>
          <w:tcPr>
            <w:tcW w:w="595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EB3CFB" w:rsidRPr="000664CE" w:rsidRDefault="00EB3CFB" w:rsidP="00EB3C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Loperamide 2</w:t>
            </w:r>
            <w:r w:rsidR="00C50D82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 capsule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EB3CFB" w:rsidRPr="000664CE" w:rsidRDefault="00EB3CFB" w:rsidP="00EB3C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198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EB3CFB" w:rsidRPr="000664CE" w:rsidRDefault="00290786" w:rsidP="00EB3C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6</w:t>
            </w:r>
            <w:r w:rsidR="00EB3CF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, </w:t>
            </w:r>
            <w:r w:rsidR="00AF0292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10, </w:t>
            </w:r>
            <w:r w:rsidR="00EB3CF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2</w:t>
            </w:r>
          </w:p>
        </w:tc>
      </w:tr>
      <w:tr w:rsidR="00EB3CFB" w:rsidRPr="000664CE" w:rsidTr="00454872">
        <w:trPr>
          <w:trHeight w:val="315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EB3CFB" w:rsidRPr="000664CE" w:rsidRDefault="00EB3CFB" w:rsidP="00EB3C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1.5 Constipation</w:t>
            </w:r>
          </w:p>
        </w:tc>
      </w:tr>
      <w:tr w:rsidR="001D606E" w:rsidRPr="000664CE" w:rsidTr="00454872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Ispaghula husk 3.5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 effervescent granules sachets gf sf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1988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, 30</w:t>
            </w:r>
          </w:p>
        </w:tc>
      </w:tr>
      <w:tr w:rsidR="001D606E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acrogol compound oral powder sachets NPF sugar free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 w:rsidR="00311A5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1988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0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, 30</w:t>
            </w:r>
          </w:p>
        </w:tc>
      </w:tr>
      <w:tr w:rsidR="001D606E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Bisacodyl 5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 gastro-resistant tablet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1988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, 20</w:t>
            </w:r>
          </w:p>
        </w:tc>
      </w:tr>
      <w:tr w:rsidR="001D606E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lycerol 1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 suppositorie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2</w:t>
            </w:r>
          </w:p>
        </w:tc>
      </w:tr>
      <w:tr w:rsidR="001D606E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lycerol 2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 suppositorie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2</w:t>
            </w:r>
          </w:p>
        </w:tc>
      </w:tr>
      <w:tr w:rsidR="001D606E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lycerol 4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 suppositorie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1D606E" w:rsidRPr="000664CE" w:rsidRDefault="001D606E" w:rsidP="001D60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2</w:t>
            </w:r>
          </w:p>
        </w:tc>
      </w:tr>
      <w:tr w:rsidR="00311A5A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311A5A" w:rsidRPr="000664CE" w:rsidRDefault="00311A5A" w:rsidP="0031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11A5A" w:rsidRPr="000664CE" w:rsidRDefault="006A0461" w:rsidP="006A0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Senna </w:t>
            </w:r>
            <w:r w:rsidR="00311A5A"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7.5</w:t>
            </w:r>
            <w:r w:rsidR="00A65831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="00311A5A"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311A5A" w:rsidRPr="000664CE" w:rsidRDefault="00311A5A" w:rsidP="0031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:rsidR="00311A5A" w:rsidRPr="000664CE" w:rsidRDefault="00311A5A" w:rsidP="0031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0</w:t>
            </w:r>
          </w:p>
        </w:tc>
      </w:tr>
      <w:tr w:rsidR="00C5534F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5534F" w:rsidRPr="000664CE" w:rsidRDefault="00C5534F" w:rsidP="0031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5534F" w:rsidRPr="000664CE" w:rsidRDefault="006A0461" w:rsidP="006A04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enna</w:t>
            </w:r>
            <w:r w:rsidR="00C5534F"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7.5</w:t>
            </w:r>
            <w:r w:rsidR="00A65831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="00C5534F"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/5</w:t>
            </w:r>
            <w:r w:rsidR="00A65831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="00C5534F"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 oral solution</w:t>
            </w:r>
            <w:r w:rsidR="00C553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sugar free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5534F" w:rsidRPr="000664CE" w:rsidRDefault="00C5534F" w:rsidP="0031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C5534F" w:rsidRPr="000664CE" w:rsidDel="00290786" w:rsidRDefault="00C5534F" w:rsidP="0031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311A5A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311A5A" w:rsidRPr="000664CE" w:rsidRDefault="00311A5A" w:rsidP="0031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311A5A" w:rsidRPr="000664CE" w:rsidRDefault="00311A5A" w:rsidP="0031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Lactulose 3.1-3.7g/5ml oral solution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11A5A" w:rsidRPr="000664CE" w:rsidRDefault="00311A5A" w:rsidP="0031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198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11A5A" w:rsidRPr="000664CE" w:rsidRDefault="00311A5A" w:rsidP="0031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0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, 50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D51D0B" w:rsidRPr="000664CE" w:rsidTr="00454872">
        <w:trPr>
          <w:trHeight w:val="315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D51D0B" w:rsidRPr="00D51D0B" w:rsidRDefault="00C53692" w:rsidP="0031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1.6 Haemorrhoids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nusol Cream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3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C5534F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C5534F" w:rsidRPr="000664CE" w:rsidRDefault="00C5534F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C5534F" w:rsidRDefault="00C5534F" w:rsidP="00660C0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Anusol Ointment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C5534F" w:rsidRPr="000664CE" w:rsidRDefault="00C5534F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C5534F" w:rsidRDefault="00C5534F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5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0C2663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Anusol </w:t>
            </w:r>
            <w:r w:rsidR="0029078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Plus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HC Ointment</w:t>
            </w:r>
            <w:r w:rsidR="00D86A28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</w:p>
          <w:p w:rsidR="00F40BB3" w:rsidRPr="000C2663" w:rsidRDefault="00E373B0" w:rsidP="00F40BB3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22"/>
                <w:lang w:eastAsia="en-GB"/>
              </w:rPr>
            </w:pPr>
            <w:r w:rsidRPr="000C2663">
              <w:rPr>
                <w:rFonts w:ascii="Calibri" w:eastAsia="Times New Roman" w:hAnsi="Calibri" w:cs="Calibri"/>
                <w:i/>
                <w:color w:val="000000"/>
                <w:sz w:val="22"/>
                <w:lang w:eastAsia="en-GB"/>
              </w:rPr>
              <w:t>(Treatment should not</w:t>
            </w:r>
            <w:r w:rsidR="000C2663" w:rsidRPr="000C2663">
              <w:rPr>
                <w:rFonts w:ascii="Calibri" w:eastAsia="Times New Roman" w:hAnsi="Calibri" w:cs="Calibri"/>
                <w:i/>
                <w:color w:val="000000"/>
                <w:sz w:val="22"/>
                <w:lang w:eastAsia="en-GB"/>
              </w:rPr>
              <w:t xml:space="preserve"> be for longer than 7 days with </w:t>
            </w:r>
            <w:r w:rsidRPr="000C2663">
              <w:rPr>
                <w:rFonts w:ascii="Calibri" w:eastAsia="Times New Roman" w:hAnsi="Calibri" w:cs="Calibri"/>
                <w:i/>
                <w:color w:val="000000"/>
                <w:sz w:val="22"/>
                <w:lang w:eastAsia="en-GB"/>
              </w:rPr>
              <w:t>hydrocortisone containing products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0C2663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Anusol </w:t>
            </w:r>
            <w:r w:rsidR="00C553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Plus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HC suppositories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="00D86A28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</w:p>
          <w:p w:rsidR="00F40BB3" w:rsidRPr="000C2663" w:rsidRDefault="00E373B0" w:rsidP="00F40BB3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sz w:val="22"/>
                <w:lang w:eastAsia="en-GB"/>
              </w:rPr>
            </w:pPr>
            <w:r w:rsidRPr="000C2663">
              <w:rPr>
                <w:rFonts w:ascii="Calibri" w:eastAsia="Times New Roman" w:hAnsi="Calibri" w:cs="Calibri"/>
                <w:i/>
                <w:color w:val="000000"/>
                <w:sz w:val="22"/>
                <w:lang w:eastAsia="en-GB"/>
              </w:rPr>
              <w:t>(Treatment should not be for longer than 7 days with hydrocortisone containing products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AD125F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2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nusol suppositorie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AD125F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2</w:t>
            </w:r>
          </w:p>
        </w:tc>
      </w:tr>
    </w:tbl>
    <w:p w:rsidR="00A65831" w:rsidRDefault="00A65831">
      <w:r>
        <w:br w:type="page"/>
      </w:r>
    </w:p>
    <w:tbl>
      <w:tblPr>
        <w:tblW w:w="10200" w:type="dxa"/>
        <w:tblLook w:val="04A0"/>
      </w:tblPr>
      <w:tblGrid>
        <w:gridCol w:w="1124"/>
        <w:gridCol w:w="5954"/>
        <w:gridCol w:w="1134"/>
        <w:gridCol w:w="1988"/>
      </w:tblGrid>
      <w:tr w:rsidR="00F40BB3" w:rsidRPr="000664CE" w:rsidTr="00454872">
        <w:trPr>
          <w:trHeight w:val="435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931336" w:rsidRDefault="00F40BB3" w:rsidP="00931336">
            <w:pPr>
              <w:pStyle w:val="Heading1"/>
            </w:pPr>
            <w:bookmarkStart w:id="2" w:name="_Toc83633111"/>
            <w:r w:rsidRPr="00931336">
              <w:t>2. Respiratory</w:t>
            </w:r>
            <w:bookmarkEnd w:id="2"/>
          </w:p>
        </w:tc>
      </w:tr>
      <w:tr w:rsidR="00F40BB3" w:rsidRPr="000664CE" w:rsidTr="00454872">
        <w:trPr>
          <w:trHeight w:val="435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2.1 Allergy</w:t>
            </w:r>
            <w:r w:rsidR="0034323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 (for </w:t>
            </w:r>
            <w:r w:rsidR="005E19B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topical preparations see section</w:t>
            </w:r>
            <w:r w:rsidR="00480D6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s</w:t>
            </w:r>
            <w:r w:rsidR="0017753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 2.4 (nasal allergy) and</w:t>
            </w:r>
            <w:r w:rsidR="00480D6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 7.2 (eye) 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etirizine 10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0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etirizine 1</w:t>
            </w:r>
            <w:r w:rsidR="009B52F9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</w:t>
            </w:r>
            <w:r w:rsidR="009B52F9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/</w:t>
            </w:r>
            <w:r w:rsidR="009B52F9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 oral solution</w:t>
            </w:r>
            <w:r w:rsidR="00C553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="0029078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ugar fre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2F0036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70 ml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hlorphenamine 4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C5534F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28, </w:t>
            </w:r>
            <w:r w:rsidR="00F40BB3"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0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hlo</w:t>
            </w:r>
            <w:r w:rsidR="009B52F9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rphenamine oral solution 2 mg / 5ml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C5534F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C5534F" w:rsidRPr="000664CE" w:rsidRDefault="00C5534F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C5534F" w:rsidRPr="000664CE" w:rsidRDefault="00C5534F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hlo</w:t>
            </w:r>
            <w:r w:rsidR="009B52F9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rphenamine oral solution 2 mg / 5ml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sugar fre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C5534F" w:rsidRPr="000664CE" w:rsidRDefault="00C5534F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C5534F" w:rsidRPr="000664CE" w:rsidRDefault="00C5534F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Loratadine 10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0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Loratadine 5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/5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="007A75B7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oral solution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F40BB3" w:rsidRPr="000664CE" w:rsidTr="00454872">
        <w:trPr>
          <w:trHeight w:val="420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2.2 Cough</w:t>
            </w:r>
          </w:p>
        </w:tc>
      </w:tr>
      <w:tr w:rsidR="00F40BB3" w:rsidRPr="000664CE" w:rsidTr="00454872">
        <w:trPr>
          <w:trHeight w:val="43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Simple linctus </w:t>
            </w:r>
            <w:r w:rsidR="00F2308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p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aediatric sugar free 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0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imple Linctus sugar fre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0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F40BB3" w:rsidRPr="000664CE" w:rsidTr="00454872">
        <w:trPr>
          <w:trHeight w:val="435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2.3 Nasal Congestion</w:t>
            </w:r>
          </w:p>
        </w:tc>
      </w:tr>
      <w:tr w:rsidR="00F40BB3" w:rsidRPr="000664CE" w:rsidTr="00454872">
        <w:trPr>
          <w:trHeight w:val="43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E373B0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Xylometazoline 0.05% drops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E373B0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E373B0" w:rsidP="00E373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Xylometazoline 0.1% drop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E373B0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E373B0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E373B0" w:rsidRPr="000664CE" w:rsidRDefault="00E373B0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E373B0" w:rsidRPr="000664CE" w:rsidDel="00E373B0" w:rsidRDefault="00E373B0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Xylometazoline 0.1% nasal spray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E373B0" w:rsidRPr="000664CE" w:rsidDel="00E373B0" w:rsidRDefault="00E373B0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E373B0" w:rsidRPr="000664CE" w:rsidDel="00E373B0" w:rsidRDefault="00E373B0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odium chloride 0.9% nasal drop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F40BB3" w:rsidRPr="000664CE" w:rsidTr="00A65831">
        <w:trPr>
          <w:trHeight w:val="390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2.4 Nasal Allergy</w:t>
            </w:r>
          </w:p>
        </w:tc>
      </w:tr>
      <w:tr w:rsidR="00F40BB3" w:rsidRPr="000664CE" w:rsidTr="00A65831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Beclometasone nasal spray 50</w:t>
            </w:r>
            <w:r w:rsidR="000C266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icrograms/dose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 w:rsidR="00FC698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19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0 doses</w:t>
            </w:r>
            <w:r w:rsidR="00FC698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, 180 doses</w:t>
            </w:r>
          </w:p>
        </w:tc>
      </w:tr>
      <w:tr w:rsidR="00F40BB3" w:rsidRPr="000664CE" w:rsidTr="00A65831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  <w:tc>
          <w:tcPr>
            <w:tcW w:w="595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  <w:tc>
          <w:tcPr>
            <w:tcW w:w="198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</w:tr>
      <w:tr w:rsidR="00F40BB3" w:rsidRPr="000664CE" w:rsidTr="00A65831">
        <w:trPr>
          <w:trHeight w:val="390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931336" w:rsidRDefault="00F40BB3" w:rsidP="00931336">
            <w:pPr>
              <w:pStyle w:val="Heading1"/>
            </w:pPr>
            <w:bookmarkStart w:id="3" w:name="_Toc83633112"/>
            <w:r w:rsidRPr="00931336">
              <w:t>3. Central Nervous System</w:t>
            </w:r>
            <w:bookmarkEnd w:id="3"/>
          </w:p>
        </w:tc>
      </w:tr>
      <w:tr w:rsidR="00F40BB3" w:rsidRPr="000664CE" w:rsidTr="00454872">
        <w:trPr>
          <w:trHeight w:val="315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3.1 Travel sickness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Cinnarizine 15</w:t>
            </w:r>
            <w:r w:rsidR="0071404F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15</w:t>
            </w:r>
          </w:p>
        </w:tc>
      </w:tr>
      <w:tr w:rsidR="00F40BB3" w:rsidRPr="000664CE" w:rsidTr="00454872">
        <w:trPr>
          <w:trHeight w:val="33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Hyoscine hydrobromide 150</w:t>
            </w:r>
            <w:r w:rsidR="000C2663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micrograms tablets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12</w:t>
            </w:r>
          </w:p>
        </w:tc>
      </w:tr>
      <w:tr w:rsidR="00F40BB3" w:rsidRPr="000664CE" w:rsidTr="00454872">
        <w:trPr>
          <w:trHeight w:val="33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Hyoscine hydrobromide 300</w:t>
            </w:r>
            <w:r w:rsidR="000C2663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micrograms tablets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12</w:t>
            </w:r>
          </w:p>
        </w:tc>
      </w:tr>
      <w:tr w:rsidR="00F40BB3" w:rsidRPr="000664CE" w:rsidTr="00454872">
        <w:trPr>
          <w:trHeight w:val="435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3.2 Analgesics and Antipyretics</w:t>
            </w:r>
          </w:p>
        </w:tc>
      </w:tr>
      <w:tr w:rsidR="000B509B" w:rsidRPr="000664CE" w:rsidTr="00454872">
        <w:trPr>
          <w:trHeight w:val="343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Ibuprofen 100 mg/5 ml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oral suspension sugar free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198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100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0B509B" w:rsidRPr="000664CE" w:rsidTr="00454872">
        <w:trPr>
          <w:trHeight w:val="343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Ibuprofen 200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24</w:t>
            </w:r>
          </w:p>
        </w:tc>
      </w:tr>
      <w:tr w:rsidR="000B509B" w:rsidRPr="000664CE" w:rsidTr="00454872">
        <w:trPr>
          <w:trHeight w:val="343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Ibuprofen 400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24</w:t>
            </w:r>
          </w:p>
        </w:tc>
      </w:tr>
      <w:tr w:rsidR="000B509B" w:rsidRPr="000664CE" w:rsidTr="00454872">
        <w:trPr>
          <w:trHeight w:val="343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Paracetamol 120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/5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l oral suspension paediatric sugar fre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100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l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, 200 ml</w:t>
            </w:r>
          </w:p>
        </w:tc>
      </w:tr>
      <w:tr w:rsidR="000B509B" w:rsidRPr="000664CE" w:rsidTr="00454872">
        <w:trPr>
          <w:trHeight w:val="33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Paracetamol 250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/5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l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oral suspension sugar fre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100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l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, 200 ml</w:t>
            </w:r>
          </w:p>
        </w:tc>
      </w:tr>
      <w:tr w:rsidR="000B509B" w:rsidRPr="000664CE" w:rsidTr="00454872">
        <w:trPr>
          <w:trHeight w:val="33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Paracetamol 500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32</w:t>
            </w:r>
          </w:p>
        </w:tc>
      </w:tr>
      <w:tr w:rsidR="000B509B" w:rsidRPr="000664CE" w:rsidTr="00454872">
        <w:trPr>
          <w:trHeight w:val="33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Paracetamol 500 mg soluble tablet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Pack Size 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24</w:t>
            </w:r>
          </w:p>
        </w:tc>
      </w:tr>
      <w:tr w:rsidR="000B509B" w:rsidRPr="000664CE" w:rsidTr="00454872">
        <w:trPr>
          <w:trHeight w:val="405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3.3 Migraine and associated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s</w:t>
            </w: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ymptoms</w:t>
            </w:r>
          </w:p>
        </w:tc>
      </w:tr>
      <w:tr w:rsidR="000B509B" w:rsidRPr="000664CE" w:rsidTr="00454872">
        <w:trPr>
          <w:trHeight w:val="33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Aspirin dispersible 300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mg tablets 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32</w:t>
            </w:r>
          </w:p>
        </w:tc>
      </w:tr>
      <w:tr w:rsidR="000B509B" w:rsidRPr="000664CE" w:rsidTr="00454872">
        <w:trPr>
          <w:trHeight w:val="33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Aspirin tablets 300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32</w:t>
            </w:r>
          </w:p>
        </w:tc>
      </w:tr>
      <w:tr w:rsidR="000B509B" w:rsidRPr="000664CE" w:rsidTr="00454872">
        <w:trPr>
          <w:trHeight w:val="33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Prochlorperazine 3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 buccal tablet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8</w:t>
            </w:r>
          </w:p>
        </w:tc>
      </w:tr>
      <w:tr w:rsidR="000B509B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95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Sumatriptan 50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1988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B509B" w:rsidRPr="000664CE" w:rsidRDefault="000B509B" w:rsidP="000B509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2</w:t>
            </w:r>
          </w:p>
        </w:tc>
      </w:tr>
    </w:tbl>
    <w:p w:rsidR="002A6424" w:rsidRDefault="002A6424">
      <w:r>
        <w:br w:type="page"/>
      </w:r>
    </w:p>
    <w:tbl>
      <w:tblPr>
        <w:tblW w:w="10200" w:type="dxa"/>
        <w:tblInd w:w="10" w:type="dxa"/>
        <w:tblLook w:val="04A0"/>
      </w:tblPr>
      <w:tblGrid>
        <w:gridCol w:w="1124"/>
        <w:gridCol w:w="5812"/>
        <w:gridCol w:w="1134"/>
        <w:gridCol w:w="2130"/>
      </w:tblGrid>
      <w:tr w:rsidR="00F40BB3" w:rsidRPr="000664CE" w:rsidTr="005C6BD8">
        <w:trPr>
          <w:trHeight w:val="315"/>
        </w:trPr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</w:tr>
      <w:tr w:rsidR="00F40BB3" w:rsidRPr="000664CE" w:rsidTr="002A6424">
        <w:trPr>
          <w:trHeight w:val="375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931336" w:rsidRDefault="00F40BB3" w:rsidP="00931336">
            <w:pPr>
              <w:pStyle w:val="Heading1"/>
            </w:pPr>
            <w:bookmarkStart w:id="4" w:name="_Toc83633113"/>
            <w:r w:rsidRPr="00931336">
              <w:t>4. Musc</w:t>
            </w:r>
            <w:r w:rsidR="00E9313D">
              <w:t>ul</w:t>
            </w:r>
            <w:r w:rsidRPr="00931336">
              <w:t>oskeletal &amp; Joint</w:t>
            </w:r>
            <w:bookmarkEnd w:id="4"/>
          </w:p>
        </w:tc>
      </w:tr>
      <w:tr w:rsidR="00F40BB3" w:rsidRPr="000664CE" w:rsidTr="00454872">
        <w:trPr>
          <w:trHeight w:val="360"/>
        </w:trPr>
        <w:tc>
          <w:tcPr>
            <w:tcW w:w="102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4.1 Musculoskeletal &amp; Joint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9B52F9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Ibuprofen 100</w:t>
            </w:r>
            <w:r w:rsidR="0071404F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/5</w:t>
            </w:r>
            <w:r w:rsidR="0071404F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l</w:t>
            </w:r>
            <w:r w:rsidR="00F40BB3"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oral suspension sugar free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 w:rsidR="00BB3C18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2130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9214F7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F40BB3" w:rsidRPr="000664CE" w:rsidTr="00454872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Ibuprofen 200</w:t>
            </w:r>
            <w:r w:rsidR="0071404F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30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24</w:t>
            </w:r>
          </w:p>
        </w:tc>
      </w:tr>
      <w:tr w:rsidR="00F40BB3" w:rsidRPr="000664CE" w:rsidTr="00454872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Ibuprofen 400</w:t>
            </w:r>
            <w:r w:rsidR="006A0461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30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24</w:t>
            </w:r>
          </w:p>
        </w:tc>
      </w:tr>
      <w:tr w:rsidR="00F40BB3" w:rsidRPr="000664CE" w:rsidTr="00454872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Ibuprofen 5% gel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 w:rsidR="007422E1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2130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7422E1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30</w:t>
            </w:r>
            <w:r w:rsidR="00EB2CF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g, </w:t>
            </w:r>
            <w:r w:rsidR="00F40BB3"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50</w:t>
            </w:r>
            <w:r w:rsidR="00EB2CF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="00F40BB3"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g</w:t>
            </w:r>
          </w:p>
        </w:tc>
      </w:tr>
      <w:tr w:rsidR="00F40BB3" w:rsidRPr="000664CE" w:rsidTr="00454872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Paracetamol 120</w:t>
            </w:r>
            <w:r w:rsidR="009B52F9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/5</w:t>
            </w:r>
            <w:r w:rsidR="009B52F9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l oral suspension paediatric sugar free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 w:rsidR="007422E1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2130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l</w:t>
            </w:r>
            <w:r w:rsidR="007422E1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, 200</w:t>
            </w:r>
            <w:r w:rsidR="00EB2CF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="007422E1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F40BB3" w:rsidRPr="000664CE" w:rsidTr="00454872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9B52F9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Paracetamol 250</w:t>
            </w:r>
            <w:r w:rsidR="009B52F9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/5</w:t>
            </w:r>
            <w:r w:rsidR="009B52F9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ml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oral suspension sugar free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 w:rsidR="007422E1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2130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l</w:t>
            </w:r>
            <w:r w:rsidR="007422E1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, 200</w:t>
            </w:r>
            <w:r w:rsidR="00EB2CF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="007422E1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F40BB3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Paracetamol 500</w:t>
            </w:r>
            <w:r w:rsidR="0071404F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30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40BB3" w:rsidRPr="000664CE" w:rsidRDefault="00F40BB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32</w:t>
            </w:r>
          </w:p>
        </w:tc>
      </w:tr>
      <w:tr w:rsidR="00582B26" w:rsidRPr="000664CE" w:rsidTr="00454872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582B26" w:rsidRPr="000664CE" w:rsidRDefault="00582B26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582B26" w:rsidRPr="000664CE" w:rsidRDefault="00582B26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Paracetamol 500</w:t>
            </w:r>
            <w:r w:rsidR="0071404F"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mg soluble tablet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582B26" w:rsidRPr="000664CE" w:rsidRDefault="00582B26" w:rsidP="00F40BB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Pack Size </w:t>
            </w:r>
          </w:p>
        </w:tc>
        <w:tc>
          <w:tcPr>
            <w:tcW w:w="2130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:rsidR="00582B26" w:rsidRPr="000664CE" w:rsidRDefault="000C2663" w:rsidP="00F40BB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  <w:t>24</w:t>
            </w:r>
          </w:p>
        </w:tc>
      </w:tr>
    </w:tbl>
    <w:p w:rsidR="005517FF" w:rsidRDefault="005517FF"/>
    <w:tbl>
      <w:tblPr>
        <w:tblW w:w="10196" w:type="dxa"/>
        <w:tblLook w:val="04A0"/>
      </w:tblPr>
      <w:tblGrid>
        <w:gridCol w:w="1165"/>
        <w:gridCol w:w="5771"/>
        <w:gridCol w:w="1134"/>
        <w:gridCol w:w="2126"/>
      </w:tblGrid>
      <w:tr w:rsidR="0044406B" w:rsidRPr="0044406B" w:rsidTr="005C6BD8">
        <w:trPr>
          <w:trHeight w:val="480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406B" w:rsidRDefault="0044406B" w:rsidP="00931336">
            <w:pPr>
              <w:pStyle w:val="Heading1"/>
            </w:pPr>
            <w:bookmarkStart w:id="5" w:name="_Toc83633114"/>
            <w:r w:rsidRPr="00931336">
              <w:t>5. Infections</w:t>
            </w:r>
            <w:bookmarkEnd w:id="5"/>
          </w:p>
          <w:p w:rsidR="00454872" w:rsidRPr="00454872" w:rsidRDefault="00454872" w:rsidP="00454872">
            <w:pPr>
              <w:rPr>
                <w:sz w:val="6"/>
                <w:szCs w:val="6"/>
                <w:lang w:eastAsia="en-GB"/>
              </w:rPr>
            </w:pPr>
          </w:p>
        </w:tc>
      </w:tr>
      <w:tr w:rsidR="0044406B" w:rsidRPr="0044406B" w:rsidTr="00454872">
        <w:trPr>
          <w:trHeight w:val="405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5.1 Vaginal Candidiasis</w:t>
            </w:r>
          </w:p>
        </w:tc>
      </w:tr>
      <w:tr w:rsidR="0044406B" w:rsidRPr="0044406B" w:rsidTr="00454872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lotrimazole 1% cream 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0</w:t>
            </w:r>
            <w:r w:rsidR="00B4112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44406B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lotrimazole 500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 pessarie</w:t>
            </w:r>
            <w:r w:rsidR="00831D8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44406B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Fluconazole </w:t>
            </w:r>
            <w:r w:rsidR="00B41123"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0 mg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capsule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44406B" w:rsidRPr="0044406B" w:rsidTr="00454872">
        <w:trPr>
          <w:trHeight w:val="435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5.2 Fungal Skin Infections (not nail)</w:t>
            </w:r>
          </w:p>
        </w:tc>
      </w:tr>
      <w:tr w:rsidR="0044406B" w:rsidRPr="0044406B" w:rsidTr="00454872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lotrimazole 1% and hydrocortisone 1% cream 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</w:t>
            </w:r>
            <w:r w:rsidR="00B4112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44406B" w:rsidRPr="0044406B" w:rsidTr="00DB0DFF">
        <w:trPr>
          <w:trHeight w:val="42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4406B" w:rsidRPr="0044406B" w:rsidRDefault="0044406B" w:rsidP="00290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Miconazole 2% and hydrocortisone 1% </w:t>
            </w:r>
            <w:r w:rsidR="0029078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ream</w:t>
            </w:r>
            <w:r w:rsidR="00290786"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</w:t>
            </w:r>
            <w:r w:rsidR="00B4112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44406B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iconazole 2% cream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F70FFD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0</w:t>
            </w:r>
            <w:r w:rsidR="00B4112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44406B" w:rsidRPr="0044406B" w:rsidTr="00454872">
        <w:trPr>
          <w:trHeight w:val="39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Terbinafine 1% cream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 w:rsidR="00AF0292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AF0292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</w:t>
            </w:r>
            <w:r w:rsidR="00B4112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44406B" w:rsidRPr="0044406B" w:rsidTr="00454872">
        <w:trPr>
          <w:trHeight w:val="390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5.3 Preparations for warts and verrucae</w:t>
            </w:r>
          </w:p>
        </w:tc>
      </w:tr>
      <w:tr w:rsidR="0044406B" w:rsidRPr="0044406B" w:rsidTr="00454872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Occlusal 26% Solutio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44406B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alactol Pai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F70FFD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70FFD" w:rsidRPr="0044406B" w:rsidRDefault="00F70FFD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70FFD" w:rsidRPr="0044406B" w:rsidRDefault="00F70FFD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alicylic acid 12% with lactic acid 4% gel</w:t>
            </w:r>
            <w:r w:rsidR="00EC4219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Salatac gel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70FFD" w:rsidRPr="0044406B" w:rsidRDefault="00F70FFD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70FFD" w:rsidRPr="0044406B" w:rsidRDefault="00F70FFD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8</w:t>
            </w:r>
            <w:r w:rsidR="00B4112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44406B" w:rsidRPr="0044406B" w:rsidTr="005C6BD8">
        <w:trPr>
          <w:trHeight w:val="420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5.4 Cold</w:t>
            </w:r>
            <w:r w:rsidR="0001001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sores</w:t>
            </w:r>
          </w:p>
        </w:tc>
      </w:tr>
      <w:tr w:rsidR="0044406B" w:rsidRPr="0044406B" w:rsidTr="005C6BD8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ciclovir cream 5%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</w:t>
            </w:r>
            <w:r w:rsidR="00B4112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44406B" w:rsidRPr="0044406B" w:rsidTr="00454872">
        <w:trPr>
          <w:trHeight w:val="315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5.5 Threadworm</w:t>
            </w:r>
          </w:p>
        </w:tc>
      </w:tr>
      <w:tr w:rsidR="0044406B" w:rsidRPr="0044406B" w:rsidTr="00454872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Mebendazole </w:t>
            </w:r>
            <w:r w:rsidR="00B41123"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0 mg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chewable tablets sugar free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44406B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Mebendazole </w:t>
            </w:r>
            <w:r w:rsidR="00B41123"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0 mg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/5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ml oral suspension 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0</w:t>
            </w:r>
            <w:r w:rsidR="00243995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44406B" w:rsidRPr="0044406B" w:rsidTr="00454872">
        <w:trPr>
          <w:trHeight w:val="266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4406B" w:rsidRPr="0044406B" w:rsidRDefault="0044406B" w:rsidP="0044406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5.6 </w:t>
            </w:r>
            <w:r w:rsidR="00243995"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Head lice</w:t>
            </w:r>
          </w:p>
        </w:tc>
      </w:tr>
      <w:tr w:rsidR="00244D36" w:rsidRPr="0044406B" w:rsidTr="00454872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Dimeticone 4% lotio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0</w:t>
            </w:r>
            <w:r w:rsidR="00243995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, 150</w:t>
            </w:r>
            <w:r w:rsidR="00243995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244D36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Dimeticone 4% cutaneous spray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20</w:t>
            </w:r>
            <w:r w:rsidR="00243995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244D36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Nitcomb - M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244D36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Nitcomb - S1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244D36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Nitty Gritty Nit Fre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244D36" w:rsidRPr="0044406B" w:rsidTr="00454872">
        <w:trPr>
          <w:trHeight w:val="252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5.7 Scabies</w:t>
            </w:r>
            <w:r w:rsidR="009214F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, Pub</w:t>
            </w:r>
            <w:r w:rsidR="00C42F0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ic</w:t>
            </w:r>
            <w:r w:rsidR="00A4540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 (Crab)</w:t>
            </w:r>
            <w:r w:rsidR="00C42F02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 Lice</w:t>
            </w:r>
          </w:p>
        </w:tc>
      </w:tr>
      <w:tr w:rsidR="00244D36" w:rsidRPr="0044406B" w:rsidTr="00454872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alathion 0.5% aqueous liquid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104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0</w:t>
            </w:r>
            <w:r w:rsidR="00243995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  <w:r w:rsidR="00B5613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, </w:t>
            </w:r>
            <w:r w:rsidR="00104C5D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0</w:t>
            </w:r>
            <w:r w:rsidR="00243995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="00B5613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244D36" w:rsidRPr="0044406B" w:rsidTr="00454872">
        <w:trPr>
          <w:trHeight w:val="5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Permethrin 5% cream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0</w:t>
            </w:r>
            <w:r w:rsidR="00243995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244D36" w:rsidRPr="0044406B" w:rsidTr="00454872">
        <w:trPr>
          <w:trHeight w:val="390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A17634" w:rsidRDefault="00A17634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  <w:p w:rsidR="001A23F7" w:rsidRDefault="001A23F7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5.9 Impetigo</w:t>
            </w:r>
          </w:p>
        </w:tc>
      </w:tr>
      <w:tr w:rsidR="00244D36" w:rsidRPr="0044406B" w:rsidTr="00454872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Fusidic acid 2% cream (PGD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</w:t>
            </w:r>
            <w:r w:rsidR="00243995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244D36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Hydrogen peroxide 1% (Crystacide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40</w:t>
            </w:r>
            <w:r w:rsidR="00243995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2D07A1" w:rsidRPr="0044406B" w:rsidTr="00454872">
        <w:trPr>
          <w:trHeight w:val="315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D07A1" w:rsidRPr="00D91F9B" w:rsidRDefault="002D07A1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F9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5.10 Shingles</w:t>
            </w:r>
          </w:p>
        </w:tc>
      </w:tr>
      <w:tr w:rsidR="002D07A1" w:rsidRPr="0044406B" w:rsidTr="00454872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D07A1" w:rsidRPr="0044406B" w:rsidRDefault="002D07A1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07A1" w:rsidRPr="0044406B" w:rsidRDefault="002D07A1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</w:t>
            </w:r>
            <w:r w:rsidR="00B60530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iclovir 4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00 mg tablets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PGD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6</w:t>
            </w:r>
          </w:p>
        </w:tc>
      </w:tr>
      <w:tr w:rsidR="002D07A1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D07A1" w:rsidRPr="0044406B" w:rsidRDefault="002D07A1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07A1" w:rsidRPr="0044406B" w:rsidRDefault="002D07A1" w:rsidP="00B605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Aciclovir </w:t>
            </w:r>
            <w:r w:rsidR="00B60530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00 mg tablets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PG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5</w:t>
            </w:r>
          </w:p>
        </w:tc>
      </w:tr>
      <w:tr w:rsidR="002D07A1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D07A1" w:rsidRPr="0044406B" w:rsidRDefault="002D07A1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  <w:r w:rsidRPr="00D91F9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ciclovir 400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D91F9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 dispersible tablets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PGD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  <w:r w:rsidRPr="00D91F9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6</w:t>
            </w:r>
          </w:p>
        </w:tc>
      </w:tr>
      <w:tr w:rsidR="002D07A1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D07A1" w:rsidRPr="0044406B" w:rsidRDefault="002D07A1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ciclovir 800 mg dispersible tablets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PGD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  <w:r w:rsidRPr="00D91F9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5</w:t>
            </w:r>
          </w:p>
        </w:tc>
      </w:tr>
      <w:tr w:rsidR="00B60530" w:rsidRPr="0044406B" w:rsidTr="00454872">
        <w:trPr>
          <w:trHeight w:val="315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60530" w:rsidRPr="0044406B" w:rsidRDefault="00B60530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  <w:r w:rsidRPr="00D91F9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5.11 Bacterial skin infections</w:t>
            </w:r>
          </w:p>
        </w:tc>
      </w:tr>
      <w:tr w:rsidR="002D07A1" w:rsidRPr="0044406B" w:rsidTr="00454872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D07A1" w:rsidRPr="0044406B" w:rsidRDefault="002D07A1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D07A1" w:rsidRPr="00D91F9B" w:rsidRDefault="00B60530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91F9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Flucloxacillin 250 mg capsules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PGD)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D07A1" w:rsidRPr="00D91F9B" w:rsidRDefault="00B60530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91F9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8</w:t>
            </w:r>
          </w:p>
        </w:tc>
      </w:tr>
      <w:tr w:rsidR="002D07A1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D07A1" w:rsidRPr="0044406B" w:rsidRDefault="002D07A1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D07A1" w:rsidRPr="00D91F9B" w:rsidRDefault="00B60530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91F9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Flucloxacillin 500 mg capsules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PGD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D07A1" w:rsidRPr="00D91F9B" w:rsidRDefault="00B60530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91F9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8</w:t>
            </w:r>
          </w:p>
        </w:tc>
      </w:tr>
      <w:tr w:rsidR="002D07A1" w:rsidRPr="0044406B" w:rsidTr="00454872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D07A1" w:rsidRPr="0044406B" w:rsidRDefault="002D07A1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D07A1" w:rsidRPr="00D91F9B" w:rsidRDefault="00F67490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Flucloxacillin 250 mg/</w:t>
            </w:r>
            <w:r w:rsidR="00B60530" w:rsidRPr="00D91F9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 ml oral solution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PGD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D07A1" w:rsidRPr="0044406B" w:rsidRDefault="00B60530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D07A1" w:rsidRPr="00D91F9B" w:rsidRDefault="00B60530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D91F9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0 ml</w:t>
            </w:r>
          </w:p>
        </w:tc>
      </w:tr>
      <w:tr w:rsidR="00244D36" w:rsidRPr="0044406B" w:rsidTr="005C6BD8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</w:tr>
      <w:tr w:rsidR="00244D36" w:rsidRPr="0044406B" w:rsidTr="005C6BD8">
        <w:trPr>
          <w:trHeight w:val="435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44D36" w:rsidRPr="00931336" w:rsidRDefault="00244D36" w:rsidP="00931336">
            <w:pPr>
              <w:pStyle w:val="Heading1"/>
            </w:pPr>
            <w:bookmarkStart w:id="6" w:name="_Toc83633115"/>
            <w:r w:rsidRPr="00931336">
              <w:t>6. Urinary Tract Disorders</w:t>
            </w:r>
            <w:bookmarkEnd w:id="6"/>
          </w:p>
        </w:tc>
      </w:tr>
      <w:tr w:rsidR="00244D36" w:rsidRPr="0044406B" w:rsidTr="005C6BD8">
        <w:trPr>
          <w:trHeight w:val="435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6.1 Cystitis</w:t>
            </w:r>
          </w:p>
        </w:tc>
      </w:tr>
      <w:tr w:rsidR="00244D36" w:rsidRPr="0044406B" w:rsidTr="00AB08F6">
        <w:trPr>
          <w:trHeight w:val="435"/>
        </w:trPr>
        <w:tc>
          <w:tcPr>
            <w:tcW w:w="1019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44D36" w:rsidRPr="000C2663" w:rsidRDefault="00244D36" w:rsidP="00244D36">
            <w:pPr>
              <w:rPr>
                <w:rFonts w:ascii="Calibri" w:hAnsi="Calibri" w:cs="Calibri"/>
                <w:b/>
                <w:bCs/>
                <w:color w:val="000000" w:themeColor="text1"/>
                <w:sz w:val="22"/>
              </w:rPr>
            </w:pPr>
            <w:r w:rsidRPr="000C2663">
              <w:rPr>
                <w:rFonts w:ascii="Calibri" w:hAnsi="Calibri" w:cs="Calibri"/>
                <w:b/>
                <w:bCs/>
                <w:color w:val="000000" w:themeColor="text1"/>
                <w:sz w:val="22"/>
              </w:rPr>
              <w:t>Local Formulary choices – UTI PGDs</w:t>
            </w:r>
          </w:p>
          <w:p w:rsidR="00244D36" w:rsidRPr="000C2663" w:rsidRDefault="00244D36" w:rsidP="00244D36">
            <w:pPr>
              <w:rPr>
                <w:rFonts w:ascii="Calibri" w:hAnsi="Calibri" w:cs="Calibri"/>
                <w:color w:val="000000" w:themeColor="text1"/>
                <w:sz w:val="22"/>
              </w:rPr>
            </w:pPr>
            <w:r w:rsidRPr="000C2663">
              <w:rPr>
                <w:rFonts w:ascii="Calibri" w:hAnsi="Calibri" w:cs="Calibri"/>
                <w:color w:val="000000" w:themeColor="text1"/>
                <w:sz w:val="22"/>
              </w:rPr>
              <w:t>Please refer to your NHS Board for further details on e.g. how to access test results required for Nitrofurantoin PGDs.</w:t>
            </w:r>
          </w:p>
          <w:tbl>
            <w:tblPr>
              <w:tblW w:w="9536" w:type="dxa"/>
              <w:tblInd w:w="296" w:type="dxa"/>
              <w:tblLook w:val="04A0"/>
            </w:tblPr>
            <w:tblGrid>
              <w:gridCol w:w="4574"/>
              <w:gridCol w:w="2481"/>
              <w:gridCol w:w="2481"/>
            </w:tblGrid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2"/>
                      <w:lang w:eastAsia="en-GB"/>
                    </w:rPr>
                    <w:t>NHS Board</w:t>
                  </w:r>
                </w:p>
              </w:tc>
              <w:tc>
                <w:tcPr>
                  <w:tcW w:w="248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2"/>
                      <w:lang w:eastAsia="en-GB"/>
                    </w:rPr>
                    <w:t>1st Line</w:t>
                  </w:r>
                </w:p>
              </w:tc>
              <w:tc>
                <w:tcPr>
                  <w:tcW w:w="248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22"/>
                      <w:lang w:eastAsia="en-GB"/>
                    </w:rPr>
                    <w:t>2nd Line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Ayrshire and Arran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/A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Borders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itrofurantoin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Dumfries and Galloway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/A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Fife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itrofurantoin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Forth Valley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itrofurantoin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Greater Glasgow and Clyde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itrofurantoin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Grampian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/A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Highland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itrofurantoin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Lanarkshire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/A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Lothian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itrofurantoin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Orkney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itrofurantoin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nil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Shetland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nil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/A</w:t>
                  </w:r>
                </w:p>
              </w:tc>
            </w:tr>
            <w:tr w:rsidR="00244D36" w:rsidRPr="002B0C08" w:rsidTr="00D7669D">
              <w:trPr>
                <w:trHeight w:val="50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ayside (access to test results in pharmacy)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itrofurantoin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ayside (no access to test results except via GP or OOH)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itrofurantoin</w:t>
                  </w:r>
                </w:p>
              </w:tc>
            </w:tr>
            <w:tr w:rsidR="00244D36" w:rsidRPr="002B0C08" w:rsidTr="00D7669D">
              <w:trPr>
                <w:trHeight w:val="289"/>
              </w:trPr>
              <w:tc>
                <w:tcPr>
                  <w:tcW w:w="4574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Western Isles</w:t>
                  </w:r>
                </w:p>
              </w:tc>
              <w:tc>
                <w:tcPr>
                  <w:tcW w:w="2481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44D36" w:rsidRPr="000C2663" w:rsidRDefault="00244D36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Trimethoprim</w:t>
                  </w:r>
                </w:p>
              </w:tc>
              <w:tc>
                <w:tcPr>
                  <w:tcW w:w="2481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:rsidR="00244D36" w:rsidRPr="000C2663" w:rsidRDefault="00D4413E" w:rsidP="00244D36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</w:pPr>
                  <w:r w:rsidRPr="000C2663">
                    <w:rPr>
                      <w:rFonts w:asciiTheme="minorHAnsi" w:eastAsia="Times New Roman" w:hAnsiTheme="minorHAnsi" w:cstheme="minorHAnsi"/>
                      <w:color w:val="000000"/>
                      <w:sz w:val="22"/>
                      <w:lang w:eastAsia="en-GB"/>
                    </w:rPr>
                    <w:t>Nitrofurantoin</w:t>
                  </w:r>
                </w:p>
              </w:tc>
            </w:tr>
          </w:tbl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 </w:t>
            </w:r>
          </w:p>
        </w:tc>
      </w:tr>
      <w:tr w:rsidR="00244D36" w:rsidRPr="0044406B" w:rsidTr="00AB08F6">
        <w:trPr>
          <w:trHeight w:val="315"/>
        </w:trPr>
        <w:tc>
          <w:tcPr>
            <w:tcW w:w="6936" w:type="dxa"/>
            <w:gridSpan w:val="2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Nitrofurantoin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50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 tablets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PGD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8</w:t>
            </w:r>
          </w:p>
        </w:tc>
      </w:tr>
      <w:tr w:rsidR="00244D36" w:rsidRPr="0044406B" w:rsidTr="00AB08F6">
        <w:trPr>
          <w:trHeight w:val="315"/>
        </w:trPr>
        <w:tc>
          <w:tcPr>
            <w:tcW w:w="6936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Nitrofurantoin 100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 modified-release capsules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PG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4</w:t>
            </w:r>
          </w:p>
        </w:tc>
      </w:tr>
      <w:tr w:rsidR="00244D36" w:rsidRPr="0044406B" w:rsidTr="00AB08F6">
        <w:trPr>
          <w:trHeight w:val="315"/>
        </w:trPr>
        <w:tc>
          <w:tcPr>
            <w:tcW w:w="6936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44D36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Trimethoprim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00 mg tablets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PG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44D36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8</w:t>
            </w:r>
          </w:p>
        </w:tc>
      </w:tr>
      <w:tr w:rsidR="00244D36" w:rsidRPr="0044406B" w:rsidTr="00AB08F6">
        <w:trPr>
          <w:trHeight w:val="315"/>
        </w:trPr>
        <w:tc>
          <w:tcPr>
            <w:tcW w:w="6936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Trimethoprim 200 mg tablets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PG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6</w:t>
            </w:r>
          </w:p>
        </w:tc>
      </w:tr>
      <w:tr w:rsidR="00244D36" w:rsidRPr="0044406B" w:rsidTr="00AB08F6">
        <w:trPr>
          <w:trHeight w:val="315"/>
        </w:trPr>
        <w:tc>
          <w:tcPr>
            <w:tcW w:w="6936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Trimethoprim 200 mg tablets</w:t>
            </w:r>
            <w:r w:rsidR="0020594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(PG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4</w:t>
            </w:r>
          </w:p>
        </w:tc>
      </w:tr>
      <w:tr w:rsidR="00244D36" w:rsidRPr="0044406B" w:rsidTr="00AB08F6">
        <w:trPr>
          <w:trHeight w:val="315"/>
        </w:trPr>
        <w:tc>
          <w:tcPr>
            <w:tcW w:w="6936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odium citrate 4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 oral granules sachet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6</w:t>
            </w:r>
          </w:p>
        </w:tc>
      </w:tr>
      <w:tr w:rsidR="00244D36" w:rsidRPr="0044406B" w:rsidTr="00AB08F6">
        <w:trPr>
          <w:trHeight w:val="315"/>
        </w:trPr>
        <w:tc>
          <w:tcPr>
            <w:tcW w:w="6936" w:type="dxa"/>
            <w:gridSpan w:val="2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odium citrate 4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 oral powder sachet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6</w:t>
            </w:r>
          </w:p>
        </w:tc>
      </w:tr>
      <w:tr w:rsidR="00244D36" w:rsidRPr="0044406B" w:rsidTr="00AB08F6">
        <w:trPr>
          <w:trHeight w:val="315"/>
        </w:trPr>
        <w:tc>
          <w:tcPr>
            <w:tcW w:w="6936" w:type="dxa"/>
            <w:gridSpan w:val="2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Potassium citrate 3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g granules sachets sugar free 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126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44D36" w:rsidRPr="0044406B" w:rsidRDefault="00244D36" w:rsidP="00244D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6</w:t>
            </w:r>
          </w:p>
        </w:tc>
      </w:tr>
    </w:tbl>
    <w:p w:rsidR="00ED6303" w:rsidRDefault="00ED6303"/>
    <w:tbl>
      <w:tblPr>
        <w:tblW w:w="10338" w:type="dxa"/>
        <w:tblLook w:val="04A0"/>
      </w:tblPr>
      <w:tblGrid>
        <w:gridCol w:w="1165"/>
        <w:gridCol w:w="5771"/>
        <w:gridCol w:w="1134"/>
        <w:gridCol w:w="2268"/>
      </w:tblGrid>
      <w:tr w:rsidR="0032697D" w:rsidRPr="0044406B" w:rsidTr="00ED6303">
        <w:trPr>
          <w:trHeight w:val="388"/>
        </w:trPr>
        <w:tc>
          <w:tcPr>
            <w:tcW w:w="103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931336" w:rsidRDefault="0032697D" w:rsidP="0032697D">
            <w:pPr>
              <w:pStyle w:val="Heading1"/>
            </w:pPr>
            <w:bookmarkStart w:id="7" w:name="_Toc83633116"/>
            <w:r w:rsidRPr="00931336">
              <w:t>7. Eye</w:t>
            </w:r>
            <w:bookmarkEnd w:id="7"/>
          </w:p>
        </w:tc>
      </w:tr>
      <w:tr w:rsidR="0032697D" w:rsidRPr="0044406B" w:rsidTr="00AB08F6">
        <w:trPr>
          <w:trHeight w:val="310"/>
        </w:trPr>
        <w:tc>
          <w:tcPr>
            <w:tcW w:w="103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7.1 Infected Eye</w:t>
            </w:r>
          </w:p>
        </w:tc>
      </w:tr>
      <w:tr w:rsidR="0032697D" w:rsidRPr="0044406B" w:rsidTr="00AB08F6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hloramphenicol 0.5% eye drops 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32697D" w:rsidRPr="0044406B" w:rsidTr="00AB08F6">
        <w:trPr>
          <w:trHeight w:val="404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hloramphenicol 1% eye ointment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4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32697D" w:rsidRPr="0044406B" w:rsidTr="00AB08F6">
        <w:trPr>
          <w:trHeight w:val="184"/>
        </w:trPr>
        <w:tc>
          <w:tcPr>
            <w:tcW w:w="103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B3726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bookmarkStart w:id="8" w:name="_Hlk101945702"/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7.2 </w:t>
            </w:r>
            <w:r w:rsidR="00B3726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Management </w:t>
            </w: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of </w:t>
            </w:r>
            <w:r w:rsidR="00B3726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 xml:space="preserve">Dry </w:t>
            </w: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Eye</w:t>
            </w:r>
            <w:bookmarkEnd w:id="8"/>
          </w:p>
        </w:tc>
      </w:tr>
      <w:tr w:rsidR="0032697D" w:rsidRPr="0044406B" w:rsidTr="00AB08F6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9214F7" w:rsidRPr="009214F7" w:rsidRDefault="001A23F7" w:rsidP="008661C4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color w:val="auto"/>
                <w:sz w:val="22"/>
              </w:rPr>
            </w:pPr>
            <w:r w:rsidRPr="001A23F7">
              <w:rPr>
                <w:rFonts w:asciiTheme="minorHAnsi" w:hAnsiTheme="minorHAnsi" w:cstheme="minorHAnsi"/>
                <w:color w:val="auto"/>
                <w:sz w:val="22"/>
              </w:rPr>
              <w:t>Artelac Nighttime Gel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131D8C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1A23F7" w:rsidRPr="0044406B" w:rsidTr="00AB08F6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A23F7" w:rsidRPr="0044406B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A23F7" w:rsidRPr="009214F7" w:rsidRDefault="001A23F7" w:rsidP="001A23F7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color w:val="auto"/>
                <w:sz w:val="22"/>
              </w:rPr>
            </w:pPr>
            <w:r w:rsidRPr="001A23F7">
              <w:rPr>
                <w:rFonts w:asciiTheme="minorHAnsi" w:hAnsiTheme="minorHAnsi" w:cstheme="minorHAnsi"/>
                <w:color w:val="auto"/>
                <w:sz w:val="22"/>
              </w:rPr>
              <w:t>Carbomer 0.2% (Medicom Healthcare)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A23F7" w:rsidRPr="0044406B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23F7" w:rsidRPr="0044406B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1A23F7" w:rsidRPr="0044406B" w:rsidTr="00AB08F6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A23F7" w:rsidRPr="0044406B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A23F7" w:rsidRPr="009214F7" w:rsidRDefault="001A23F7" w:rsidP="001A23F7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color w:val="auto"/>
                <w:sz w:val="22"/>
              </w:rPr>
            </w:pPr>
            <w:r w:rsidRPr="001A23F7">
              <w:rPr>
                <w:rFonts w:asciiTheme="minorHAnsi" w:hAnsiTheme="minorHAnsi" w:cstheme="minorHAnsi"/>
                <w:color w:val="auto"/>
                <w:sz w:val="22"/>
              </w:rPr>
              <w:t>Clinitas Carbomer Gel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A23F7" w:rsidRPr="0044406B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23F7" w:rsidRPr="0044406B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1A23F7" w:rsidRPr="0044406B" w:rsidTr="00BC7058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A23F7" w:rsidRPr="0044406B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A23F7" w:rsidRPr="009214F7" w:rsidRDefault="001A23F7" w:rsidP="001A23F7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color w:val="auto"/>
                <w:sz w:val="22"/>
              </w:rPr>
            </w:pPr>
            <w:r w:rsidRPr="001A23F7">
              <w:rPr>
                <w:rFonts w:asciiTheme="minorHAnsi" w:hAnsiTheme="minorHAnsi" w:cstheme="minorHAnsi"/>
                <w:color w:val="auto"/>
                <w:sz w:val="22"/>
              </w:rPr>
              <w:t>Lumecare Carbomer 0.2% Eye Gel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A23F7" w:rsidRPr="0044406B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23F7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1A23F7" w:rsidRPr="0044406B" w:rsidTr="00BC7058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A23F7" w:rsidRPr="0044406B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A23F7" w:rsidRPr="009214F7" w:rsidRDefault="001A23F7" w:rsidP="001A23F7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color w:val="auto"/>
                <w:sz w:val="22"/>
              </w:rPr>
            </w:pPr>
            <w:r w:rsidRPr="001A23F7">
              <w:rPr>
                <w:rFonts w:asciiTheme="minorHAnsi" w:hAnsiTheme="minorHAnsi" w:cstheme="minorHAnsi"/>
                <w:color w:val="auto"/>
                <w:sz w:val="22"/>
              </w:rPr>
              <w:t>Ocufresh 0.2% Lubricating Eye Gel (Blumont Healthcare Ltd)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A23F7" w:rsidRPr="0044406B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23F7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1A23F7" w:rsidRPr="0044406B" w:rsidTr="00BC7058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A23F7" w:rsidRPr="0044406B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A23F7" w:rsidRPr="009214F7" w:rsidRDefault="001A23F7" w:rsidP="001A23F7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color w:val="auto"/>
                <w:sz w:val="22"/>
              </w:rPr>
            </w:pPr>
            <w:r w:rsidRPr="001A23F7">
              <w:rPr>
                <w:rFonts w:asciiTheme="minorHAnsi" w:hAnsiTheme="minorHAnsi" w:cstheme="minorHAnsi"/>
                <w:color w:val="auto"/>
                <w:sz w:val="22"/>
              </w:rPr>
              <w:t>Xailin Gel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A23F7" w:rsidRPr="0044406B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23F7" w:rsidRDefault="001A23F7" w:rsidP="001A23F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9214F7" w:rsidRPr="0044406B" w:rsidTr="00AB08F6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9214F7" w:rsidRPr="0044406B" w:rsidRDefault="009214F7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214F7" w:rsidRPr="009214F7" w:rsidDel="009214F7" w:rsidRDefault="001A23F7" w:rsidP="002A6424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color w:val="auto"/>
                <w:sz w:val="22"/>
              </w:rPr>
            </w:pPr>
            <w:r>
              <w:t xml:space="preserve">Evolve Carbomer 980 </w:t>
            </w:r>
            <w:r w:rsidR="008661C4"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preservative free</w:t>
            </w:r>
            <w:r w:rsidR="00ED630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9214F7" w:rsidRPr="0044406B" w:rsidDel="009214F7" w:rsidRDefault="009214F7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214F7" w:rsidRPr="0044406B" w:rsidDel="009214F7" w:rsidRDefault="009214F7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32697D" w:rsidRPr="0044406B" w:rsidTr="00AB08F6">
        <w:trPr>
          <w:trHeight w:val="315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Hylo Night eye ointment preservative fre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g</w:t>
            </w:r>
          </w:p>
        </w:tc>
      </w:tr>
      <w:tr w:rsidR="0032697D" w:rsidRPr="0044406B" w:rsidTr="00AB08F6">
        <w:trPr>
          <w:trHeight w:val="268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Hypromellose 0.3% eye drop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32697D" w:rsidRPr="0044406B" w:rsidTr="00AB08F6">
        <w:trPr>
          <w:trHeight w:val="39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Xailin Night eye ointment preservative fre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g</w:t>
            </w:r>
          </w:p>
        </w:tc>
      </w:tr>
      <w:tr w:rsidR="009C537F" w:rsidRPr="0044406B" w:rsidTr="00920B30">
        <w:trPr>
          <w:trHeight w:val="315"/>
        </w:trPr>
        <w:tc>
          <w:tcPr>
            <w:tcW w:w="103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9C537F" w:rsidRPr="009C537F" w:rsidRDefault="009C537F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</w:pPr>
            <w:r w:rsidRPr="009C537F">
              <w:rPr>
                <w:rFonts w:ascii="Calibri" w:eastAsia="Times New Roman" w:hAnsi="Calibri" w:cs="Calibri"/>
                <w:b/>
                <w:color w:val="000000"/>
                <w:sz w:val="22"/>
                <w:lang w:eastAsia="en-GB"/>
              </w:rPr>
              <w:t>7.3 Allergic Eye Conditions</w:t>
            </w:r>
          </w:p>
        </w:tc>
      </w:tr>
      <w:tr w:rsidR="009C537F" w:rsidRPr="0044406B" w:rsidTr="005C6BD8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C537F" w:rsidRPr="0044406B" w:rsidRDefault="009C537F" w:rsidP="009C53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537F" w:rsidRPr="0044406B" w:rsidRDefault="009C537F" w:rsidP="009C537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odium cromoglicate 2% eye drops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C537F" w:rsidRPr="0044406B" w:rsidRDefault="009C537F" w:rsidP="009C53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C537F" w:rsidRPr="0044406B" w:rsidRDefault="009C537F" w:rsidP="009C537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, 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</w:tbl>
    <w:p w:rsidR="00ED6303" w:rsidRDefault="00ED6303"/>
    <w:tbl>
      <w:tblPr>
        <w:tblW w:w="10338" w:type="dxa"/>
        <w:tblLook w:val="04A0"/>
      </w:tblPr>
      <w:tblGrid>
        <w:gridCol w:w="1165"/>
        <w:gridCol w:w="5771"/>
        <w:gridCol w:w="1134"/>
        <w:gridCol w:w="2268"/>
      </w:tblGrid>
      <w:tr w:rsidR="0032697D" w:rsidRPr="0044406B" w:rsidTr="000029CE">
        <w:trPr>
          <w:trHeight w:val="390"/>
        </w:trPr>
        <w:tc>
          <w:tcPr>
            <w:tcW w:w="103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931336" w:rsidRDefault="0032697D" w:rsidP="0032697D">
            <w:pPr>
              <w:pStyle w:val="Heading1"/>
            </w:pPr>
            <w:bookmarkStart w:id="9" w:name="_Toc83633117"/>
            <w:r w:rsidRPr="00931336">
              <w:t>8. Ear</w:t>
            </w:r>
            <w:bookmarkEnd w:id="9"/>
          </w:p>
        </w:tc>
      </w:tr>
      <w:tr w:rsidR="0032697D" w:rsidRPr="0044406B" w:rsidTr="000029CE">
        <w:trPr>
          <w:trHeight w:val="315"/>
        </w:trPr>
        <w:tc>
          <w:tcPr>
            <w:tcW w:w="103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bookmarkStart w:id="10" w:name="_Hlk101945866"/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8.1 Removal of Ear Wax</w:t>
            </w:r>
            <w:bookmarkEnd w:id="10"/>
          </w:p>
        </w:tc>
      </w:tr>
      <w:tr w:rsidR="0032697D" w:rsidRPr="0044406B" w:rsidTr="000029CE">
        <w:trPr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1</w:t>
            </w:r>
            <w:r w:rsidRPr="00DA6AF5">
              <w:rPr>
                <w:rFonts w:ascii="Calibri" w:eastAsia="Times New Roman" w:hAnsi="Calibri" w:cs="Calibri"/>
                <w:b/>
                <w:bCs/>
                <w:color w:val="000000"/>
                <w:sz w:val="22"/>
                <w:vertAlign w:val="superscript"/>
                <w:lang w:eastAsia="en-GB"/>
              </w:rPr>
              <w:t>s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Line:                         </w:t>
            </w:r>
          </w:p>
        </w:tc>
        <w:tc>
          <w:tcPr>
            <w:tcW w:w="5771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697D" w:rsidRPr="00B1774C" w:rsidRDefault="004D1F86" w:rsidP="0032697D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2"/>
                <w:lang w:eastAsia="en-GB"/>
              </w:rPr>
            </w:pPr>
            <w:r w:rsidRPr="00B1774C">
              <w:rPr>
                <w:rFonts w:ascii="Arial" w:hAnsi="Arial" w:cs="Arial"/>
                <w:color w:val="auto"/>
                <w:shd w:val="clear" w:color="auto" w:fill="FFFFFF"/>
              </w:rPr>
              <w:t>Olive oil ear drops (Alissa Healthcare Research Ltd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4D1F86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1F86" w:rsidRP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D1F8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rjun ear drop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9C0D61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ml</w:t>
            </w:r>
          </w:p>
        </w:tc>
      </w:tr>
      <w:tr w:rsidR="004D1F86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1F86" w:rsidRP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D1F8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Olive oil ear drops (Bell,</w:t>
            </w:r>
            <w:r w:rsidR="00B1774C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D1F8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ons &amp; Co (Druggists) Lt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9C0D61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ml</w:t>
            </w:r>
          </w:p>
        </w:tc>
      </w:tr>
      <w:tr w:rsidR="004D1F86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1F86" w:rsidRP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D1F8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are olive oil ear drop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9C0D61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ml</w:t>
            </w:r>
          </w:p>
        </w:tc>
      </w:tr>
      <w:tr w:rsidR="004D1F86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1F86" w:rsidRP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D1F8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KliarVax Olive Oil ear drop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9C0D61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ml</w:t>
            </w:r>
          </w:p>
        </w:tc>
      </w:tr>
      <w:tr w:rsidR="004D1F86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1F86" w:rsidRP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D1F8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Olive oil ear drops (Numark Lt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9C0D61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ml</w:t>
            </w:r>
          </w:p>
        </w:tc>
      </w:tr>
      <w:tr w:rsidR="004D1F86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1F86" w:rsidRP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D1F8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Otadrop olive oil ear drop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9C0D61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ml</w:t>
            </w:r>
          </w:p>
        </w:tc>
      </w:tr>
      <w:tr w:rsidR="004D1F86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1F86" w:rsidRP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D1F86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Olive oil ear drops (Sai-Meds Lt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9C0D61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ml</w:t>
            </w:r>
          </w:p>
        </w:tc>
      </w:tr>
      <w:tr w:rsidR="004D1F86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D1F86" w:rsidRPr="009E61BB" w:rsidRDefault="009E61BB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9E61B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Olive oil ear drops (St Georges Medical Lt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:rsidR="004D1F86" w:rsidRDefault="004D1F86" w:rsidP="004D1F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9C0D61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D1F86" w:rsidRDefault="009E61BB" w:rsidP="004D1F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ml</w:t>
            </w:r>
          </w:p>
        </w:tc>
      </w:tr>
      <w:tr w:rsidR="00F23083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23083" w:rsidRDefault="00F23083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2</w:t>
            </w:r>
            <w:r w:rsidRPr="00DA6AF5">
              <w:rPr>
                <w:rFonts w:ascii="Calibri" w:eastAsia="Times New Roman" w:hAnsi="Calibri" w:cs="Calibri"/>
                <w:b/>
                <w:bCs/>
                <w:color w:val="000000"/>
                <w:sz w:val="22"/>
                <w:vertAlign w:val="superscript"/>
                <w:lang w:eastAsia="en-GB"/>
              </w:rPr>
              <w:t>nd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Line:                         </w:t>
            </w: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23083" w:rsidRPr="0044406B" w:rsidRDefault="009E61BB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9E61B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odium bicarbonate 5% ear drops (Alissa Healthcare Research Lt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23083" w:rsidRPr="0044406B" w:rsidRDefault="00322B2E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Pack size 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23083" w:rsidRPr="0044406B" w:rsidRDefault="00322B2E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9E61BB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61BB" w:rsidRPr="0044406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9E61B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odium bicarbonate 5% ear drops (Bell,</w:t>
            </w:r>
            <w:r w:rsidR="00B1774C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9E61B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ons &amp; Co (Druggists) Lt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B472C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Pack size 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 ml</w:t>
            </w:r>
          </w:p>
        </w:tc>
      </w:tr>
      <w:tr w:rsidR="009E61BB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61BB" w:rsidRPr="0044406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9E61B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KliarVax Sodium Bicarbonate ear drops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B472C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Pack size 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 ml</w:t>
            </w:r>
          </w:p>
        </w:tc>
      </w:tr>
      <w:tr w:rsidR="009E61BB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61BB" w:rsidRPr="0044406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9E61B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odium bicarbonate 5% ear drops (Sai-Meds Lt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B472C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Pack size 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 ml</w:t>
            </w:r>
          </w:p>
        </w:tc>
      </w:tr>
      <w:tr w:rsidR="009E61BB" w:rsidRPr="0044406B" w:rsidTr="000029CE">
        <w:trPr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61BB" w:rsidRPr="0044406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9E61B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Sodium bicarbonate 5% ear drops (Thornton &amp; Ross Ltd)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B472C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 xml:space="preserve">Pack size 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 ml</w:t>
            </w:r>
          </w:p>
        </w:tc>
      </w:tr>
      <w:tr w:rsidR="004769CC" w:rsidRPr="0044406B" w:rsidTr="000029CE">
        <w:trPr>
          <w:trHeight w:val="330"/>
        </w:trPr>
        <w:tc>
          <w:tcPr>
            <w:tcW w:w="103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769CC" w:rsidRDefault="004769CC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769C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8.2 Otitis Externa</w:t>
            </w:r>
          </w:p>
        </w:tc>
      </w:tr>
      <w:tr w:rsidR="004769CC" w:rsidRPr="0044406B" w:rsidTr="000029CE">
        <w:trPr>
          <w:trHeight w:val="330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769CC" w:rsidRDefault="004769CC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769CC" w:rsidRPr="0044406B" w:rsidRDefault="004769CC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cetic acid 2% solution (Ear Calm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769CC" w:rsidRDefault="004769CC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769CC" w:rsidRDefault="004769CC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322B2E" w:rsidRPr="0044406B" w:rsidTr="000029CE">
        <w:trPr>
          <w:trHeight w:val="330"/>
        </w:trPr>
        <w:tc>
          <w:tcPr>
            <w:tcW w:w="10338" w:type="dxa"/>
            <w:gridSpan w:val="4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:rsidR="00322B2E" w:rsidRPr="0044406B" w:rsidRDefault="00322B2E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</w:tbl>
    <w:p w:rsidR="000029CE" w:rsidRDefault="000029CE">
      <w:r>
        <w:br w:type="page"/>
      </w:r>
    </w:p>
    <w:tbl>
      <w:tblPr>
        <w:tblW w:w="10373" w:type="dxa"/>
        <w:tblInd w:w="10" w:type="dxa"/>
        <w:tblLook w:val="04A0"/>
      </w:tblPr>
      <w:tblGrid>
        <w:gridCol w:w="1165"/>
        <w:gridCol w:w="5771"/>
        <w:gridCol w:w="1134"/>
        <w:gridCol w:w="567"/>
        <w:gridCol w:w="1701"/>
        <w:gridCol w:w="35"/>
      </w:tblGrid>
      <w:tr w:rsidR="0032697D" w:rsidRPr="0044406B" w:rsidTr="000029CE">
        <w:trPr>
          <w:gridAfter w:val="1"/>
          <w:wAfter w:w="35" w:type="dxa"/>
          <w:trHeight w:val="330"/>
        </w:trPr>
        <w:tc>
          <w:tcPr>
            <w:tcW w:w="1165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</w:tcPr>
          <w:p w:rsidR="0032697D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2268" w:type="dxa"/>
            <w:gridSpan w:val="2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</w:tr>
      <w:tr w:rsidR="0032697D" w:rsidRPr="0044406B" w:rsidTr="000029CE">
        <w:trPr>
          <w:gridAfter w:val="1"/>
          <w:wAfter w:w="35" w:type="dxa"/>
          <w:trHeight w:val="435"/>
        </w:trPr>
        <w:tc>
          <w:tcPr>
            <w:tcW w:w="1033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931336" w:rsidRDefault="0032697D" w:rsidP="0032697D">
            <w:pPr>
              <w:pStyle w:val="Heading1"/>
            </w:pPr>
            <w:bookmarkStart w:id="11" w:name="_Toc83633118"/>
            <w:r w:rsidRPr="00931336">
              <w:t>9. Mouth</w:t>
            </w:r>
            <w:bookmarkEnd w:id="11"/>
          </w:p>
        </w:tc>
      </w:tr>
      <w:tr w:rsidR="0032697D" w:rsidRPr="0044406B" w:rsidTr="000029CE">
        <w:trPr>
          <w:gridAfter w:val="1"/>
          <w:wAfter w:w="35" w:type="dxa"/>
          <w:trHeight w:val="405"/>
        </w:trPr>
        <w:tc>
          <w:tcPr>
            <w:tcW w:w="1033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9.1 Oral Ulceration and Inflammation</w:t>
            </w:r>
          </w:p>
        </w:tc>
      </w:tr>
      <w:tr w:rsidR="0032697D" w:rsidRPr="0044406B" w:rsidTr="000029CE">
        <w:trPr>
          <w:gridAfter w:val="1"/>
          <w:wAfter w:w="35" w:type="dxa"/>
          <w:trHeight w:val="330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Benzydamine 0.15% oromucosal spray sugar free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32697D" w:rsidRPr="0044406B" w:rsidTr="000029CE">
        <w:trPr>
          <w:gridAfter w:val="1"/>
          <w:wAfter w:w="35" w:type="dxa"/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C50D82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Benzydamine</w:t>
            </w:r>
            <w:r w:rsidR="0032697D"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0.15% mouthwash sugar free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0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32697D" w:rsidRPr="0044406B" w:rsidTr="000029CE">
        <w:trPr>
          <w:gridAfter w:val="1"/>
          <w:wAfter w:w="35" w:type="dxa"/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hlorhexidine gluconate 0.2% mouthwash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0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890593" w:rsidRPr="0044406B" w:rsidTr="000029CE">
        <w:trPr>
          <w:gridAfter w:val="1"/>
          <w:wAfter w:w="35" w:type="dxa"/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90593" w:rsidRPr="0044406B" w:rsidRDefault="00890593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90593" w:rsidRPr="00220A71" w:rsidRDefault="00890593" w:rsidP="0032697D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2"/>
                <w:lang w:eastAsia="en-GB"/>
              </w:rPr>
            </w:pPr>
            <w:r w:rsidRPr="00CA66F1">
              <w:rPr>
                <w:rFonts w:asciiTheme="minorHAnsi" w:hAnsiTheme="minorHAnsi" w:cstheme="minorHAnsi"/>
                <w:color w:val="000000"/>
                <w:sz w:val="22"/>
                <w:lang w:eastAsia="en-GB"/>
              </w:rPr>
              <w:t>Chlorhexidine gluconate 0.2% mouthwash – alcohol free   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90593" w:rsidRPr="0044406B" w:rsidRDefault="00890593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90593" w:rsidRPr="0044406B" w:rsidRDefault="00890593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30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32697D" w:rsidRPr="0044406B" w:rsidTr="000029CE">
        <w:trPr>
          <w:gridAfter w:val="1"/>
          <w:wAfter w:w="35" w:type="dxa"/>
          <w:trHeight w:val="337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nbesol liquid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  <w:r w:rsidR="00C5534F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s</w:t>
            </w:r>
          </w:p>
        </w:tc>
        <w:tc>
          <w:tcPr>
            <w:tcW w:w="2268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290786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0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="0032697D"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l</w:t>
            </w:r>
          </w:p>
        </w:tc>
      </w:tr>
      <w:tr w:rsidR="0032697D" w:rsidRPr="0044406B" w:rsidTr="000029CE">
        <w:trPr>
          <w:gridAfter w:val="1"/>
          <w:wAfter w:w="35" w:type="dxa"/>
          <w:trHeight w:val="330"/>
        </w:trPr>
        <w:tc>
          <w:tcPr>
            <w:tcW w:w="1165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Hydrocortisone mucoadhesive buccal tablets 2.5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gridSpan w:val="2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20</w:t>
            </w:r>
          </w:p>
        </w:tc>
      </w:tr>
      <w:tr w:rsidR="0032697D" w:rsidRPr="0044406B" w:rsidTr="000029CE">
        <w:trPr>
          <w:gridAfter w:val="1"/>
          <w:wAfter w:w="35" w:type="dxa"/>
          <w:trHeight w:val="330"/>
        </w:trPr>
        <w:tc>
          <w:tcPr>
            <w:tcW w:w="1033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9.2 Oral Thrush</w:t>
            </w:r>
          </w:p>
        </w:tc>
      </w:tr>
      <w:tr w:rsidR="0032697D" w:rsidRPr="0044406B" w:rsidTr="000029CE">
        <w:trPr>
          <w:gridAfter w:val="1"/>
          <w:wAfter w:w="35" w:type="dxa"/>
          <w:trHeight w:val="315"/>
        </w:trPr>
        <w:tc>
          <w:tcPr>
            <w:tcW w:w="11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iconazole 2% w/w oral gel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5</w:t>
            </w:r>
            <w:r w:rsidR="00EB2CF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g</w:t>
            </w:r>
          </w:p>
        </w:tc>
      </w:tr>
      <w:tr w:rsidR="0032697D" w:rsidRPr="0044406B" w:rsidTr="000029CE">
        <w:trPr>
          <w:gridAfter w:val="1"/>
          <w:wAfter w:w="35" w:type="dxa"/>
          <w:trHeight w:val="315"/>
        </w:trPr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</w:p>
        </w:tc>
        <w:tc>
          <w:tcPr>
            <w:tcW w:w="5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</w:tr>
      <w:tr w:rsidR="0032697D" w:rsidRPr="002B0C08" w:rsidTr="000029CE">
        <w:trPr>
          <w:trHeight w:val="300"/>
        </w:trPr>
        <w:tc>
          <w:tcPr>
            <w:tcW w:w="693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697D" w:rsidRPr="002B0C08" w:rsidRDefault="0032697D" w:rsidP="0032697D">
            <w:pPr>
              <w:rPr>
                <w:rFonts w:eastAsia="Times New Roman" w:cs="Calibri"/>
                <w:color w:val="000000"/>
                <w:szCs w:val="20"/>
                <w:lang w:eastAsia="en-GB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2697D" w:rsidRPr="002B0C08" w:rsidRDefault="0032697D" w:rsidP="003269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  <w:tc>
          <w:tcPr>
            <w:tcW w:w="173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2697D" w:rsidRPr="002B0C08" w:rsidRDefault="0032697D" w:rsidP="0032697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Cs w:val="20"/>
                <w:lang w:eastAsia="en-GB"/>
              </w:rPr>
            </w:pPr>
          </w:p>
        </w:tc>
      </w:tr>
      <w:tr w:rsidR="0032697D" w:rsidRPr="002B0C08" w:rsidTr="000029CE">
        <w:trPr>
          <w:trHeight w:val="300"/>
        </w:trPr>
        <w:tc>
          <w:tcPr>
            <w:tcW w:w="1037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931336" w:rsidRDefault="0032697D" w:rsidP="0032697D">
            <w:pPr>
              <w:pStyle w:val="Heading1"/>
            </w:pPr>
            <w:bookmarkStart w:id="12" w:name="_Toc83633119"/>
            <w:r w:rsidRPr="00931336">
              <w:t>10. Skin</w:t>
            </w:r>
            <w:bookmarkEnd w:id="12"/>
          </w:p>
        </w:tc>
      </w:tr>
      <w:tr w:rsidR="0032697D" w:rsidRPr="002B0C08" w:rsidTr="000029CE">
        <w:trPr>
          <w:trHeight w:val="300"/>
        </w:trPr>
        <w:tc>
          <w:tcPr>
            <w:tcW w:w="1037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10.1 Eczema and Allergy</w:t>
            </w:r>
          </w:p>
        </w:tc>
      </w:tr>
      <w:tr w:rsidR="008A6DDF" w:rsidRPr="002B0C08" w:rsidTr="000029CE">
        <w:trPr>
          <w:trHeight w:val="300"/>
        </w:trPr>
        <w:tc>
          <w:tcPr>
            <w:tcW w:w="1037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8A6DDF" w:rsidRPr="008A6DDF" w:rsidRDefault="008A6DDF" w:rsidP="0032697D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4"/>
                <w:szCs w:val="24"/>
                <w:lang w:eastAsia="en-GB"/>
              </w:rPr>
            </w:pPr>
            <w:r w:rsidRPr="008A6DDF">
              <w:rPr>
                <w:rFonts w:asciiTheme="minorHAnsi" w:eastAsia="Times New Roman" w:hAnsiTheme="minorHAnsi" w:cs="Calibri"/>
                <w:bCs/>
                <w:color w:val="auto"/>
                <w:sz w:val="24"/>
                <w:szCs w:val="24"/>
                <w:lang w:eastAsia="en-GB"/>
              </w:rPr>
              <w:t>List</w:t>
            </w:r>
            <w:r>
              <w:rPr>
                <w:rFonts w:asciiTheme="minorHAnsi" w:eastAsia="Times New Roman" w:hAnsiTheme="minorHAnsi" w:cs="Calibri"/>
                <w:bCs/>
                <w:color w:val="auto"/>
                <w:sz w:val="24"/>
                <w:szCs w:val="24"/>
                <w:lang w:eastAsia="en-GB"/>
              </w:rPr>
              <w:t>s</w:t>
            </w:r>
            <w:r w:rsidRPr="008A6DDF">
              <w:rPr>
                <w:rFonts w:asciiTheme="minorHAnsi" w:eastAsia="Times New Roman" w:hAnsiTheme="minorHAnsi" w:cs="Calibri"/>
                <w:bCs/>
                <w:color w:val="auto"/>
                <w:sz w:val="24"/>
                <w:szCs w:val="24"/>
                <w:lang w:eastAsia="en-GB"/>
              </w:rPr>
              <w:t xml:space="preserve"> for each NHS Board below</w:t>
            </w:r>
          </w:p>
          <w:p w:rsidR="008A6DDF" w:rsidRPr="003E1531" w:rsidRDefault="008A6DDF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</w:pPr>
          </w:p>
        </w:tc>
      </w:tr>
    </w:tbl>
    <w:p w:rsidR="008A6DDF" w:rsidRDefault="008A6DDF">
      <w:r>
        <w:br w:type="page"/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32697D" w:rsidRPr="002B0C08" w:rsidTr="008B2E48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Ayrshire &amp; Arran</w:t>
            </w:r>
          </w:p>
        </w:tc>
      </w:tr>
      <w:tr w:rsidR="0032697D" w:rsidRPr="002B0C08" w:rsidTr="00AB08F6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:</w:t>
            </w:r>
          </w:p>
        </w:tc>
      </w:tr>
      <w:tr w:rsidR="0032697D" w:rsidRPr="002B0C08" w:rsidTr="00AB08F6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Doublebase gel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2697D" w:rsidRPr="002B0C08" w:rsidTr="00AB08F6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Hydromol </w:t>
            </w:r>
            <w:r w:rsidR="0023038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intment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1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kg</w:t>
            </w:r>
          </w:p>
        </w:tc>
      </w:tr>
      <w:tr w:rsidR="0032697D" w:rsidRPr="002B0C08" w:rsidTr="00AB08F6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CA66F1" w:rsidRDefault="0023038B" w:rsidP="0032697D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A66F1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White soft paraffin 50% / Liquid paraffin 50% ointment</w:t>
            </w:r>
            <w:r w:rsidR="00322B2E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*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2697D" w:rsidRPr="002B0C08" w:rsidTr="00AB08F6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QV </w:t>
            </w:r>
            <w:r w:rsidR="0023038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2697D" w:rsidRPr="002B0C08" w:rsidTr="00AB08F6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i/>
                <w:i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Zerobase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11%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="0023038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ream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95A49" w:rsidRPr="002B0C08" w:rsidTr="00AB08F6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95A49" w:rsidRPr="00E44D9D" w:rsidRDefault="00395A49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95A49" w:rsidRPr="00E44D9D" w:rsidRDefault="00395A49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veen </w:t>
            </w:r>
            <w:r w:rsidR="0023038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95A49" w:rsidRPr="00E44D9D" w:rsidRDefault="00395A49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95A49" w:rsidRPr="00E44D9D" w:rsidRDefault="00395A49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2697D" w:rsidRPr="002B0C08" w:rsidTr="00B83A28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 bath and shower additives:</w:t>
            </w:r>
          </w:p>
        </w:tc>
      </w:tr>
      <w:tr w:rsidR="0032697D" w:rsidRPr="002B0C08" w:rsidTr="00AB08F6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Hydromol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B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ath and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hower emollient 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3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32697D" w:rsidRPr="002B0C08" w:rsidTr="00AB08F6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CB19D5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2697D" w:rsidRPr="00CB19D5" w:rsidRDefault="009214F7" w:rsidP="0032697D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B19D5">
              <w:rPr>
                <w:rFonts w:asciiTheme="minorHAnsi" w:hAnsiTheme="minorHAnsi" w:cstheme="minorHAnsi"/>
                <w:color w:val="auto"/>
                <w:sz w:val="22"/>
              </w:rPr>
              <w:t xml:space="preserve">QV 85.09% </w:t>
            </w:r>
            <w:r w:rsidR="0023038B" w:rsidRPr="00CB19D5">
              <w:rPr>
                <w:rFonts w:asciiTheme="minorHAnsi" w:hAnsiTheme="minorHAnsi" w:cstheme="minorHAnsi"/>
                <w:color w:val="auto"/>
                <w:sz w:val="22"/>
              </w:rPr>
              <w:t>b</w:t>
            </w:r>
            <w:r w:rsidRPr="00CB19D5">
              <w:rPr>
                <w:rFonts w:asciiTheme="minorHAnsi" w:hAnsiTheme="minorHAnsi" w:cstheme="minorHAnsi"/>
                <w:color w:val="auto"/>
                <w:sz w:val="22"/>
              </w:rPr>
              <w:t xml:space="preserve">ath </w:t>
            </w:r>
            <w:r w:rsidR="0023038B" w:rsidRPr="00CB19D5">
              <w:rPr>
                <w:rFonts w:asciiTheme="minorHAnsi" w:hAnsiTheme="minorHAnsi" w:cstheme="minorHAnsi"/>
                <w:color w:val="auto"/>
                <w:sz w:val="22"/>
              </w:rPr>
              <w:t>o</w:t>
            </w:r>
            <w:r w:rsidRPr="00CB19D5">
              <w:rPr>
                <w:rFonts w:asciiTheme="minorHAnsi" w:hAnsiTheme="minorHAnsi" w:cstheme="minorHAnsi"/>
                <w:color w:val="auto"/>
                <w:sz w:val="22"/>
              </w:rPr>
              <w:t>il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290786" w:rsidP="0029078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32697D" w:rsidRPr="002B0C08" w:rsidTr="00AB08F6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QV Gentle wash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32697D" w:rsidRPr="002B0C08" w:rsidTr="004C5F45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Bath/shower preparations with antimicrobials: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u w:val="single"/>
                <w:lang w:eastAsia="en-GB"/>
              </w:rPr>
              <w:t xml:space="preserve"> 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Dermol 500 lotion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Dermol 600 </w:t>
            </w:r>
            <w:r w:rsidR="0023038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b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ath </w:t>
            </w:r>
            <w:r w:rsidR="0023038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mollient 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nil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6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Oilatum </w:t>
            </w:r>
            <w:r w:rsidR="00D64022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P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lus bath additive </w:t>
            </w:r>
          </w:p>
        </w:tc>
        <w:tc>
          <w:tcPr>
            <w:tcW w:w="1134" w:type="dxa"/>
            <w:tcBorders>
              <w:top w:val="single" w:sz="2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</w:tbl>
    <w:p w:rsidR="00FF1BC3" w:rsidRDefault="00FF1BC3">
      <w:pPr>
        <w:rPr>
          <w:rFonts w:asciiTheme="minorHAnsi" w:hAnsiTheme="minorHAnsi" w:cstheme="minorHAnsi"/>
          <w:sz w:val="22"/>
        </w:rPr>
      </w:pPr>
    </w:p>
    <w:p w:rsidR="00FF1BC3" w:rsidRPr="00B1774C" w:rsidRDefault="00FB6F82">
      <w:pPr>
        <w:rPr>
          <w:rFonts w:asciiTheme="minorHAnsi" w:hAnsiTheme="minorHAnsi" w:cstheme="minorHAnsi"/>
          <w:color w:val="auto"/>
          <w:sz w:val="22"/>
        </w:rPr>
      </w:pPr>
      <w:r w:rsidRPr="00B1774C">
        <w:rPr>
          <w:rFonts w:asciiTheme="minorHAnsi" w:hAnsiTheme="minorHAnsi" w:cstheme="minorHAnsi"/>
          <w:color w:val="auto"/>
          <w:sz w:val="22"/>
        </w:rPr>
        <w:t>*</w:t>
      </w:r>
      <w:r w:rsidR="00FF1BC3" w:rsidRPr="00B1774C">
        <w:rPr>
          <w:rFonts w:asciiTheme="minorHAnsi" w:hAnsiTheme="minorHAnsi" w:cstheme="minorHAnsi"/>
          <w:color w:val="auto"/>
          <w:sz w:val="22"/>
        </w:rPr>
        <w:t>The following White Soft Paraffin/Liquid Paraffin 50%/50% are reimbursable as per Part 2 of the Scottish Drug Tariff</w:t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B1774C" w:rsidRPr="00B1774C" w:rsidTr="002D55F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White Soft Paraffin/Liquid Paraffin 50%/50% Reimbursable Items as per Part 2 of the Scottish Drug Tariff 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Aquaderm Liquid Paraffin 50% in White Soft Paraffi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500 g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Fifty:50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500 g</w:t>
            </w:r>
          </w:p>
        </w:tc>
      </w:tr>
      <w:tr w:rsidR="00B1774C" w:rsidRPr="00B1774C" w:rsidTr="002D55FF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KreaMoint 50:50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500 g</w:t>
            </w:r>
          </w:p>
        </w:tc>
      </w:tr>
      <w:tr w:rsidR="00B1774C" w:rsidRPr="00B1774C" w:rsidTr="002D55FF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Pure Health Liquid Paraffin 50% in White Soft Paraffin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</w:tcPr>
          <w:p w:rsidR="00FF1BC3" w:rsidRPr="00B1774C" w:rsidRDefault="00FF1BC3" w:rsidP="002D55FF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500 g</w:t>
            </w:r>
          </w:p>
        </w:tc>
      </w:tr>
    </w:tbl>
    <w:p w:rsidR="008A6DDF" w:rsidRPr="00ED6303" w:rsidRDefault="008A6DDF">
      <w:pPr>
        <w:rPr>
          <w:rFonts w:asciiTheme="minorHAnsi" w:hAnsiTheme="minorHAnsi" w:cstheme="minorHAnsi"/>
          <w:sz w:val="22"/>
        </w:rPr>
      </w:pPr>
      <w:r w:rsidRPr="00ED6303">
        <w:rPr>
          <w:rFonts w:asciiTheme="minorHAnsi" w:hAnsiTheme="minorHAnsi" w:cstheme="minorHAnsi"/>
          <w:sz w:val="22"/>
        </w:rPr>
        <w:br w:type="page"/>
      </w:r>
    </w:p>
    <w:tbl>
      <w:tblPr>
        <w:tblW w:w="10373" w:type="dxa"/>
        <w:tblLook w:val="04A0"/>
      </w:tblPr>
      <w:tblGrid>
        <w:gridCol w:w="1582"/>
        <w:gridCol w:w="5354"/>
        <w:gridCol w:w="1134"/>
        <w:gridCol w:w="2303"/>
      </w:tblGrid>
      <w:tr w:rsidR="00316B4A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Default="00160A09" w:rsidP="00A67DA6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Borders</w:t>
            </w:r>
          </w:p>
        </w:tc>
      </w:tr>
      <w:tr w:rsidR="00160A09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Default="00160A09" w:rsidP="00A67DA6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East Region Formulary (</w:t>
            </w: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 xml:space="preserve"> Borders, Fife and</w:t>
            </w: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 xml:space="preserve"> Lothian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)</w:t>
            </w:r>
          </w:p>
        </w:tc>
      </w:tr>
      <w:tr w:rsidR="00316B4A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</w:t>
            </w:r>
            <w:r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 (light weight)</w:t>
            </w: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316B4A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B846B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Zerobase 11%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 g, 500 g</w:t>
            </w:r>
          </w:p>
        </w:tc>
      </w:tr>
      <w:tr w:rsidR="00316B4A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ilatum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316B4A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B846B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etraben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1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10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16B4A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</w:rPr>
              <w:t xml:space="preserve">QV cream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4D51B4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E44D9D" w:rsidRDefault="00D636E1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500</w:t>
            </w:r>
            <w:r w:rsidR="00316B4A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="00316B4A"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g</w:t>
            </w:r>
          </w:p>
        </w:tc>
      </w:tr>
      <w:tr w:rsidR="00316B4A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837018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double gel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4D51B4" w:rsidRDefault="00316B4A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4D51B4" w:rsidRDefault="00316B4A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16B4A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837018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veen cream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4D51B4" w:rsidRDefault="00316B4A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4D51B4" w:rsidRDefault="00316B4A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16B4A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837018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</w:rPr>
              <w:t>QV skin lotion 5%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4D51B4" w:rsidRDefault="00316B4A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4D51B4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>Pack Size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4D51B4" w:rsidRDefault="00316B4A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</w:t>
            </w: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ml, 500</w:t>
            </w: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ml</w:t>
            </w:r>
          </w:p>
        </w:tc>
      </w:tr>
      <w:tr w:rsidR="00316B4A" w:rsidRPr="00E44D9D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</w:t>
            </w:r>
            <w:r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 (heavy weight)</w:t>
            </w: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316B4A" w:rsidRPr="00E44D9D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ydromol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16B4A" w:rsidRPr="00E44D9D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837018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White soft paraffin 50% / Liquid paraffin 50% ointment*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16B4A" w:rsidRPr="00E44D9D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mulsifying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g</w:t>
            </w:r>
          </w:p>
        </w:tc>
      </w:tr>
      <w:tr w:rsidR="00316B4A" w:rsidRPr="00E44D9D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0D28FA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B846B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ydrous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B846B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E44D9D" w:rsidRDefault="00D636E1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g</w:t>
            </w:r>
          </w:p>
        </w:tc>
      </w:tr>
      <w:tr w:rsidR="00316B4A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 bath and shower additives:</w:t>
            </w:r>
          </w:p>
        </w:tc>
      </w:tr>
      <w:tr w:rsidR="00316B4A" w:rsidRPr="002B0C08" w:rsidTr="00160A09">
        <w:trPr>
          <w:trHeight w:val="300"/>
        </w:trPr>
        <w:tc>
          <w:tcPr>
            <w:tcW w:w="1582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ydromol ointment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16B4A" w:rsidRPr="002B0C08" w:rsidTr="00160A09">
        <w:trPr>
          <w:trHeight w:val="300"/>
        </w:trPr>
        <w:tc>
          <w:tcPr>
            <w:tcW w:w="1582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mulsifying ointment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g</w:t>
            </w:r>
          </w:p>
        </w:tc>
      </w:tr>
      <w:tr w:rsidR="00316B4A" w:rsidRPr="002B0C08" w:rsidTr="00160A09">
        <w:trPr>
          <w:trHeight w:val="300"/>
        </w:trPr>
        <w:tc>
          <w:tcPr>
            <w:tcW w:w="1582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C76C41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3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rd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</w:rPr>
              <w:t>Hydromol Bath and Shower emollient   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ml</w:t>
            </w:r>
          </w:p>
        </w:tc>
      </w:tr>
      <w:tr w:rsidR="00316B4A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C76C41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3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rd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C94960" w:rsidRDefault="00316B4A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</w:rPr>
              <w:t xml:space="preserve">QV Gentle Wash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</w:t>
            </w: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ml, 500</w:t>
            </w: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ml</w:t>
            </w:r>
          </w:p>
        </w:tc>
      </w:tr>
      <w:tr w:rsidR="00316B4A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4D51B4" w:rsidRDefault="00316B4A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Bath/shower preparations with antimicrobials: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u w:val="single"/>
                <w:lang w:eastAsia="en-GB"/>
              </w:rPr>
              <w:t xml:space="preserve"> </w:t>
            </w:r>
          </w:p>
        </w:tc>
      </w:tr>
      <w:tr w:rsidR="00316B4A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16B4A" w:rsidRPr="00C76C41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4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th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Dermol 500 lotion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16B4A" w:rsidRPr="00E44D9D" w:rsidRDefault="00316B4A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</w:tbl>
    <w:p w:rsidR="00B1774C" w:rsidRDefault="00B1774C" w:rsidP="00FB6F82">
      <w:pPr>
        <w:rPr>
          <w:rFonts w:asciiTheme="minorHAnsi" w:hAnsiTheme="minorHAnsi" w:cstheme="minorHAnsi"/>
          <w:sz w:val="22"/>
        </w:rPr>
      </w:pPr>
    </w:p>
    <w:p w:rsidR="00FB6F82" w:rsidRPr="00B1774C" w:rsidRDefault="00FB6F82" w:rsidP="00FB6F82">
      <w:pPr>
        <w:rPr>
          <w:rFonts w:asciiTheme="minorHAnsi" w:hAnsiTheme="minorHAnsi" w:cstheme="minorHAnsi"/>
          <w:color w:val="auto"/>
          <w:sz w:val="22"/>
        </w:rPr>
      </w:pPr>
      <w:r w:rsidRPr="00B1774C">
        <w:rPr>
          <w:rFonts w:asciiTheme="minorHAnsi" w:hAnsiTheme="minorHAnsi" w:cstheme="minorHAnsi"/>
          <w:color w:val="auto"/>
          <w:sz w:val="22"/>
        </w:rPr>
        <w:t>*The following White Soft Paraffin/Liquid Paraffin 50%/50% are reimbursable as per Part 2 of the Scottish Drug Tariff</w:t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B1774C" w:rsidRPr="00B1774C" w:rsidTr="002D55F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White Soft Paraffin/Liquid Paraffin 50%/50% Reimbursable Items as per Part 2 of the Scottish Drug Tariff 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Aquaderm Liquid Paraffin 50% in White Soft Paraffi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 g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Fifty:50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250 g</w:t>
            </w:r>
          </w:p>
        </w:tc>
      </w:tr>
    </w:tbl>
    <w:p w:rsidR="008A6DDF" w:rsidRPr="00ED6303" w:rsidRDefault="008A6DDF">
      <w:pPr>
        <w:rPr>
          <w:rFonts w:asciiTheme="minorHAnsi" w:hAnsiTheme="minorHAnsi" w:cstheme="minorHAnsi"/>
          <w:sz w:val="22"/>
        </w:rPr>
      </w:pPr>
    </w:p>
    <w:p w:rsidR="00316B4A" w:rsidRDefault="00316B4A">
      <w:r>
        <w:br w:type="page"/>
      </w:r>
    </w:p>
    <w:tbl>
      <w:tblPr>
        <w:tblW w:w="10373" w:type="dxa"/>
        <w:tblInd w:w="10" w:type="dxa"/>
        <w:tblLook w:val="04A0"/>
      </w:tblPr>
      <w:tblGrid>
        <w:gridCol w:w="1124"/>
        <w:gridCol w:w="5812"/>
        <w:gridCol w:w="1134"/>
        <w:gridCol w:w="2303"/>
      </w:tblGrid>
      <w:tr w:rsidR="0032697D" w:rsidRPr="002B0C08" w:rsidTr="005C6BD8">
        <w:trPr>
          <w:trHeight w:val="315"/>
        </w:trPr>
        <w:tc>
          <w:tcPr>
            <w:tcW w:w="693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2697D" w:rsidRPr="003E42CB" w:rsidRDefault="0032697D" w:rsidP="0032697D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</w:tr>
      <w:tr w:rsidR="0032697D" w:rsidRPr="002B0C08" w:rsidTr="008A6DD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Dumfries &amp; Galloway</w:t>
            </w:r>
          </w:p>
        </w:tc>
      </w:tr>
      <w:tr w:rsidR="0032697D" w:rsidRPr="002B0C08" w:rsidTr="004C5F45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: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837018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Epimax </w:t>
            </w:r>
            <w:r w:rsidR="00D64022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riginal </w:t>
            </w:r>
            <w:r w:rsidR="00D64022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ream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837018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xo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7B4F5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="007B4F52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837018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290786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290786">
              <w:rPr>
                <w:rFonts w:asciiTheme="minorHAnsi" w:hAnsiTheme="minorHAnsi" w:cstheme="minorHAnsi"/>
                <w:color w:val="auto"/>
                <w:sz w:val="22"/>
              </w:rPr>
              <w:t xml:space="preserve">Epimax </w:t>
            </w:r>
            <w:r w:rsidR="0023038B">
              <w:rPr>
                <w:rFonts w:asciiTheme="minorHAnsi" w:hAnsiTheme="minorHAnsi" w:cstheme="minorHAnsi"/>
                <w:color w:val="auto"/>
                <w:sz w:val="22"/>
              </w:rPr>
              <w:t>i</w:t>
            </w:r>
            <w:r w:rsidRPr="00290786">
              <w:rPr>
                <w:rFonts w:asciiTheme="minorHAnsi" w:hAnsiTheme="minorHAnsi" w:cstheme="minorHAnsi"/>
                <w:color w:val="auto"/>
                <w:sz w:val="22"/>
              </w:rPr>
              <w:t>somol</w:t>
            </w:r>
            <w:r w:rsidR="00C5534F">
              <w:rPr>
                <w:rFonts w:asciiTheme="minorHAnsi" w:hAnsiTheme="minorHAnsi" w:cstheme="minorHAnsi"/>
                <w:color w:val="auto"/>
                <w:sz w:val="22"/>
              </w:rPr>
              <w:t xml:space="preserve"> </w:t>
            </w:r>
            <w:r w:rsidR="0023038B">
              <w:rPr>
                <w:rFonts w:asciiTheme="minorHAnsi" w:hAnsiTheme="minorHAnsi" w:cstheme="minorHAnsi"/>
                <w:color w:val="auto"/>
                <w:sz w:val="22"/>
              </w:rPr>
              <w:t>g</w:t>
            </w:r>
            <w:r w:rsidR="00C5534F">
              <w:rPr>
                <w:rFonts w:asciiTheme="minorHAnsi" w:hAnsiTheme="minorHAnsi" w:cstheme="minorHAnsi"/>
                <w:color w:val="auto"/>
                <w:sz w:val="22"/>
              </w:rPr>
              <w:t>el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837018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QV </w:t>
            </w:r>
            <w:r w:rsidR="0023038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837018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23038B" w:rsidRDefault="0023038B" w:rsidP="0032697D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A66F1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White soft paraffin 50% / Liquid paraffin 50% ointment</w:t>
            </w:r>
            <w:r w:rsidR="00322B2E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*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837018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i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ydromol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1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kg</w:t>
            </w:r>
          </w:p>
        </w:tc>
      </w:tr>
      <w:tr w:rsidR="0032697D" w:rsidRPr="002B0C08" w:rsidTr="004C5F45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 bath and shower additives: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mulsifying ointment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Hydromol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B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ath and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ower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emolli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QV Gentle wash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32697D" w:rsidRPr="002B0C08" w:rsidTr="004C5F45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Bath/shower preparations with antimicrobials: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u w:val="single"/>
                <w:lang w:eastAsia="en-GB"/>
              </w:rPr>
              <w:t xml:space="preserve"> </w:t>
            </w:r>
          </w:p>
        </w:tc>
      </w:tr>
      <w:tr w:rsidR="0032697D" w:rsidRPr="002B0C08" w:rsidTr="004C5F45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Dermol 200 shower emollient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32697D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Dermol 600 bath emolli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6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</w:tbl>
    <w:p w:rsidR="00FB6F82" w:rsidRDefault="00FB6F82">
      <w:pPr>
        <w:rPr>
          <w:rFonts w:asciiTheme="minorHAnsi" w:hAnsiTheme="minorHAnsi" w:cstheme="minorHAnsi"/>
          <w:sz w:val="22"/>
        </w:rPr>
      </w:pPr>
    </w:p>
    <w:p w:rsidR="00FB6F82" w:rsidRPr="00B1774C" w:rsidRDefault="00FB6F82" w:rsidP="00FB6F82">
      <w:pPr>
        <w:rPr>
          <w:rFonts w:asciiTheme="minorHAnsi" w:hAnsiTheme="minorHAnsi" w:cstheme="minorHAnsi"/>
          <w:color w:val="auto"/>
          <w:sz w:val="22"/>
        </w:rPr>
      </w:pPr>
      <w:r w:rsidRPr="00B1774C">
        <w:rPr>
          <w:rFonts w:asciiTheme="minorHAnsi" w:hAnsiTheme="minorHAnsi" w:cstheme="minorHAnsi"/>
          <w:color w:val="auto"/>
          <w:sz w:val="22"/>
        </w:rPr>
        <w:t>*The following White Soft Paraffin/Liquid Paraffin 50%/50% are reimbursable as per Part 2 of the Scottish Drug Tariff</w:t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B1774C" w:rsidRPr="00B1774C" w:rsidTr="002D55F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White Soft Paraffin/Liquid Paraffin 50%/50% Reimbursable Items as per Part 2 of the Scottish Drug Tariff 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Aquaderm Liquid Paraffin 50% in White Soft Paraffi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 g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Fifty:50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250 g</w:t>
            </w:r>
          </w:p>
        </w:tc>
      </w:tr>
    </w:tbl>
    <w:p w:rsidR="008A6DDF" w:rsidRPr="00ED6303" w:rsidRDefault="008A6DDF">
      <w:pPr>
        <w:rPr>
          <w:rFonts w:asciiTheme="minorHAnsi" w:hAnsiTheme="minorHAnsi" w:cstheme="minorHAnsi"/>
          <w:sz w:val="22"/>
        </w:rPr>
      </w:pPr>
      <w:r w:rsidRPr="00ED6303">
        <w:rPr>
          <w:rFonts w:asciiTheme="minorHAnsi" w:hAnsiTheme="minorHAnsi" w:cstheme="minorHAnsi"/>
          <w:sz w:val="22"/>
        </w:rPr>
        <w:br w:type="page"/>
      </w:r>
    </w:p>
    <w:p w:rsidR="00C94960" w:rsidRDefault="00C94960">
      <w:pPr>
        <w:rPr>
          <w:rFonts w:asciiTheme="minorHAnsi" w:hAnsiTheme="minorHAnsi" w:cstheme="minorHAnsi"/>
          <w:sz w:val="22"/>
        </w:rPr>
      </w:pPr>
    </w:p>
    <w:tbl>
      <w:tblPr>
        <w:tblW w:w="10373" w:type="dxa"/>
        <w:tblLook w:val="04A0"/>
      </w:tblPr>
      <w:tblGrid>
        <w:gridCol w:w="1582"/>
        <w:gridCol w:w="5354"/>
        <w:gridCol w:w="1134"/>
        <w:gridCol w:w="2303"/>
      </w:tblGrid>
      <w:tr w:rsidR="00160A09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Default="00160A09" w:rsidP="00160A09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Fife</w:t>
            </w:r>
          </w:p>
        </w:tc>
      </w:tr>
      <w:tr w:rsidR="00160A09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Default="00160A09" w:rsidP="00A67DA6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East Region Formulary (</w:t>
            </w: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 xml:space="preserve"> Borders, Fife and</w:t>
            </w: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 xml:space="preserve"> Lothian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)</w:t>
            </w:r>
          </w:p>
        </w:tc>
      </w:tr>
      <w:tr w:rsidR="00160A09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</w:t>
            </w:r>
            <w:r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 (light weight)</w:t>
            </w: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160A09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B846B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Zerobase 11%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 g, 500 g</w:t>
            </w:r>
          </w:p>
        </w:tc>
      </w:tr>
      <w:tr w:rsidR="00160A09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ilatum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160A09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B846B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etraben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1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10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</w:rPr>
              <w:t xml:space="preserve">QV cream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4D51B4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D636E1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500</w:t>
            </w:r>
            <w:r w:rsidR="00160A09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="00160A09"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837018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double gel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837018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veen cream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837018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</w:rPr>
              <w:t>QV skin lotion 5%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4D51B4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>Pack Size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</w:t>
            </w: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ml, 500</w:t>
            </w: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ml</w:t>
            </w:r>
          </w:p>
        </w:tc>
      </w:tr>
      <w:tr w:rsidR="00160A09" w:rsidRPr="00E44D9D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</w:t>
            </w:r>
            <w:r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 (heavy weight)</w:t>
            </w: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160A09" w:rsidRPr="00E44D9D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ydromol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E44D9D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837018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White soft paraffin 50% / Liquid paraffin 50% ointment*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E44D9D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mulsifying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g</w:t>
            </w:r>
          </w:p>
        </w:tc>
      </w:tr>
      <w:tr w:rsidR="00160A09" w:rsidRPr="00E44D9D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0D28FA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B846B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ydrous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B846B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D636E1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g</w:t>
            </w:r>
          </w:p>
        </w:tc>
      </w:tr>
      <w:tr w:rsidR="00160A09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 bath and shower additives:</w:t>
            </w:r>
          </w:p>
        </w:tc>
      </w:tr>
      <w:tr w:rsidR="00160A09" w:rsidRPr="002B0C08" w:rsidTr="00160A09">
        <w:trPr>
          <w:trHeight w:val="300"/>
        </w:trPr>
        <w:tc>
          <w:tcPr>
            <w:tcW w:w="1582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ydromol ointment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2B0C08" w:rsidTr="00160A09">
        <w:trPr>
          <w:trHeight w:val="300"/>
        </w:trPr>
        <w:tc>
          <w:tcPr>
            <w:tcW w:w="1582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mulsifying ointment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g</w:t>
            </w:r>
          </w:p>
        </w:tc>
      </w:tr>
      <w:tr w:rsidR="00160A09" w:rsidRPr="002B0C08" w:rsidTr="00160A09">
        <w:trPr>
          <w:trHeight w:val="300"/>
        </w:trPr>
        <w:tc>
          <w:tcPr>
            <w:tcW w:w="1582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C76C41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3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rd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</w:rPr>
              <w:t>Hydromol Bath and Shower emollient   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ml</w:t>
            </w:r>
          </w:p>
        </w:tc>
      </w:tr>
      <w:tr w:rsidR="00160A09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C76C41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3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rd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</w:rPr>
              <w:t xml:space="preserve">QV Gentle Wash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</w:t>
            </w: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ml, 500</w:t>
            </w: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ml</w:t>
            </w:r>
          </w:p>
        </w:tc>
      </w:tr>
      <w:tr w:rsidR="00160A09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Bath/shower preparations with antimicrobials: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u w:val="single"/>
                <w:lang w:eastAsia="en-GB"/>
              </w:rPr>
              <w:t xml:space="preserve"> </w:t>
            </w:r>
          </w:p>
        </w:tc>
      </w:tr>
      <w:tr w:rsidR="00160A09" w:rsidRPr="002B0C08" w:rsidTr="00160A09">
        <w:trPr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C76C41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4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th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Dermol 500 lotion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</w:tbl>
    <w:p w:rsidR="00FB6F82" w:rsidRDefault="00FB6F82">
      <w:pPr>
        <w:rPr>
          <w:rFonts w:asciiTheme="minorHAnsi" w:hAnsiTheme="minorHAnsi" w:cstheme="minorHAnsi"/>
          <w:sz w:val="22"/>
        </w:rPr>
      </w:pPr>
    </w:p>
    <w:p w:rsidR="00FB6F82" w:rsidRDefault="00FB6F82">
      <w:pPr>
        <w:rPr>
          <w:rFonts w:asciiTheme="minorHAnsi" w:hAnsiTheme="minorHAnsi" w:cstheme="minorHAnsi"/>
          <w:sz w:val="22"/>
        </w:rPr>
      </w:pPr>
    </w:p>
    <w:p w:rsidR="00FB6F82" w:rsidRPr="00B1774C" w:rsidRDefault="00FB6F82" w:rsidP="00FB6F82">
      <w:pPr>
        <w:rPr>
          <w:rFonts w:asciiTheme="minorHAnsi" w:hAnsiTheme="minorHAnsi" w:cstheme="minorHAnsi"/>
          <w:color w:val="auto"/>
          <w:sz w:val="22"/>
        </w:rPr>
      </w:pPr>
      <w:r w:rsidRPr="00B1774C">
        <w:rPr>
          <w:rFonts w:asciiTheme="minorHAnsi" w:hAnsiTheme="minorHAnsi" w:cstheme="minorHAnsi"/>
          <w:color w:val="auto"/>
          <w:sz w:val="22"/>
        </w:rPr>
        <w:t>*The following White Soft Paraffin/Liquid Paraffin 50%/50% are reimbursable as per Part 2 of the Scottish Drug Tariff</w:t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B1774C" w:rsidRPr="00B1774C" w:rsidTr="002D55F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White Soft Paraffin/Liquid Paraffin 50%/50% Reimbursable Items as per Part 2 of the Scottish Drug Tariff 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Aquaderm Liquid Paraffin 50% in White Soft Paraffi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 g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Fifty:50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250 g</w:t>
            </w:r>
          </w:p>
        </w:tc>
      </w:tr>
    </w:tbl>
    <w:p w:rsidR="008A6DDF" w:rsidRPr="00B1774C" w:rsidRDefault="008A6DDF">
      <w:pPr>
        <w:rPr>
          <w:rFonts w:asciiTheme="minorHAnsi" w:hAnsiTheme="minorHAnsi" w:cstheme="minorHAnsi"/>
          <w:color w:val="auto"/>
          <w:sz w:val="22"/>
        </w:rPr>
      </w:pPr>
      <w:r w:rsidRPr="00B1774C">
        <w:rPr>
          <w:rFonts w:asciiTheme="minorHAnsi" w:hAnsiTheme="minorHAnsi" w:cstheme="minorHAnsi"/>
          <w:color w:val="auto"/>
          <w:sz w:val="22"/>
        </w:rPr>
        <w:br w:type="page"/>
      </w:r>
    </w:p>
    <w:p w:rsidR="00FB6F82" w:rsidRPr="00ED6303" w:rsidRDefault="00FB6F82">
      <w:pPr>
        <w:rPr>
          <w:rFonts w:asciiTheme="minorHAnsi" w:hAnsiTheme="minorHAnsi" w:cstheme="minorHAnsi"/>
          <w:sz w:val="22"/>
        </w:rPr>
      </w:pPr>
    </w:p>
    <w:tbl>
      <w:tblPr>
        <w:tblW w:w="10373" w:type="dxa"/>
        <w:tblInd w:w="10" w:type="dxa"/>
        <w:tblLook w:val="04A0"/>
      </w:tblPr>
      <w:tblGrid>
        <w:gridCol w:w="1124"/>
        <w:gridCol w:w="5812"/>
        <w:gridCol w:w="1134"/>
        <w:gridCol w:w="2303"/>
      </w:tblGrid>
      <w:tr w:rsidR="0032697D" w:rsidRPr="002B0C08" w:rsidTr="005C6BD8">
        <w:trPr>
          <w:trHeight w:val="315"/>
        </w:trPr>
        <w:tc>
          <w:tcPr>
            <w:tcW w:w="693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2697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  <w:p w:rsidR="0092662D" w:rsidRPr="00E44D9D" w:rsidRDefault="0092662D" w:rsidP="0032697D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</w:tr>
      <w:tr w:rsidR="0032697D" w:rsidRPr="002B0C08" w:rsidTr="008A6DD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Forth Valley</w:t>
            </w:r>
          </w:p>
        </w:tc>
      </w:tr>
      <w:tr w:rsidR="0032697D" w:rsidRPr="002B0C08" w:rsidTr="004C5F45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E44D9D" w:rsidRDefault="0032697D" w:rsidP="0032697D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: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0C677B" w:rsidRDefault="0023038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B19D5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White soft paraffin 50% / Liquid paraffin 50% ointment</w:t>
            </w:r>
            <w:r w:rsidR="00322B2E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*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054EB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</w:t>
            </w:r>
            <w:r w:rsidRPr="00750834">
              <w:rPr>
                <w:rFonts w:asciiTheme="minorHAnsi" w:eastAsia="Times New Roman" w:hAnsiTheme="minorHAnsi" w:cs="Calibri"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derm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054EB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12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</w:t>
            </w:r>
            <w:r w:rsidRPr="00750834">
              <w:rPr>
                <w:rFonts w:asciiTheme="minorHAnsi" w:eastAsia="Times New Roman" w:hAnsiTheme="minorHAnsi" w:cs="Calibri"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Hydromol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054EB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12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</w:t>
            </w:r>
            <w:r w:rsidRPr="00750834">
              <w:rPr>
                <w:rFonts w:asciiTheme="minorHAnsi" w:eastAsia="Times New Roman" w:hAnsiTheme="minorHAnsi" w:cs="Calibri"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Epimax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i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somol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l (contains phenoxyethanol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054EB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</w:t>
            </w:r>
            <w:r w:rsidRPr="00750834">
              <w:rPr>
                <w:rFonts w:asciiTheme="minorHAnsi" w:eastAsia="Times New Roman" w:hAnsiTheme="minorHAnsi" w:cs="Calibri"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Doublebase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l (if allergic to phenoxyethanol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054EB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</w:t>
            </w:r>
            <w:r w:rsidRPr="00A035C1">
              <w:rPr>
                <w:rFonts w:asciiTheme="minorHAnsi" w:eastAsia="Times New Roman" w:hAnsiTheme="minorHAnsi" w:cs="Calibri"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Epimax 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riginal c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ream (contains phenoxyethanol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6A046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</w:t>
            </w:r>
            <w:r w:rsidRPr="00A035C1">
              <w:rPr>
                <w:rFonts w:asciiTheme="minorHAnsi" w:eastAsia="Times New Roman" w:hAnsiTheme="minorHAnsi" w:cs="Calibri"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base 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11%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ream ( if allergic to phenoxyethanol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 , 500</w:t>
            </w:r>
            <w:r w:rsidR="006A046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</w:t>
            </w:r>
            <w:r w:rsidRPr="003706F0">
              <w:rPr>
                <w:rFonts w:asciiTheme="minorHAnsi" w:eastAsia="Times New Roman" w:hAnsiTheme="minorHAnsi" w:cs="Calibri"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Cetraben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1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</w:t>
            </w:r>
            <w:r w:rsidRPr="003706F0">
              <w:rPr>
                <w:rFonts w:asciiTheme="minorHAnsi" w:eastAsia="Times New Roman" w:hAnsiTheme="minorHAnsi" w:cs="Calibri"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QV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QV 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5%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kin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l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tion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ml 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Dermol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ream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</w:t>
            </w:r>
            <w:r w:rsidRPr="00750834">
              <w:rPr>
                <w:rFonts w:asciiTheme="minorHAnsi" w:eastAsia="Times New Roman" w:hAnsiTheme="minorHAnsi" w:cs="Calibri"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Dermol 500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l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tion</w:t>
            </w: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(as Soap Substitute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ml 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</w:t>
            </w:r>
            <w:r w:rsidRPr="00750834">
              <w:rPr>
                <w:rFonts w:asciiTheme="minorHAnsi" w:eastAsia="Times New Roman" w:hAnsiTheme="minorHAnsi" w:cs="Calibri"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QV Gentle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w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ash (as Soap Substitute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54EB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054EB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054EB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</w:tbl>
    <w:p w:rsidR="00FB6F82" w:rsidRDefault="00FB6F82">
      <w:pPr>
        <w:rPr>
          <w:rFonts w:asciiTheme="minorHAnsi" w:hAnsiTheme="minorHAnsi" w:cstheme="minorHAnsi"/>
          <w:sz w:val="22"/>
        </w:rPr>
      </w:pPr>
    </w:p>
    <w:p w:rsidR="00FB6F82" w:rsidRDefault="00FB6F82">
      <w:pPr>
        <w:rPr>
          <w:rFonts w:asciiTheme="minorHAnsi" w:hAnsiTheme="minorHAnsi" w:cstheme="minorHAnsi"/>
          <w:sz w:val="22"/>
        </w:rPr>
      </w:pPr>
    </w:p>
    <w:p w:rsidR="00FB6F82" w:rsidRPr="00B1774C" w:rsidRDefault="00FB6F82" w:rsidP="00FB6F82">
      <w:pPr>
        <w:rPr>
          <w:rFonts w:asciiTheme="minorHAnsi" w:hAnsiTheme="minorHAnsi" w:cstheme="minorHAnsi"/>
          <w:color w:val="auto"/>
          <w:sz w:val="22"/>
        </w:rPr>
      </w:pPr>
      <w:r w:rsidRPr="00B1774C">
        <w:rPr>
          <w:rFonts w:asciiTheme="minorHAnsi" w:hAnsiTheme="minorHAnsi" w:cstheme="minorHAnsi"/>
          <w:color w:val="auto"/>
          <w:sz w:val="22"/>
        </w:rPr>
        <w:t>*The following White Soft Paraffin/Liquid Paraffin 50%/50% are reimbursable as per Part 2 of the Scottish Drug Tariff</w:t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B1774C" w:rsidRPr="00B1774C" w:rsidTr="002D55F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White Soft Paraffin/Liquid Paraffin 50%/50% Reimbursable Items as per Part 2 of the Scottish Drug Tariff 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Aquaderm Liquid Paraffin 50% in White Soft Paraffi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 g, 500 g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Fifty:50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250 g, 500 g</w:t>
            </w:r>
          </w:p>
        </w:tc>
      </w:tr>
      <w:tr w:rsidR="00B1774C" w:rsidRPr="00B1774C" w:rsidTr="002D55FF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KreaMoint 50:50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500 g</w:t>
            </w:r>
          </w:p>
        </w:tc>
      </w:tr>
      <w:tr w:rsidR="00B1774C" w:rsidRPr="00B1774C" w:rsidTr="002D55FF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Pure Health Liquid Paraffin 50% in White Soft Paraffin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500 g</w:t>
            </w:r>
          </w:p>
        </w:tc>
      </w:tr>
    </w:tbl>
    <w:p w:rsidR="008A6DDF" w:rsidRPr="00ED6303" w:rsidRDefault="008A6DDF">
      <w:pPr>
        <w:rPr>
          <w:rFonts w:asciiTheme="minorHAnsi" w:hAnsiTheme="minorHAnsi" w:cstheme="minorHAnsi"/>
          <w:sz w:val="22"/>
        </w:rPr>
      </w:pPr>
      <w:r w:rsidRPr="00ED6303">
        <w:rPr>
          <w:rFonts w:asciiTheme="minorHAnsi" w:hAnsiTheme="minorHAnsi" w:cstheme="minorHAnsi"/>
          <w:sz w:val="22"/>
        </w:rPr>
        <w:br w:type="page"/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26589B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Greater Glasgow and Clyde</w:t>
            </w:r>
          </w:p>
        </w:tc>
      </w:tr>
      <w:tr w:rsidR="0026589B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:</w:t>
            </w:r>
          </w:p>
        </w:tc>
      </w:tr>
      <w:tr w:rsidR="0026589B" w:rsidRPr="002B0C08" w:rsidTr="00160A09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CB19D5" w:rsidRDefault="0023038B" w:rsidP="0026589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B19D5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White soft paraffin 50% / Liquid paraffin 50% ointment</w:t>
            </w:r>
            <w:r w:rsidR="00322B2E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*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B15EE4" w:rsidRPr="002B0C08" w:rsidTr="00160A09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B15EE4" w:rsidRPr="00E44D9D" w:rsidRDefault="00B15EE4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15EE4" w:rsidRDefault="00B15EE4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Zerobas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B15EE4" w:rsidRPr="00E44D9D" w:rsidRDefault="00B15EE4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15EE4" w:rsidRPr="00E44D9D" w:rsidRDefault="00B15EE4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 g , 500 g</w:t>
            </w:r>
          </w:p>
        </w:tc>
      </w:tr>
      <w:tr w:rsidR="0026589B" w:rsidRPr="002B0C08" w:rsidTr="00160A09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B15EE4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pimax</w:t>
            </w:r>
            <w:r w:rsidR="0026589B"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ointment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  <w:r w:rsidR="00B15EE4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, 500 g</w:t>
            </w:r>
          </w:p>
        </w:tc>
      </w:tr>
      <w:tr w:rsidR="0026589B" w:rsidRPr="002B0C08" w:rsidTr="00160A09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B15EE4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Epimax </w:t>
            </w:r>
            <w:r w:rsidR="00064763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riginal cream</w:t>
            </w:r>
            <w:r w:rsidR="0026589B"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B15EE4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</w:t>
            </w:r>
            <w:r w:rsidR="0026589B"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="0026589B"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, 500 g</w:t>
            </w:r>
          </w:p>
        </w:tc>
      </w:tr>
      <w:tr w:rsidR="00B15EE4" w:rsidRPr="002B0C08" w:rsidTr="00160A09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B15EE4" w:rsidRPr="00E44D9D" w:rsidRDefault="00B15EE4" w:rsidP="00B15EE4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15EE4" w:rsidRDefault="00B15EE4" w:rsidP="00B15EE4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Epimax </w:t>
            </w:r>
            <w:r w:rsidR="00064763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i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o</w:t>
            </w:r>
            <w:r w:rsidR="00064763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mol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el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B15EE4" w:rsidRPr="00E44D9D" w:rsidRDefault="00B15EE4" w:rsidP="00B15EE4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B15EE4" w:rsidRDefault="00B15EE4" w:rsidP="00B15EE4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, 500 g</w:t>
            </w:r>
          </w:p>
        </w:tc>
      </w:tr>
      <w:tr w:rsidR="00B15EE4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15EE4" w:rsidRPr="00E44D9D" w:rsidRDefault="00B15EE4" w:rsidP="00B15EE4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 bath and shower additives:</w:t>
            </w:r>
          </w:p>
        </w:tc>
      </w:tr>
      <w:tr w:rsidR="00B15EE4" w:rsidRPr="002B0C08" w:rsidTr="00160A09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15EE4" w:rsidRPr="00E44D9D" w:rsidRDefault="00B15EE4" w:rsidP="00B15EE4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5EE4" w:rsidRPr="00E44D9D" w:rsidRDefault="00B15EE4" w:rsidP="00B15EE4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QV Gentle Wash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15EE4" w:rsidRPr="00E44D9D" w:rsidRDefault="00B15EE4" w:rsidP="00B15EE4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15EE4" w:rsidRPr="00E44D9D" w:rsidRDefault="00B15EE4" w:rsidP="00B15EE4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, 500 ml</w:t>
            </w:r>
          </w:p>
        </w:tc>
      </w:tr>
    </w:tbl>
    <w:p w:rsidR="00FB6F82" w:rsidRDefault="00FB6F82">
      <w:pPr>
        <w:rPr>
          <w:rFonts w:asciiTheme="minorHAnsi" w:hAnsiTheme="minorHAnsi" w:cstheme="minorHAnsi"/>
          <w:sz w:val="22"/>
        </w:rPr>
      </w:pPr>
    </w:p>
    <w:p w:rsidR="00FB6F82" w:rsidRPr="00B1774C" w:rsidRDefault="00FB6F82" w:rsidP="00FB6F82">
      <w:pPr>
        <w:rPr>
          <w:rFonts w:asciiTheme="minorHAnsi" w:hAnsiTheme="minorHAnsi" w:cstheme="minorHAnsi"/>
          <w:color w:val="auto"/>
          <w:sz w:val="22"/>
        </w:rPr>
      </w:pPr>
      <w:r>
        <w:rPr>
          <w:rFonts w:asciiTheme="minorHAnsi" w:hAnsiTheme="minorHAnsi" w:cstheme="minorHAnsi"/>
          <w:sz w:val="22"/>
        </w:rPr>
        <w:t>*</w:t>
      </w:r>
      <w:r w:rsidRPr="00B1774C">
        <w:rPr>
          <w:rFonts w:asciiTheme="minorHAnsi" w:hAnsiTheme="minorHAnsi" w:cstheme="minorHAnsi"/>
          <w:color w:val="auto"/>
          <w:sz w:val="22"/>
        </w:rPr>
        <w:t>The following White Soft Paraffin/Liquid Paraffin 50%/50% are reimbursable as per Part 2 of the Scottish Drug Tariff</w:t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B1774C" w:rsidRPr="00B1774C" w:rsidTr="002D55F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White Soft Paraffin/Liquid Paraffin 50%/50% Reimbursable Items as per Part 2 of the Scottish Drug Tariff 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Aquaderm Liquid Paraffin 50% in White Soft Paraffi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500 g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Fifty:50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500 g</w:t>
            </w:r>
          </w:p>
        </w:tc>
      </w:tr>
      <w:tr w:rsidR="00B1774C" w:rsidRPr="00B1774C" w:rsidTr="002D55FF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KreaMoint 50:50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500 g</w:t>
            </w:r>
          </w:p>
        </w:tc>
      </w:tr>
      <w:tr w:rsidR="00B1774C" w:rsidRPr="00B1774C" w:rsidTr="002D55FF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Pure Health Liquid Paraffin 50% in White Soft Paraffin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500 g</w:t>
            </w:r>
          </w:p>
        </w:tc>
      </w:tr>
    </w:tbl>
    <w:p w:rsidR="008A6DDF" w:rsidRPr="00ED6303" w:rsidRDefault="008A6DDF">
      <w:pPr>
        <w:rPr>
          <w:rFonts w:asciiTheme="minorHAnsi" w:hAnsiTheme="minorHAnsi" w:cstheme="minorHAnsi"/>
          <w:sz w:val="22"/>
        </w:rPr>
      </w:pPr>
      <w:r w:rsidRPr="00ED6303">
        <w:rPr>
          <w:rFonts w:asciiTheme="minorHAnsi" w:hAnsiTheme="minorHAnsi" w:cstheme="minorHAnsi"/>
          <w:sz w:val="22"/>
        </w:rPr>
        <w:br w:type="page"/>
      </w:r>
    </w:p>
    <w:tbl>
      <w:tblPr>
        <w:tblW w:w="10373" w:type="dxa"/>
        <w:tblInd w:w="10" w:type="dxa"/>
        <w:tblLook w:val="04A0"/>
      </w:tblPr>
      <w:tblGrid>
        <w:gridCol w:w="1174"/>
        <w:gridCol w:w="5741"/>
        <w:gridCol w:w="21"/>
        <w:gridCol w:w="1134"/>
        <w:gridCol w:w="2303"/>
      </w:tblGrid>
      <w:tr w:rsidR="0026589B" w:rsidRPr="002B0C08" w:rsidTr="005C6BD8">
        <w:trPr>
          <w:trHeight w:val="300"/>
        </w:trPr>
        <w:tc>
          <w:tcPr>
            <w:tcW w:w="6936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</w:tr>
      <w:tr w:rsidR="0026589B" w:rsidRPr="002B0C08" w:rsidTr="008A6DDF">
        <w:trPr>
          <w:trHeight w:val="315"/>
        </w:trPr>
        <w:tc>
          <w:tcPr>
            <w:tcW w:w="1037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3E1531">
              <w:rPr>
                <w:rFonts w:asciiTheme="minorHAnsi" w:eastAsia="Times New Roman" w:hAnsiTheme="minorHAnsi" w:cs="Calibri"/>
                <w:b/>
                <w:bCs/>
                <w:iCs/>
                <w:color w:val="auto"/>
                <w:sz w:val="24"/>
                <w:szCs w:val="24"/>
                <w:lang w:eastAsia="en-GB"/>
              </w:rPr>
              <w:t>NHS Grampian</w:t>
            </w:r>
          </w:p>
        </w:tc>
      </w:tr>
      <w:tr w:rsidR="0026589B" w:rsidRPr="002B0C08" w:rsidTr="008A6DDF">
        <w:trPr>
          <w:trHeight w:val="300"/>
        </w:trPr>
        <w:tc>
          <w:tcPr>
            <w:tcW w:w="1037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:</w:t>
            </w:r>
          </w:p>
        </w:tc>
      </w:tr>
      <w:tr w:rsidR="00C5535F" w:rsidRPr="002B0C08" w:rsidTr="004C5F45">
        <w:trPr>
          <w:trHeight w:val="300"/>
        </w:trPr>
        <w:tc>
          <w:tcPr>
            <w:tcW w:w="1037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C5535F" w:rsidRPr="00E44D9D" w:rsidRDefault="00ED1438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Ointments</w:t>
            </w:r>
            <w:r w:rsidR="009533E3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26589B" w:rsidRPr="002B0C08" w:rsidTr="004C5F45">
        <w:trPr>
          <w:trHeight w:val="300"/>
        </w:trPr>
        <w:tc>
          <w:tcPr>
            <w:tcW w:w="117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4C5F45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color w:val="auto"/>
                <w:sz w:val="22"/>
                <w:lang w:eastAsia="en-GB"/>
              </w:rPr>
            </w:pPr>
            <w:r w:rsidRPr="004C5F45">
              <w:rPr>
                <w:rFonts w:asciiTheme="minorHAnsi" w:eastAsia="Times New Roman" w:hAnsiTheme="minorHAnsi" w:cs="Calibri"/>
                <w:b/>
                <w:color w:val="auto"/>
                <w:sz w:val="22"/>
                <w:lang w:eastAsia="en-GB"/>
              </w:rPr>
              <w:t>1</w:t>
            </w:r>
            <w:r w:rsidRPr="004C5F45">
              <w:rPr>
                <w:rFonts w:asciiTheme="minorHAnsi" w:eastAsia="Times New Roman" w:hAnsiTheme="minorHAnsi" w:cs="Calibri"/>
                <w:b/>
                <w:color w:val="auto"/>
                <w:sz w:val="22"/>
                <w:vertAlign w:val="superscript"/>
                <w:lang w:eastAsia="en-GB"/>
              </w:rPr>
              <w:t>st</w:t>
            </w:r>
            <w:r w:rsidRPr="004C5F45">
              <w:rPr>
                <w:rFonts w:asciiTheme="minorHAnsi" w:eastAsia="Times New Roman" w:hAnsiTheme="minorHAnsi" w:cs="Calibri"/>
                <w:b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762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pimax ointment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9533E3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 g, 500 g</w:t>
            </w:r>
          </w:p>
        </w:tc>
      </w:tr>
      <w:tr w:rsidR="0026589B" w:rsidRPr="002B0C08" w:rsidTr="004C5F45">
        <w:trPr>
          <w:trHeight w:val="300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AproDerm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9533E3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 g, 500 g</w:t>
            </w:r>
          </w:p>
        </w:tc>
      </w:tr>
      <w:tr w:rsidR="0026589B" w:rsidRPr="002B0C08" w:rsidTr="004C5F45">
        <w:trPr>
          <w:trHeight w:val="300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Zeroderm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9533E3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ydromol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9533E3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 g, 500 g</w:t>
            </w:r>
          </w:p>
        </w:tc>
      </w:tr>
      <w:tr w:rsidR="0026589B" w:rsidRPr="002B0C08" w:rsidTr="004C5F45">
        <w:trPr>
          <w:trHeight w:val="300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pimax paraffin-free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9533E3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g</w:t>
            </w:r>
          </w:p>
        </w:tc>
      </w:tr>
      <w:tr w:rsidR="0026589B" w:rsidRPr="002B0C08" w:rsidTr="004C5F45">
        <w:trPr>
          <w:trHeight w:val="300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C5535F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etraben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9533E3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450 g</w:t>
            </w:r>
          </w:p>
        </w:tc>
      </w:tr>
      <w:tr w:rsidR="00C5535F" w:rsidRPr="002B0C08" w:rsidTr="004C5F45">
        <w:trPr>
          <w:trHeight w:val="280"/>
        </w:trPr>
        <w:tc>
          <w:tcPr>
            <w:tcW w:w="1037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C5535F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157D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Gels</w:t>
            </w:r>
            <w:r w:rsidR="009533E3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C5535F" w:rsidRPr="002B0C08" w:rsidTr="00ED1438">
        <w:trPr>
          <w:trHeight w:val="300"/>
        </w:trPr>
        <w:tc>
          <w:tcPr>
            <w:tcW w:w="11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5535F" w:rsidRPr="00C5535F" w:rsidRDefault="00C5535F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535F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pimax isomol gel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5535F" w:rsidRPr="00E44D9D" w:rsidRDefault="009533E3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C5535F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 g , 500 g</w:t>
            </w:r>
          </w:p>
        </w:tc>
      </w:tr>
      <w:tr w:rsidR="00C5535F" w:rsidRPr="002B0C08" w:rsidTr="004C5F45">
        <w:trPr>
          <w:trHeight w:val="300"/>
        </w:trPr>
        <w:tc>
          <w:tcPr>
            <w:tcW w:w="1037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C5535F" w:rsidRPr="00ED1438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i/>
                <w:color w:val="auto"/>
                <w:sz w:val="22"/>
                <w:u w:val="single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i/>
                <w:color w:val="auto"/>
                <w:sz w:val="22"/>
                <w:u w:val="single"/>
                <w:lang w:eastAsia="en-GB"/>
              </w:rPr>
              <w:t>Creams</w:t>
            </w:r>
            <w:r w:rsidR="009533E3">
              <w:rPr>
                <w:rFonts w:asciiTheme="minorHAnsi" w:eastAsia="Times New Roman" w:hAnsiTheme="minorHAnsi" w:cs="Calibri"/>
                <w:b/>
                <w:i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26589B" w:rsidRPr="002B0C08" w:rsidTr="004C5F45">
        <w:trPr>
          <w:trHeight w:val="300"/>
        </w:trPr>
        <w:tc>
          <w:tcPr>
            <w:tcW w:w="117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4C5F45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color w:val="auto"/>
                <w:sz w:val="22"/>
                <w:lang w:eastAsia="en-GB"/>
              </w:rPr>
            </w:pPr>
            <w:r w:rsidRPr="004C5F45">
              <w:rPr>
                <w:rFonts w:asciiTheme="minorHAnsi" w:eastAsia="Times New Roman" w:hAnsiTheme="minorHAnsi" w:cs="Calibri"/>
                <w:b/>
                <w:color w:val="auto"/>
                <w:sz w:val="22"/>
                <w:lang w:eastAsia="en-GB"/>
              </w:rPr>
              <w:t>1</w:t>
            </w:r>
            <w:r w:rsidRPr="004C5F45">
              <w:rPr>
                <w:rFonts w:asciiTheme="minorHAnsi" w:eastAsia="Times New Roman" w:hAnsiTheme="minorHAnsi" w:cs="Calibri"/>
                <w:b/>
                <w:color w:val="auto"/>
                <w:sz w:val="22"/>
                <w:vertAlign w:val="superscript"/>
                <w:lang w:eastAsia="en-GB"/>
              </w:rPr>
              <w:t>st</w:t>
            </w:r>
            <w:r w:rsidRPr="004C5F45">
              <w:rPr>
                <w:rFonts w:asciiTheme="minorHAnsi" w:eastAsia="Times New Roman" w:hAnsiTheme="minorHAnsi" w:cs="Calibri"/>
                <w:b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762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pimax original cream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9533E3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 g, 500 g</w:t>
            </w:r>
          </w:p>
        </w:tc>
      </w:tr>
      <w:tr w:rsidR="0026589B" w:rsidRPr="002B0C08" w:rsidTr="004C5F45">
        <w:trPr>
          <w:trHeight w:val="300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AproDerm emollient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9533E3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0157DD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 g, 500 g</w:t>
            </w:r>
          </w:p>
        </w:tc>
      </w:tr>
      <w:tr w:rsidR="00ED1438" w:rsidRPr="002B0C08" w:rsidTr="004C5F45">
        <w:trPr>
          <w:trHeight w:val="300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D1438" w:rsidRPr="00E44D9D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D1438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Zerobase 11%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ED1438" w:rsidRPr="00E44D9D" w:rsidRDefault="009533E3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D1438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 g, 500 g</w:t>
            </w:r>
          </w:p>
        </w:tc>
      </w:tr>
      <w:tr w:rsidR="00ED1438" w:rsidRPr="002B0C08" w:rsidTr="004C5F45">
        <w:trPr>
          <w:trHeight w:val="300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D1438" w:rsidRPr="00E44D9D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D1438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QV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ED1438" w:rsidRPr="00E44D9D" w:rsidRDefault="009533E3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D1438" w:rsidRPr="00E44D9D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ED1438" w:rsidRPr="002B0C08" w:rsidTr="004C5F45">
        <w:trPr>
          <w:trHeight w:val="300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D1438" w:rsidRPr="00E44D9D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D1438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etraben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ED1438" w:rsidRPr="00E44D9D" w:rsidRDefault="009533E3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D1438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 g, 150 g, 500 g, 1050 g</w:t>
            </w:r>
          </w:p>
        </w:tc>
      </w:tr>
      <w:tr w:rsidR="000157DD" w:rsidRPr="002B0C08" w:rsidTr="004C5F45">
        <w:trPr>
          <w:trHeight w:val="300"/>
        </w:trPr>
        <w:tc>
          <w:tcPr>
            <w:tcW w:w="1037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157DD" w:rsidRPr="000157D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i/>
                <w:color w:val="auto"/>
                <w:sz w:val="22"/>
                <w:u w:val="single"/>
                <w:lang w:eastAsia="en-GB"/>
              </w:rPr>
            </w:pPr>
            <w:r w:rsidRPr="000157DD">
              <w:rPr>
                <w:rFonts w:asciiTheme="minorHAnsi" w:eastAsia="Times New Roman" w:hAnsiTheme="minorHAnsi" w:cs="Calibri"/>
                <w:b/>
                <w:i/>
                <w:color w:val="auto"/>
                <w:sz w:val="22"/>
                <w:u w:val="single"/>
                <w:lang w:eastAsia="en-GB"/>
              </w:rPr>
              <w:t>Colloidal Oatmeal Creams</w:t>
            </w:r>
            <w:r w:rsidR="009533E3">
              <w:rPr>
                <w:rFonts w:asciiTheme="minorHAnsi" w:eastAsia="Times New Roman" w:hAnsiTheme="minorHAnsi" w:cs="Calibri"/>
                <w:b/>
                <w:i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ED1438" w:rsidRPr="002B0C08" w:rsidTr="004C5F45">
        <w:trPr>
          <w:trHeight w:val="300"/>
        </w:trPr>
        <w:tc>
          <w:tcPr>
            <w:tcW w:w="117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D1438" w:rsidRPr="004C5F45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color w:val="auto"/>
                <w:sz w:val="22"/>
                <w:lang w:eastAsia="en-GB"/>
              </w:rPr>
            </w:pPr>
            <w:r w:rsidRPr="004C5F45">
              <w:rPr>
                <w:rFonts w:asciiTheme="minorHAnsi" w:eastAsia="Times New Roman" w:hAnsiTheme="minorHAnsi" w:cs="Calibri"/>
                <w:b/>
                <w:color w:val="auto"/>
                <w:sz w:val="22"/>
                <w:lang w:eastAsia="en-GB"/>
              </w:rPr>
              <w:t>1</w:t>
            </w:r>
            <w:r w:rsidRPr="004C5F45">
              <w:rPr>
                <w:rFonts w:asciiTheme="minorHAnsi" w:eastAsia="Times New Roman" w:hAnsiTheme="minorHAnsi" w:cs="Calibri"/>
                <w:b/>
                <w:color w:val="auto"/>
                <w:sz w:val="22"/>
                <w:vertAlign w:val="superscript"/>
                <w:lang w:eastAsia="en-GB"/>
              </w:rPr>
              <w:t>st</w:t>
            </w:r>
            <w:r w:rsidRPr="004C5F45">
              <w:rPr>
                <w:rFonts w:asciiTheme="minorHAnsi" w:eastAsia="Times New Roman" w:hAnsiTheme="minorHAnsi" w:cs="Calibri"/>
                <w:b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762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D1438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pimax oatmeal cream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ED1438" w:rsidRPr="00E44D9D" w:rsidRDefault="009533E3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D1438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 g, 500 g</w:t>
            </w:r>
          </w:p>
        </w:tc>
      </w:tr>
      <w:tr w:rsidR="00ED1438" w:rsidRPr="002B0C08" w:rsidTr="004C5F45">
        <w:trPr>
          <w:trHeight w:val="300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D1438" w:rsidRPr="00E44D9D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D1438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AproDerm Colloidal Oat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ED1438" w:rsidRPr="00E44D9D" w:rsidRDefault="009533E3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D1438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 g, 500 g</w:t>
            </w:r>
          </w:p>
        </w:tc>
      </w:tr>
      <w:tr w:rsidR="00ED1438" w:rsidRPr="002B0C08" w:rsidTr="004C5F45">
        <w:trPr>
          <w:trHeight w:val="300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D1438" w:rsidRPr="00E44D9D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D1438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Zeroveen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ED1438" w:rsidRPr="00E44D9D" w:rsidRDefault="009533E3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D1438" w:rsidRPr="00E44D9D" w:rsidRDefault="009533E3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 g</w:t>
            </w:r>
            <w:r w:rsidR="000157D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, 500 g</w:t>
            </w:r>
          </w:p>
        </w:tc>
      </w:tr>
      <w:tr w:rsidR="000157DD" w:rsidRPr="002B0C08" w:rsidTr="004C5F45">
        <w:trPr>
          <w:trHeight w:val="300"/>
        </w:trPr>
        <w:tc>
          <w:tcPr>
            <w:tcW w:w="1037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157DD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157DD">
              <w:rPr>
                <w:rFonts w:asciiTheme="minorHAnsi" w:eastAsia="Times New Roman" w:hAnsiTheme="minorHAnsi" w:cs="Calibri"/>
                <w:b/>
                <w:i/>
                <w:color w:val="auto"/>
                <w:sz w:val="22"/>
                <w:u w:val="single"/>
                <w:lang w:eastAsia="en-GB"/>
              </w:rPr>
              <w:t>Urea 5 % Creams</w:t>
            </w:r>
            <w:r w:rsidR="009533E3">
              <w:rPr>
                <w:rFonts w:asciiTheme="minorHAnsi" w:eastAsia="Times New Roman" w:hAnsiTheme="minorHAnsi" w:cs="Calibri"/>
                <w:b/>
                <w:i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ED1438" w:rsidRPr="002B0C08" w:rsidTr="00ED1438">
        <w:trPr>
          <w:trHeight w:val="300"/>
        </w:trPr>
        <w:tc>
          <w:tcPr>
            <w:tcW w:w="11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D1438" w:rsidRPr="00E44D9D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D1438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imuDERM emollient (urea 5%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D1438" w:rsidRPr="00E44D9D" w:rsidRDefault="009533E3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D1438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g</w:t>
            </w:r>
          </w:p>
        </w:tc>
      </w:tr>
      <w:tr w:rsidR="00ED1438" w:rsidRPr="002B0C08" w:rsidTr="004C5F45">
        <w:trPr>
          <w:trHeight w:val="300"/>
        </w:trPr>
        <w:tc>
          <w:tcPr>
            <w:tcW w:w="1037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D1438" w:rsidRPr="00E44D9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Lotions</w:t>
            </w:r>
            <w:r w:rsidR="009533E3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0157DD" w:rsidRPr="002B0C08" w:rsidTr="004C5F45">
        <w:trPr>
          <w:trHeight w:val="300"/>
        </w:trPr>
        <w:tc>
          <w:tcPr>
            <w:tcW w:w="117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0157D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</w:p>
        </w:tc>
        <w:tc>
          <w:tcPr>
            <w:tcW w:w="5741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157DD" w:rsidRPr="000157D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157D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QV 5% skin lotion</w:t>
            </w:r>
          </w:p>
        </w:tc>
        <w:tc>
          <w:tcPr>
            <w:tcW w:w="1155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157DD" w:rsidRPr="000157DD" w:rsidRDefault="009533E3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157DD" w:rsidRPr="000157DD" w:rsidRDefault="009533E3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 ml, 500 ml</w:t>
            </w:r>
          </w:p>
        </w:tc>
      </w:tr>
      <w:tr w:rsidR="000157DD" w:rsidRPr="002B0C08" w:rsidTr="004C5F45">
        <w:trPr>
          <w:trHeight w:val="300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0157D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</w:p>
        </w:tc>
        <w:tc>
          <w:tcPr>
            <w:tcW w:w="5741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157DD" w:rsidRPr="000157DD" w:rsidRDefault="000157DD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etraben loti</w:t>
            </w:r>
            <w:r w:rsidR="00C50D82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n</w:t>
            </w:r>
          </w:p>
        </w:tc>
        <w:tc>
          <w:tcPr>
            <w:tcW w:w="1155" w:type="dxa"/>
            <w:gridSpan w:val="2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0157DD" w:rsidRPr="000157DD" w:rsidRDefault="009533E3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157DD" w:rsidRPr="000157DD" w:rsidRDefault="009533E3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00 ml, 500 ml</w:t>
            </w:r>
          </w:p>
        </w:tc>
      </w:tr>
      <w:tr w:rsidR="00ED1438" w:rsidRPr="002B0C08" w:rsidTr="004C5F45">
        <w:trPr>
          <w:trHeight w:val="300"/>
        </w:trPr>
        <w:tc>
          <w:tcPr>
            <w:tcW w:w="10373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D1438" w:rsidRPr="00E44D9D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 bath and shower additives:</w:t>
            </w:r>
          </w:p>
        </w:tc>
      </w:tr>
      <w:tr w:rsidR="00ED1438" w:rsidRPr="002B0C08" w:rsidTr="004C5F45">
        <w:trPr>
          <w:trHeight w:val="300"/>
        </w:trPr>
        <w:tc>
          <w:tcPr>
            <w:tcW w:w="117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D1438" w:rsidRPr="000C677B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D1438" w:rsidRPr="000C677B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QV Gentle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w</w:t>
            </w: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ash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(as a soap substitute)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ED1438" w:rsidRPr="00E44D9D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D1438" w:rsidRPr="00054EBD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54EB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054EB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054EB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ED1438" w:rsidRPr="002B0C08" w:rsidTr="004C5F45">
        <w:trPr>
          <w:trHeight w:val="315"/>
        </w:trPr>
        <w:tc>
          <w:tcPr>
            <w:tcW w:w="117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D1438" w:rsidRPr="000C677B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762" w:type="dxa"/>
            <w:gridSpan w:val="2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D1438" w:rsidRPr="000C677B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Hydromol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B</w:t>
            </w: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ath and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</w:t>
            </w: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ower emolli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ED1438" w:rsidRPr="00E44D9D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D1438" w:rsidRPr="00054EBD" w:rsidRDefault="00ED1438" w:rsidP="00ED1438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54EB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054EB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l</w:t>
            </w:r>
          </w:p>
        </w:tc>
      </w:tr>
    </w:tbl>
    <w:p w:rsidR="008A6DDF" w:rsidRDefault="008A6DDF">
      <w:r>
        <w:br w:type="page"/>
      </w:r>
    </w:p>
    <w:tbl>
      <w:tblPr>
        <w:tblW w:w="10373" w:type="dxa"/>
        <w:tblInd w:w="10" w:type="dxa"/>
        <w:tblLook w:val="04A0"/>
      </w:tblPr>
      <w:tblGrid>
        <w:gridCol w:w="1124"/>
        <w:gridCol w:w="5812"/>
        <w:gridCol w:w="1134"/>
        <w:gridCol w:w="2303"/>
      </w:tblGrid>
      <w:tr w:rsidR="0026589B" w:rsidRPr="002B0C08" w:rsidTr="005C6BD8">
        <w:trPr>
          <w:trHeight w:val="315"/>
        </w:trPr>
        <w:tc>
          <w:tcPr>
            <w:tcW w:w="693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i/>
                <w:iCs/>
                <w:color w:val="auto"/>
                <w:sz w:val="22"/>
                <w:lang w:eastAsia="en-GB"/>
              </w:rPr>
            </w:pPr>
          </w:p>
          <w:p w:rsidR="002A6424" w:rsidRPr="00E44D9D" w:rsidRDefault="002A6424" w:rsidP="0026589B">
            <w:pPr>
              <w:spacing w:after="0" w:line="240" w:lineRule="auto"/>
              <w:rPr>
                <w:rFonts w:asciiTheme="minorHAnsi" w:eastAsia="Times New Roman" w:hAnsiTheme="minorHAnsi" w:cs="Calibri"/>
                <w:i/>
                <w:iCs/>
                <w:color w:val="auto"/>
                <w:sz w:val="22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</w:tr>
      <w:tr w:rsidR="0026589B" w:rsidRPr="002B0C08" w:rsidTr="008A6DD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Highland</w:t>
            </w:r>
          </w:p>
        </w:tc>
      </w:tr>
      <w:tr w:rsidR="0026589B" w:rsidRPr="002B0C08" w:rsidTr="004C5F45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: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1F1D62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base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11%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ream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</w:p>
        </w:tc>
      </w:tr>
      <w:tr w:rsidR="001F1D62" w:rsidRPr="002B0C08" w:rsidTr="001F1D62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Hydromol ointment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g</w:t>
            </w:r>
          </w:p>
        </w:tc>
      </w:tr>
      <w:tr w:rsidR="001F1D62" w:rsidRPr="002B0C08" w:rsidTr="001F1D62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White soft paraffin 50% / Liquid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p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araffin 50%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intment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*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F1D62" w:rsidRPr="002B0C08" w:rsidTr="001F1D62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Yellow soft paraffin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F1D62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derm ointment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F1D62" w:rsidRPr="002B0C08" w:rsidTr="001F1D62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double gel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F1D62" w:rsidRPr="002B0C08" w:rsidTr="001F1D62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Dermol 500 lotion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ml</w:t>
            </w:r>
          </w:p>
        </w:tc>
      </w:tr>
      <w:tr w:rsidR="001F1D62" w:rsidRPr="002B0C08" w:rsidTr="004C5F45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 bath and shower additives:</w:t>
            </w:r>
          </w:p>
        </w:tc>
      </w:tr>
      <w:tr w:rsidR="001F1D62" w:rsidRPr="002B0C08" w:rsidTr="004C5F45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Balneum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84.75%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bath oil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1F1D62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Emulsiderm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mollient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3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1F1D62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Oilatum emollient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1F1D62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ilatum Junior bath additiv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, 300 ml, 600 ml</w:t>
            </w:r>
          </w:p>
        </w:tc>
      </w:tr>
      <w:tr w:rsidR="001F1D62" w:rsidRPr="002B0C08" w:rsidTr="008A6DD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Bath/shower preparations with antimicrobials</w:t>
            </w:r>
          </w:p>
        </w:tc>
      </w:tr>
      <w:tr w:rsidR="001F1D62" w:rsidRPr="002B0C08" w:rsidTr="005C6BD8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Dermol 200 shower emollient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F1D62" w:rsidRPr="00E44D9D" w:rsidRDefault="001F1D62" w:rsidP="001F1D62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</w:tbl>
    <w:p w:rsidR="00FB6F82" w:rsidRDefault="00FB6F82">
      <w:pPr>
        <w:rPr>
          <w:rFonts w:asciiTheme="minorHAnsi" w:hAnsiTheme="minorHAnsi" w:cstheme="minorHAnsi"/>
          <w:sz w:val="22"/>
        </w:rPr>
      </w:pPr>
    </w:p>
    <w:p w:rsidR="00FB6F82" w:rsidRPr="00B1774C" w:rsidRDefault="00FB6F82" w:rsidP="00FB6F82">
      <w:pPr>
        <w:rPr>
          <w:rFonts w:asciiTheme="minorHAnsi" w:hAnsiTheme="minorHAnsi" w:cstheme="minorHAnsi"/>
          <w:color w:val="auto"/>
          <w:sz w:val="22"/>
        </w:rPr>
      </w:pPr>
      <w:r w:rsidRPr="00B1774C">
        <w:rPr>
          <w:rFonts w:asciiTheme="minorHAnsi" w:hAnsiTheme="minorHAnsi" w:cstheme="minorHAnsi"/>
          <w:color w:val="auto"/>
          <w:sz w:val="22"/>
        </w:rPr>
        <w:t>* The following White Soft Paraffin/Liquid Paraffin 50%/50% are reimbursable as per Part 2 of the Scottish Drug Tariff</w:t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B1774C" w:rsidRPr="00B1774C" w:rsidTr="002D55F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White Soft Paraffin/Liquid Paraffin 50%/50% Reimbursable Items as per Part 2 of the Scottish Drug Tariff 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Aquaderm Liquid Paraffin 50% in White Soft Paraffi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 g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Fifty:50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 xml:space="preserve">250 </w:t>
            </w:r>
            <w:r w:rsidR="001C616A" w:rsidRPr="00B1774C">
              <w:rPr>
                <w:rFonts w:asciiTheme="minorHAnsi" w:hAnsiTheme="minorHAnsi" w:cstheme="minorHAnsi"/>
                <w:color w:val="auto"/>
                <w:sz w:val="22"/>
              </w:rPr>
              <w:t>g</w:t>
            </w:r>
          </w:p>
        </w:tc>
      </w:tr>
    </w:tbl>
    <w:p w:rsidR="008A6DDF" w:rsidRPr="00ED6303" w:rsidRDefault="008A6DDF">
      <w:pPr>
        <w:rPr>
          <w:rFonts w:asciiTheme="minorHAnsi" w:hAnsiTheme="minorHAnsi" w:cstheme="minorHAnsi"/>
          <w:sz w:val="22"/>
        </w:rPr>
      </w:pPr>
      <w:r w:rsidRPr="00ED6303">
        <w:rPr>
          <w:rFonts w:asciiTheme="minorHAnsi" w:hAnsiTheme="minorHAnsi" w:cstheme="minorHAnsi"/>
          <w:sz w:val="22"/>
        </w:rPr>
        <w:br w:type="page"/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26589B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Lanarkshire</w:t>
            </w:r>
          </w:p>
        </w:tc>
      </w:tr>
      <w:tr w:rsidR="0026589B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:</w:t>
            </w:r>
          </w:p>
        </w:tc>
      </w:tr>
      <w:tr w:rsidR="0026589B" w:rsidRPr="002B0C08" w:rsidTr="00160A09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xo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ream 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7B4F52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26589B" w:rsidRPr="002B0C08" w:rsidTr="00160A09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9214F7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Epimax </w:t>
            </w:r>
            <w:r w:rsidR="00064763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i</w:t>
            </w:r>
            <w:r w:rsidR="0026589B"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omol gel</w:t>
            </w:r>
            <w:r w:rsidR="0026589B"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160A09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White soft paraffin 50% / Liquid </w:t>
            </w:r>
            <w:r w:rsidR="0023038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p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araffin 50% </w:t>
            </w:r>
            <w:r w:rsidR="0023038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intment</w:t>
            </w:r>
            <w:r w:rsidR="00322B2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*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160A09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Emulsifying 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</w:tbl>
    <w:p w:rsidR="00FB6F82" w:rsidRDefault="00FB6F82">
      <w:pPr>
        <w:rPr>
          <w:rFonts w:asciiTheme="minorHAnsi" w:hAnsiTheme="minorHAnsi" w:cstheme="minorHAnsi"/>
          <w:sz w:val="22"/>
        </w:rPr>
      </w:pPr>
    </w:p>
    <w:p w:rsidR="00FB6F82" w:rsidRPr="00B1774C" w:rsidRDefault="00FB6F82">
      <w:pPr>
        <w:rPr>
          <w:rFonts w:asciiTheme="minorHAnsi" w:hAnsiTheme="minorHAnsi" w:cstheme="minorHAnsi"/>
          <w:color w:val="auto"/>
          <w:sz w:val="22"/>
        </w:rPr>
      </w:pPr>
    </w:p>
    <w:p w:rsidR="00FB6F82" w:rsidRPr="00B1774C" w:rsidRDefault="00FB6F82" w:rsidP="00FB6F82">
      <w:pPr>
        <w:rPr>
          <w:rFonts w:asciiTheme="minorHAnsi" w:hAnsiTheme="minorHAnsi" w:cstheme="minorHAnsi"/>
          <w:color w:val="auto"/>
          <w:sz w:val="22"/>
        </w:rPr>
      </w:pPr>
      <w:r w:rsidRPr="00B1774C">
        <w:rPr>
          <w:rFonts w:asciiTheme="minorHAnsi" w:hAnsiTheme="minorHAnsi" w:cstheme="minorHAnsi"/>
          <w:color w:val="auto"/>
          <w:sz w:val="22"/>
        </w:rPr>
        <w:t>* The following White Soft Paraffin/Liquid Paraffin 50%/50% are reimbursable as per Part 2 of the Scottish Drug Tariff</w:t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B1774C" w:rsidRPr="00B1774C" w:rsidTr="002D55F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White Soft Paraffin/Liquid Paraffin 50%/50% Reimbursable Items as per Part 2 of the Scottish Drug Tariff 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Aquaderm Liquid Paraffin 50% in White Soft Paraffi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 g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Fifty:50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250 g</w:t>
            </w:r>
          </w:p>
        </w:tc>
      </w:tr>
    </w:tbl>
    <w:p w:rsidR="008A6DDF" w:rsidRPr="00ED6303" w:rsidRDefault="008A6DDF">
      <w:pPr>
        <w:rPr>
          <w:rFonts w:asciiTheme="minorHAnsi" w:hAnsiTheme="minorHAnsi" w:cstheme="minorHAnsi"/>
          <w:sz w:val="22"/>
        </w:rPr>
      </w:pPr>
      <w:r w:rsidRPr="00ED6303">
        <w:rPr>
          <w:rFonts w:asciiTheme="minorHAnsi" w:hAnsiTheme="minorHAnsi" w:cstheme="minorHAnsi"/>
          <w:sz w:val="22"/>
        </w:rPr>
        <w:br w:type="page"/>
      </w:r>
    </w:p>
    <w:tbl>
      <w:tblPr>
        <w:tblW w:w="10383" w:type="dxa"/>
        <w:tblInd w:w="10" w:type="dxa"/>
        <w:tblLook w:val="04A0"/>
      </w:tblPr>
      <w:tblGrid>
        <w:gridCol w:w="10"/>
        <w:gridCol w:w="1582"/>
        <w:gridCol w:w="5344"/>
        <w:gridCol w:w="10"/>
        <w:gridCol w:w="1124"/>
        <w:gridCol w:w="10"/>
        <w:gridCol w:w="2293"/>
        <w:gridCol w:w="10"/>
      </w:tblGrid>
      <w:tr w:rsidR="0026589B" w:rsidRPr="002B0C08" w:rsidTr="00160A09">
        <w:trPr>
          <w:gridAfter w:val="1"/>
          <w:wAfter w:w="10" w:type="dxa"/>
          <w:trHeight w:val="315"/>
        </w:trPr>
        <w:tc>
          <w:tcPr>
            <w:tcW w:w="6936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  <w:p w:rsidR="002A6424" w:rsidRPr="00E44D9D" w:rsidRDefault="002A6424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  <w:tc>
          <w:tcPr>
            <w:tcW w:w="230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0373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Default="00160A09" w:rsidP="00160A09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Lothian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0373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Default="00160A09" w:rsidP="00A67DA6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East Region Formulary (</w:t>
            </w: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 xml:space="preserve"> Borders, Fife and</w:t>
            </w: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 xml:space="preserve"> Lothian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)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0373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</w:t>
            </w:r>
            <w:r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 (light weight)</w:t>
            </w: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B846B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Zerobase 11% cream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 g, 500 g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ilatum cream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B846B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etraben cream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1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10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</w:rPr>
              <w:t xml:space="preserve">QV cream 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4D51B4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D636E1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500</w:t>
            </w:r>
            <w:r w:rsidR="00160A09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="00160A09"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837018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double gel 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837018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veen cream 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837018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</w:rPr>
              <w:t>QV skin lotion 5%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4D51B4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>Pack Sizes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</w:t>
            </w: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ml, 500</w:t>
            </w: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ml</w:t>
            </w:r>
          </w:p>
        </w:tc>
      </w:tr>
      <w:tr w:rsidR="00160A09" w:rsidRPr="00E44D9D" w:rsidTr="00160A09">
        <w:trPr>
          <w:gridBefore w:val="1"/>
          <w:wBefore w:w="10" w:type="dxa"/>
          <w:trHeight w:val="300"/>
        </w:trPr>
        <w:tc>
          <w:tcPr>
            <w:tcW w:w="10373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</w:t>
            </w:r>
            <w:r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 (heavy weight)</w:t>
            </w: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160A09" w:rsidRPr="00E44D9D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ydromol ointment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E44D9D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837018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White soft paraffin 50% / Liquid paraffin 50% ointment*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E44D9D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mulsifying ointment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g</w:t>
            </w:r>
          </w:p>
        </w:tc>
      </w:tr>
      <w:tr w:rsidR="00160A09" w:rsidRPr="00E44D9D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0D28FA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B846B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ydrous ointment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B846B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D636E1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g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0373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 bath and shower additives: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354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ydromol ointment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</w:rPr>
            </w:pPr>
            <w:r w:rsidRPr="00C94960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mulsifying ointment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g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C76C41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3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rd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</w:rPr>
              <w:t>Hydromol Bath and Shower emollient   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gridSpan w:val="2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 ml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C76C41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3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rd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C94960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94960">
              <w:rPr>
                <w:rFonts w:asciiTheme="minorHAnsi" w:hAnsiTheme="minorHAnsi" w:cstheme="minorHAnsi"/>
                <w:color w:val="auto"/>
                <w:sz w:val="22"/>
              </w:rPr>
              <w:t xml:space="preserve">QV Gentle Wash 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</w:t>
            </w: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ml, 500</w:t>
            </w:r>
            <w:r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 xml:space="preserve"> </w:t>
            </w:r>
            <w:r w:rsidRPr="004D51B4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ml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0373" w:type="dxa"/>
            <w:gridSpan w:val="7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4D51B4" w:rsidRDefault="00160A09" w:rsidP="00A67DA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Bath/shower preparations with antimicrobials: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u w:val="single"/>
                <w:lang w:eastAsia="en-GB"/>
              </w:rPr>
              <w:t xml:space="preserve"> </w:t>
            </w:r>
          </w:p>
        </w:tc>
      </w:tr>
      <w:tr w:rsidR="00160A09" w:rsidRPr="002B0C08" w:rsidTr="00160A09">
        <w:trPr>
          <w:gridBefore w:val="1"/>
          <w:wBefore w:w="10" w:type="dxa"/>
          <w:trHeight w:val="300"/>
        </w:trPr>
        <w:tc>
          <w:tcPr>
            <w:tcW w:w="1582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160A09" w:rsidRPr="00C76C41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4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th</w:t>
            </w:r>
            <w:r w:rsidRPr="00C76C41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354" w:type="dxa"/>
            <w:gridSpan w:val="2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Dermol 500 lotion</w:t>
            </w:r>
          </w:p>
        </w:tc>
        <w:tc>
          <w:tcPr>
            <w:tcW w:w="1134" w:type="dxa"/>
            <w:gridSpan w:val="2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gridSpan w:val="2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160A09" w:rsidRPr="00E44D9D" w:rsidRDefault="00160A09" w:rsidP="00A67DA6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</w:tbl>
    <w:p w:rsidR="00FB6F82" w:rsidRDefault="00FB6F82">
      <w:pPr>
        <w:rPr>
          <w:rFonts w:asciiTheme="minorHAnsi" w:hAnsiTheme="minorHAnsi" w:cstheme="minorHAnsi"/>
          <w:sz w:val="22"/>
        </w:rPr>
      </w:pPr>
    </w:p>
    <w:p w:rsidR="00FB6F82" w:rsidRPr="00B1774C" w:rsidRDefault="00FB6F82" w:rsidP="00FB6F82">
      <w:pPr>
        <w:rPr>
          <w:rFonts w:asciiTheme="minorHAnsi" w:hAnsiTheme="minorHAnsi" w:cstheme="minorHAnsi"/>
          <w:color w:val="auto"/>
          <w:sz w:val="22"/>
        </w:rPr>
      </w:pPr>
      <w:r w:rsidRPr="00B1774C">
        <w:rPr>
          <w:rFonts w:asciiTheme="minorHAnsi" w:hAnsiTheme="minorHAnsi" w:cstheme="minorHAnsi"/>
          <w:color w:val="auto"/>
          <w:sz w:val="22"/>
        </w:rPr>
        <w:t>* The following White Soft Paraffin/Liquid Paraffin 50%/50% are reimbursable as per Part 2 of the Scottish Drug Tariff</w:t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B1774C" w:rsidRPr="00B1774C" w:rsidTr="002D55F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 xml:space="preserve">White Soft Paraffin/Liquid Paraffin 50%/50% Reimbursable Items as per Part 2 of the Scottish Drug Tariff 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Aquaderm Liquid Paraffin 50% in White Soft Paraffin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250 g</w:t>
            </w:r>
          </w:p>
        </w:tc>
      </w:tr>
      <w:tr w:rsidR="00B1774C" w:rsidRPr="00B1774C" w:rsidTr="002D55FF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  <w:t>Fifty:50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eastAsia="Times New Roman" w:hAnsiTheme="minorHAnsi" w:cstheme="minorHAnsi"/>
                <w:b/>
                <w:bCs/>
                <w:color w:val="auto"/>
                <w:sz w:val="22"/>
                <w:lang w:eastAsia="en-GB"/>
              </w:rPr>
              <w:t xml:space="preserve">Pack Sizes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FB6F82" w:rsidRPr="00B1774C" w:rsidRDefault="00FB6F82" w:rsidP="002D55FF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250 g</w:t>
            </w:r>
          </w:p>
        </w:tc>
      </w:tr>
    </w:tbl>
    <w:p w:rsidR="00FB6F82" w:rsidRPr="00ED6303" w:rsidRDefault="00FB6F82">
      <w:pPr>
        <w:rPr>
          <w:rFonts w:asciiTheme="minorHAnsi" w:hAnsiTheme="minorHAnsi" w:cstheme="minorHAnsi"/>
          <w:sz w:val="22"/>
        </w:rPr>
      </w:pPr>
    </w:p>
    <w:p w:rsidR="00525BE2" w:rsidRDefault="00525BE2">
      <w:r>
        <w:br w:type="page"/>
      </w:r>
    </w:p>
    <w:p w:rsidR="008A6DDF" w:rsidRDefault="008A6DDF"/>
    <w:tbl>
      <w:tblPr>
        <w:tblW w:w="10373" w:type="dxa"/>
        <w:tblInd w:w="10" w:type="dxa"/>
        <w:tblLook w:val="04A0"/>
      </w:tblPr>
      <w:tblGrid>
        <w:gridCol w:w="1124"/>
        <w:gridCol w:w="5812"/>
        <w:gridCol w:w="1134"/>
        <w:gridCol w:w="2303"/>
      </w:tblGrid>
      <w:tr w:rsidR="0026589B" w:rsidRPr="002B0C08" w:rsidTr="005C6BD8">
        <w:trPr>
          <w:trHeight w:val="259"/>
        </w:trPr>
        <w:tc>
          <w:tcPr>
            <w:tcW w:w="693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6589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  <w:p w:rsidR="002A6424" w:rsidRPr="00E44D9D" w:rsidRDefault="002A6424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</w:tr>
      <w:tr w:rsidR="0026589B" w:rsidRPr="002B0C08" w:rsidTr="008A6DD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3E1531" w:rsidRDefault="0026589B" w:rsidP="0026589B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</w:pP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Orkney</w:t>
            </w:r>
          </w:p>
        </w:tc>
      </w:tr>
      <w:tr w:rsidR="0026589B" w:rsidRPr="002B0C08" w:rsidTr="004C5F45">
        <w:trPr>
          <w:trHeight w:val="315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3E1531" w:rsidRDefault="00F00171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:</w:t>
            </w:r>
          </w:p>
        </w:tc>
      </w:tr>
      <w:tr w:rsidR="00F00171" w:rsidRPr="002B0C08" w:rsidTr="004C5F45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00171" w:rsidRPr="00F00171" w:rsidRDefault="00F00171" w:rsidP="0026589B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00171" w:rsidRPr="00F00171" w:rsidRDefault="00F00171" w:rsidP="0026589B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base 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11%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ream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00171" w:rsidRPr="00F00171" w:rsidRDefault="00F00171" w:rsidP="0026589B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00171" w:rsidRPr="00F00171" w:rsidRDefault="00F00171" w:rsidP="0026589B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F00171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00171" w:rsidRPr="00F00171" w:rsidRDefault="00F00171" w:rsidP="0026589B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00171" w:rsidRPr="00F00171" w:rsidRDefault="00F00171" w:rsidP="0026589B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Zeroderm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00171" w:rsidRPr="00F00171" w:rsidRDefault="00F00171" w:rsidP="0026589B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00171" w:rsidRPr="00F00171" w:rsidRDefault="00F00171" w:rsidP="0026589B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F00171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F00171" w:rsidRPr="00F00171" w:rsidRDefault="00F00171" w:rsidP="0026589B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00171" w:rsidRPr="00F00171" w:rsidRDefault="00F00171" w:rsidP="0026589B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Zerodouble gel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F00171" w:rsidRPr="00F00171" w:rsidRDefault="00F00171" w:rsidP="0026589B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00171" w:rsidRPr="00F00171" w:rsidRDefault="000D764C" w:rsidP="0026589B">
            <w:pPr>
              <w:spacing w:after="0" w:line="240" w:lineRule="auto"/>
              <w:rPr>
                <w:rFonts w:asciiTheme="minorHAnsi" w:eastAsia="Times New Roman" w:hAnsiTheme="minorHAnsi" w:cs="Calibri"/>
                <w:bCs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="00F00171"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="00F00171"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</w:tbl>
    <w:p w:rsidR="008A6DDF" w:rsidRDefault="008A6DDF">
      <w:r>
        <w:br w:type="page"/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26589B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Shetland</w:t>
            </w:r>
          </w:p>
        </w:tc>
      </w:tr>
      <w:tr w:rsidR="0026589B" w:rsidRPr="002B0C08" w:rsidTr="00160A09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:</w:t>
            </w:r>
          </w:p>
        </w:tc>
      </w:tr>
      <w:tr w:rsidR="0026589B" w:rsidRPr="002B0C08" w:rsidTr="00160A09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base 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11%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cream 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160A09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derm ointment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160A09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double gel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</w:tbl>
    <w:p w:rsidR="008A6DDF" w:rsidRDefault="008A6DDF">
      <w:r>
        <w:br w:type="page"/>
      </w:r>
    </w:p>
    <w:tbl>
      <w:tblPr>
        <w:tblW w:w="10373" w:type="dxa"/>
        <w:tblInd w:w="10" w:type="dxa"/>
        <w:tblLook w:val="04A0"/>
      </w:tblPr>
      <w:tblGrid>
        <w:gridCol w:w="1133"/>
        <w:gridCol w:w="5859"/>
        <w:gridCol w:w="1143"/>
        <w:gridCol w:w="2321"/>
      </w:tblGrid>
      <w:tr w:rsidR="0026589B" w:rsidRPr="002B0C08" w:rsidTr="005C6BD8">
        <w:trPr>
          <w:trHeight w:val="199"/>
        </w:trPr>
        <w:tc>
          <w:tcPr>
            <w:tcW w:w="6936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A6424" w:rsidRPr="00E44D9D" w:rsidRDefault="002A6424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  <w:tc>
          <w:tcPr>
            <w:tcW w:w="23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</w:tr>
      <w:tr w:rsidR="0026589B" w:rsidRPr="002B0C08" w:rsidTr="008A6DD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Tayside</w:t>
            </w:r>
          </w:p>
        </w:tc>
      </w:tr>
      <w:tr w:rsidR="0026589B" w:rsidRPr="002B0C08" w:rsidTr="008A6DD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s:</w:t>
            </w:r>
          </w:p>
        </w:tc>
      </w:tr>
      <w:tr w:rsidR="0026589B" w:rsidRPr="002B0C08" w:rsidTr="004C5F45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Ointments</w:t>
            </w:r>
            <w:r w:rsidR="009533E3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Epimax ointment 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837018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Aproderm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837018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1B3079" w:rsidRDefault="001B3079" w:rsidP="0026589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22"/>
                <w:lang w:eastAsia="en-GB"/>
              </w:rPr>
            </w:pPr>
            <w:r w:rsidRPr="00CA66F1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White soft paraffin 50% / Liquid paraffin 50% ointment</w:t>
            </w:r>
            <w:r w:rsidR="00322B2E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*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8A6DD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Gel</w:t>
            </w: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:</w:t>
            </w:r>
          </w:p>
        </w:tc>
      </w:tr>
      <w:tr w:rsidR="0026589B" w:rsidRPr="002B0C08" w:rsidTr="005C6BD8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589B" w:rsidRPr="00837018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5216D6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8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Epimax 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i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omol gel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Creams: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837018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Epimax original cream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837018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2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nd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L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Zerobase 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11%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2C31C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3</w:t>
            </w:r>
            <w:r w:rsidRPr="002C31C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rd</w:t>
            </w:r>
            <w:r w:rsidRPr="002C31C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Epimax 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atmeal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2C31C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3</w:t>
            </w:r>
            <w:r w:rsidRPr="002C31C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rd</w:t>
            </w:r>
            <w:r w:rsidRPr="002C31C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QV cream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2C31C8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2C31C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3</w:t>
            </w:r>
            <w:r w:rsidRPr="002C31C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rd</w:t>
            </w:r>
            <w:r w:rsidRPr="002C31C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QV 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5% 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kin 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l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tion (Hairy areas of skin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l</w:t>
            </w:r>
          </w:p>
        </w:tc>
      </w:tr>
      <w:tr w:rsidR="0026589B" w:rsidRPr="002B0C08" w:rsidTr="004C5F45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i/>
                <w:iCs/>
                <w:color w:val="auto"/>
                <w:sz w:val="22"/>
                <w:u w:val="single"/>
                <w:lang w:eastAsia="en-GB"/>
              </w:rPr>
              <w:t>Emollient bath and shower additives:</w:t>
            </w:r>
          </w:p>
        </w:tc>
      </w:tr>
      <w:tr w:rsidR="0026589B" w:rsidRPr="002B0C08" w:rsidTr="004C5F45">
        <w:trPr>
          <w:trHeight w:val="300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1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vertAlign w:val="superscript"/>
                <w:lang w:eastAsia="en-GB"/>
              </w:rPr>
              <w:t>st</w:t>
            </w:r>
            <w:r w:rsidRPr="00837018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Line</w:t>
            </w: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QV Gentle 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w</w:t>
            </w: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ash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Hydromol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B</w:t>
            </w: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ath and </w:t>
            </w:r>
            <w:r w:rsidR="001B3079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</w:t>
            </w: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ower emolli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bottom"/>
            <w:hideMark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0C677B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0C677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322B2E" w:rsidRPr="002B0C08" w:rsidTr="0056514C">
        <w:trPr>
          <w:trHeight w:val="315"/>
        </w:trPr>
        <w:tc>
          <w:tcPr>
            <w:tcW w:w="10373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B6F82" w:rsidRDefault="00FB6F82" w:rsidP="0026589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iCs/>
                <w:color w:val="auto"/>
                <w:sz w:val="22"/>
                <w:lang w:eastAsia="en-GB"/>
              </w:rPr>
            </w:pPr>
          </w:p>
          <w:p w:rsidR="00FB6F82" w:rsidRPr="00B1774C" w:rsidRDefault="00FB6F82" w:rsidP="00FB6F82">
            <w:pPr>
              <w:rPr>
                <w:rFonts w:asciiTheme="minorHAnsi" w:hAnsiTheme="minorHAnsi" w:cstheme="minorHAnsi"/>
                <w:color w:val="auto"/>
                <w:sz w:val="22"/>
              </w:rPr>
            </w:pPr>
            <w:r w:rsidRPr="00B1774C">
              <w:rPr>
                <w:rFonts w:asciiTheme="minorHAnsi" w:hAnsiTheme="minorHAnsi" w:cstheme="minorHAnsi"/>
                <w:color w:val="auto"/>
                <w:sz w:val="22"/>
              </w:rPr>
              <w:t>* The following White Soft Paraffin/Liquid Paraffin 50%/50% are reimbursable as per Part 2 of the Scottish Drug Tariff</w:t>
            </w:r>
          </w:p>
          <w:tbl>
            <w:tblPr>
              <w:tblW w:w="10220" w:type="dxa"/>
              <w:tblLook w:val="04A0"/>
            </w:tblPr>
            <w:tblGrid>
              <w:gridCol w:w="1110"/>
              <w:gridCol w:w="5722"/>
              <w:gridCol w:w="1119"/>
              <w:gridCol w:w="2269"/>
            </w:tblGrid>
            <w:tr w:rsidR="00B1774C" w:rsidRPr="00B1774C" w:rsidTr="00BC7058">
              <w:trPr>
                <w:trHeight w:val="300"/>
              </w:trPr>
              <w:tc>
                <w:tcPr>
                  <w:tcW w:w="10220" w:type="dxa"/>
                  <w:gridSpan w:val="4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FB6F82" w:rsidRPr="00B1774C" w:rsidRDefault="00FB6F82" w:rsidP="00FB6F82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i/>
                      <w:iCs/>
                      <w:color w:val="auto"/>
                      <w:sz w:val="22"/>
                      <w:u w:val="single"/>
                      <w:lang w:eastAsia="en-GB"/>
                    </w:rPr>
                  </w:pPr>
                  <w:r w:rsidRPr="00B1774C">
                    <w:rPr>
                      <w:rFonts w:asciiTheme="minorHAnsi" w:eastAsia="Times New Roman" w:hAnsiTheme="minorHAnsi" w:cstheme="minorHAnsi"/>
                      <w:b/>
                      <w:bCs/>
                      <w:i/>
                      <w:iCs/>
                      <w:color w:val="auto"/>
                      <w:sz w:val="22"/>
                      <w:u w:val="single"/>
                      <w:lang w:eastAsia="en-GB"/>
                    </w:rPr>
                    <w:t xml:space="preserve">White Soft Paraffin/Liquid Paraffin 50%/50% Reimbursable Items as per Part 2 of the Scottish Drug Tariff </w:t>
                  </w:r>
                </w:p>
              </w:tc>
            </w:tr>
            <w:tr w:rsidR="00B1774C" w:rsidRPr="00B1774C" w:rsidTr="00BC7058">
              <w:trPr>
                <w:trHeight w:val="300"/>
              </w:trPr>
              <w:tc>
                <w:tcPr>
                  <w:tcW w:w="1110" w:type="dxa"/>
                  <w:tcBorders>
                    <w:top w:val="single" w:sz="8" w:space="0" w:color="auto"/>
                    <w:left w:val="single" w:sz="8" w:space="0" w:color="auto"/>
                    <w:bottom w:val="single" w:sz="2" w:space="0" w:color="auto"/>
                    <w:right w:val="single" w:sz="2" w:space="0" w:color="auto"/>
                  </w:tcBorders>
                  <w:shd w:val="clear" w:color="auto" w:fill="auto"/>
                  <w:noWrap/>
                  <w:vAlign w:val="center"/>
                </w:tcPr>
                <w:p w:rsidR="00FB6F82" w:rsidRPr="00B1774C" w:rsidRDefault="00FB6F82" w:rsidP="00FB6F82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auto"/>
                      <w:sz w:val="22"/>
                      <w:lang w:eastAsia="en-GB"/>
                    </w:rPr>
                  </w:pPr>
                </w:p>
              </w:tc>
              <w:tc>
                <w:tcPr>
                  <w:tcW w:w="5722" w:type="dxa"/>
                  <w:tcBorders>
                    <w:top w:val="single" w:sz="8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shd w:val="clear" w:color="auto" w:fill="auto"/>
                  <w:vAlign w:val="center"/>
                </w:tcPr>
                <w:p w:rsidR="00FB6F82" w:rsidRPr="00B1774C" w:rsidRDefault="00FB6F82" w:rsidP="00FB6F82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auto"/>
                      <w:sz w:val="22"/>
                      <w:lang w:eastAsia="en-GB"/>
                    </w:rPr>
                  </w:pPr>
                  <w:r w:rsidRPr="00B1774C">
                    <w:rPr>
                      <w:rFonts w:asciiTheme="minorHAnsi" w:eastAsia="Times New Roman" w:hAnsiTheme="minorHAnsi" w:cstheme="minorHAnsi"/>
                      <w:color w:val="auto"/>
                      <w:sz w:val="22"/>
                      <w:lang w:eastAsia="en-GB"/>
                    </w:rPr>
                    <w:t>Aquaderm Liquid Paraffin 50% in White Soft Paraffin</w:t>
                  </w:r>
                </w:p>
              </w:tc>
              <w:tc>
                <w:tcPr>
                  <w:tcW w:w="1119" w:type="dxa"/>
                  <w:tcBorders>
                    <w:top w:val="single" w:sz="8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FB6F82" w:rsidRPr="00B1774C" w:rsidRDefault="00FB6F82" w:rsidP="00FB6F82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auto"/>
                      <w:sz w:val="22"/>
                      <w:lang w:eastAsia="en-GB"/>
                    </w:rPr>
                  </w:pPr>
                  <w:r w:rsidRPr="00B1774C">
                    <w:rPr>
                      <w:rFonts w:asciiTheme="minorHAnsi" w:eastAsia="Times New Roman" w:hAnsiTheme="minorHAnsi" w:cstheme="minorHAnsi"/>
                      <w:b/>
                      <w:bCs/>
                      <w:color w:val="auto"/>
                      <w:sz w:val="22"/>
                      <w:lang w:eastAsia="en-GB"/>
                    </w:rPr>
                    <w:t xml:space="preserve">Pack Sizes </w:t>
                  </w:r>
                </w:p>
              </w:tc>
              <w:tc>
                <w:tcPr>
                  <w:tcW w:w="2269" w:type="dxa"/>
                  <w:tcBorders>
                    <w:top w:val="single" w:sz="8" w:space="0" w:color="auto"/>
                    <w:left w:val="single" w:sz="2" w:space="0" w:color="auto"/>
                    <w:bottom w:val="single" w:sz="2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FB6F82" w:rsidRPr="00B1774C" w:rsidRDefault="00FB6F82" w:rsidP="00FB6F82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auto"/>
                      <w:sz w:val="22"/>
                      <w:lang w:eastAsia="en-GB"/>
                    </w:rPr>
                  </w:pPr>
                  <w:r w:rsidRPr="00B1774C">
                    <w:rPr>
                      <w:rFonts w:asciiTheme="minorHAnsi" w:eastAsia="Times New Roman" w:hAnsiTheme="minorHAnsi" w:cstheme="minorHAnsi"/>
                      <w:color w:val="auto"/>
                      <w:sz w:val="22"/>
                      <w:lang w:eastAsia="en-GB"/>
                    </w:rPr>
                    <w:t>250 g</w:t>
                  </w:r>
                </w:p>
              </w:tc>
            </w:tr>
            <w:tr w:rsidR="00B1774C" w:rsidRPr="00B1774C" w:rsidTr="00BC7058">
              <w:trPr>
                <w:trHeight w:val="300"/>
              </w:trPr>
              <w:tc>
                <w:tcPr>
                  <w:tcW w:w="1110" w:type="dxa"/>
                  <w:tcBorders>
                    <w:top w:val="single" w:sz="2" w:space="0" w:color="auto"/>
                    <w:left w:val="single" w:sz="8" w:space="0" w:color="auto"/>
                    <w:bottom w:val="single" w:sz="2" w:space="0" w:color="auto"/>
                    <w:right w:val="single" w:sz="2" w:space="0" w:color="auto"/>
                  </w:tcBorders>
                  <w:shd w:val="clear" w:color="auto" w:fill="auto"/>
                  <w:noWrap/>
                  <w:vAlign w:val="center"/>
                </w:tcPr>
                <w:p w:rsidR="00FB6F82" w:rsidRPr="00B1774C" w:rsidRDefault="00FB6F82" w:rsidP="00FB6F82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auto"/>
                      <w:sz w:val="22"/>
                      <w:lang w:eastAsia="en-GB"/>
                    </w:rPr>
                  </w:pPr>
                </w:p>
              </w:tc>
              <w:tc>
                <w:tcPr>
                  <w:tcW w:w="5722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shd w:val="clear" w:color="auto" w:fill="auto"/>
                  <w:vAlign w:val="center"/>
                </w:tcPr>
                <w:p w:rsidR="00FB6F82" w:rsidRPr="00B1774C" w:rsidRDefault="00FB6F82" w:rsidP="00FB6F82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auto"/>
                      <w:sz w:val="22"/>
                      <w:lang w:eastAsia="en-GB"/>
                    </w:rPr>
                  </w:pPr>
                  <w:r w:rsidRPr="00B1774C">
                    <w:rPr>
                      <w:rFonts w:asciiTheme="minorHAnsi" w:eastAsia="Times New Roman" w:hAnsiTheme="minorHAnsi" w:cstheme="minorHAnsi"/>
                      <w:color w:val="auto"/>
                      <w:sz w:val="22"/>
                      <w:lang w:eastAsia="en-GB"/>
                    </w:rPr>
                    <w:t>Fifty:50 ointment</w:t>
                  </w:r>
                </w:p>
              </w:tc>
              <w:tc>
                <w:tcPr>
                  <w:tcW w:w="1119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:rsidR="00FB6F82" w:rsidRPr="00B1774C" w:rsidRDefault="00FB6F82" w:rsidP="00FB6F82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b/>
                      <w:bCs/>
                      <w:color w:val="auto"/>
                      <w:sz w:val="22"/>
                      <w:lang w:eastAsia="en-GB"/>
                    </w:rPr>
                  </w:pPr>
                  <w:r w:rsidRPr="00B1774C">
                    <w:rPr>
                      <w:rFonts w:asciiTheme="minorHAnsi" w:eastAsia="Times New Roman" w:hAnsiTheme="minorHAnsi" w:cstheme="minorHAnsi"/>
                      <w:b/>
                      <w:bCs/>
                      <w:color w:val="auto"/>
                      <w:sz w:val="22"/>
                      <w:lang w:eastAsia="en-GB"/>
                    </w:rPr>
                    <w:t xml:space="preserve">Pack Sizes </w:t>
                  </w:r>
                </w:p>
              </w:tc>
              <w:tc>
                <w:tcPr>
                  <w:tcW w:w="2269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8" w:space="0" w:color="auto"/>
                  </w:tcBorders>
                  <w:shd w:val="clear" w:color="auto" w:fill="auto"/>
                  <w:noWrap/>
                  <w:hideMark/>
                </w:tcPr>
                <w:p w:rsidR="00FB6F82" w:rsidRPr="00B1774C" w:rsidRDefault="00FB6F82" w:rsidP="00FB6F82">
                  <w:pPr>
                    <w:spacing w:after="0" w:line="240" w:lineRule="auto"/>
                    <w:rPr>
                      <w:rFonts w:asciiTheme="minorHAnsi" w:eastAsia="Times New Roman" w:hAnsiTheme="minorHAnsi" w:cstheme="minorHAnsi"/>
                      <w:color w:val="auto"/>
                      <w:sz w:val="22"/>
                      <w:lang w:eastAsia="en-GB"/>
                    </w:rPr>
                  </w:pPr>
                  <w:r w:rsidRPr="00B1774C">
                    <w:rPr>
                      <w:rFonts w:asciiTheme="minorHAnsi" w:hAnsiTheme="minorHAnsi" w:cstheme="minorHAnsi"/>
                      <w:color w:val="auto"/>
                      <w:sz w:val="22"/>
                    </w:rPr>
                    <w:t>250 g</w:t>
                  </w:r>
                </w:p>
              </w:tc>
            </w:tr>
          </w:tbl>
          <w:p w:rsidR="00FB6F82" w:rsidRPr="00ED6303" w:rsidRDefault="00FB6F82" w:rsidP="0026589B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iCs/>
                <w:color w:val="auto"/>
                <w:sz w:val="22"/>
                <w:lang w:eastAsia="en-GB"/>
              </w:rPr>
            </w:pPr>
          </w:p>
          <w:p w:rsidR="00322B2E" w:rsidRDefault="00322B2E" w:rsidP="0026589B">
            <w:pPr>
              <w:spacing w:after="0" w:line="240" w:lineRule="auto"/>
              <w:rPr>
                <w:rFonts w:asciiTheme="minorHAnsi" w:eastAsia="Times New Roman" w:hAnsiTheme="minorHAnsi" w:cs="Calibri"/>
                <w:i/>
                <w:iCs/>
                <w:color w:val="auto"/>
                <w:sz w:val="22"/>
                <w:lang w:eastAsia="en-GB"/>
              </w:rPr>
            </w:pPr>
          </w:p>
          <w:p w:rsidR="00322B2E" w:rsidRPr="00E44D9D" w:rsidRDefault="00322B2E" w:rsidP="0026589B">
            <w:pPr>
              <w:spacing w:after="0" w:line="240" w:lineRule="auto"/>
              <w:rPr>
                <w:rFonts w:asciiTheme="minorHAnsi" w:eastAsia="Times New Roman" w:hAnsiTheme="minorHAnsi" w:cs="Times New Roman"/>
                <w:color w:val="auto"/>
                <w:sz w:val="22"/>
                <w:lang w:eastAsia="en-GB"/>
              </w:rPr>
            </w:pPr>
          </w:p>
        </w:tc>
      </w:tr>
      <w:tr w:rsidR="0026589B" w:rsidRPr="002B0C08" w:rsidTr="008A6DDF">
        <w:trPr>
          <w:trHeight w:val="30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3E1531" w:rsidRDefault="0026589B" w:rsidP="0026589B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3E1531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NHS Western Isles</w:t>
            </w:r>
          </w:p>
        </w:tc>
      </w:tr>
      <w:tr w:rsidR="0026589B" w:rsidRPr="002B0C08" w:rsidTr="008A6DDF">
        <w:trPr>
          <w:trHeight w:val="315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6589B" w:rsidRPr="003E1531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E44D9D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ee NHS Highland choices</w:t>
            </w:r>
            <w:r w:rsidRPr="00E44D9D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 </w:t>
            </w:r>
          </w:p>
        </w:tc>
      </w:tr>
    </w:tbl>
    <w:p w:rsidR="008A6DDF" w:rsidRDefault="008A6DDF">
      <w:r>
        <w:br w:type="page"/>
      </w:r>
    </w:p>
    <w:tbl>
      <w:tblPr>
        <w:tblW w:w="10373" w:type="dxa"/>
        <w:tblLook w:val="04A0"/>
      </w:tblPr>
      <w:tblGrid>
        <w:gridCol w:w="1124"/>
        <w:gridCol w:w="5812"/>
        <w:gridCol w:w="1134"/>
        <w:gridCol w:w="2303"/>
      </w:tblGrid>
      <w:tr w:rsidR="00C64887" w:rsidRPr="002B0C08" w:rsidTr="00ED6303">
        <w:trPr>
          <w:trHeight w:val="315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C64887" w:rsidRPr="00C64887" w:rsidRDefault="00C64887" w:rsidP="00C64887">
            <w:pPr>
              <w:spacing w:after="0" w:line="240" w:lineRule="auto"/>
              <w:jc w:val="center"/>
              <w:rPr>
                <w:rFonts w:asciiTheme="minorHAnsi" w:eastAsia="Times New Roman" w:hAnsiTheme="minorHAnsi" w:cs="Calibri"/>
                <w:color w:val="auto"/>
                <w:sz w:val="36"/>
                <w:szCs w:val="36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 xml:space="preserve"> </w:t>
            </w:r>
            <w:r w:rsidRPr="00C64887">
              <w:rPr>
                <w:rFonts w:asciiTheme="minorHAnsi" w:eastAsia="Times New Roman" w:hAnsiTheme="minorHAnsi" w:cs="Calibri"/>
                <w:b/>
                <w:bCs/>
                <w:color w:val="auto"/>
                <w:sz w:val="36"/>
                <w:szCs w:val="36"/>
                <w:lang w:eastAsia="en-GB"/>
              </w:rPr>
              <w:t>10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36"/>
                <w:szCs w:val="36"/>
                <w:lang w:eastAsia="en-GB"/>
              </w:rPr>
              <w:t>.</w:t>
            </w:r>
            <w:r w:rsidRPr="00C64887">
              <w:rPr>
                <w:rFonts w:asciiTheme="minorHAnsi" w:eastAsia="Times New Roman" w:hAnsiTheme="minorHAnsi" w:cs="Calibri"/>
                <w:b/>
                <w:bCs/>
                <w:color w:val="auto"/>
                <w:sz w:val="36"/>
                <w:szCs w:val="36"/>
                <w:lang w:eastAsia="en-GB"/>
              </w:rPr>
              <w:t xml:space="preserve"> Skin (cont.)</w:t>
            </w:r>
          </w:p>
        </w:tc>
      </w:tr>
      <w:tr w:rsidR="004C5F45" w:rsidRPr="002B0C08" w:rsidTr="004C5F45">
        <w:trPr>
          <w:trHeight w:val="315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C5F45" w:rsidRPr="00E44D9D" w:rsidRDefault="004C5F45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2C31C8"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10.2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 xml:space="preserve"> Nappy Rash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CB19D5">
            <w:pPr>
              <w:spacing w:after="0"/>
              <w:rPr>
                <w:rFonts w:asciiTheme="minorHAnsi" w:hAnsiTheme="minorHAnsi"/>
                <w:color w:val="000000"/>
                <w:sz w:val="22"/>
              </w:rPr>
            </w:pPr>
            <w:r>
              <w:rPr>
                <w:rFonts w:asciiTheme="minorHAnsi" w:hAnsiTheme="minorHAnsi"/>
                <w:color w:val="000000"/>
                <w:sz w:val="22"/>
              </w:rPr>
              <w:t>Conotrane cream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6D4E77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6D4E77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Metanium 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N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appy 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R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ash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6D4E77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3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udocrem antiseptic healing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6D4E77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6D4E77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4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15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</w:pPr>
            <w:bookmarkStart w:id="13" w:name="_Hlk101946516"/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10.3 Allergy/Itch</w:t>
            </w:r>
            <w:bookmarkEnd w:id="13"/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alamine Aqueous cream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6D4E77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5A424F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lobetasone 0.05%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rotamiton 10%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3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ydrocortisone 1%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3B5FC3" w:rsidRDefault="009E61BB" w:rsidP="0026589B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22"/>
                <w:lang w:eastAsia="en-GB"/>
              </w:rPr>
            </w:pPr>
            <w:r w:rsidRPr="003B5FC3">
              <w:rPr>
                <w:rFonts w:asciiTheme="minorHAnsi" w:hAnsiTheme="minorHAnsi" w:cstheme="minorHAnsi"/>
                <w:color w:val="auto"/>
                <w:sz w:val="22"/>
                <w:shd w:val="clear" w:color="auto" w:fill="FFFFFF"/>
              </w:rPr>
              <w:t>AquaSoothe 1%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884F52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9E61B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9E61BB" w:rsidRPr="00E44D9D" w:rsidRDefault="009E61BB" w:rsidP="009E61B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E61BB" w:rsidRDefault="009E61BB" w:rsidP="009E61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9E61B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rjun 1% crea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9E61BB" w:rsidRPr="00884F52" w:rsidRDefault="009E61BB" w:rsidP="009E61B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9E61BB" w:rsidRDefault="009E61BB" w:rsidP="009E61B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 g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etirizine 10</w:t>
            </w:r>
            <w:r w:rsidR="0071404F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6D4E77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30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etirizine 1</w:t>
            </w:r>
            <w:r w:rsidR="0071404F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g/</w:t>
            </w:r>
            <w:r w:rsidR="0071404F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ml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oral solution</w:t>
            </w:r>
            <w:r w:rsidR="009214F7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sugar fre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6D4E77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F0036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70 ml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hlorphenamine 4</w:t>
            </w:r>
            <w:r w:rsidR="00C50D82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6D4E77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9214F7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28, </w:t>
            </w:r>
            <w:r w:rsidR="0026589B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30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hlorphenamine oral solution 2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0664CE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g/5</w:t>
            </w:r>
            <w:r w:rsidR="0071404F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ml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 xml:space="preserve">Pack Size 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9214F7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9214F7" w:rsidRPr="00E44D9D" w:rsidRDefault="009214F7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214F7" w:rsidRPr="0071404F" w:rsidRDefault="009214F7" w:rsidP="00CB19D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color w:val="auto"/>
                <w:sz w:val="22"/>
              </w:rPr>
            </w:pPr>
            <w:r w:rsidRPr="0071404F">
              <w:rPr>
                <w:rFonts w:asciiTheme="minorHAnsi" w:hAnsiTheme="minorHAnsi" w:cstheme="minorHAnsi"/>
                <w:color w:val="auto"/>
                <w:sz w:val="22"/>
              </w:rPr>
              <w:t>Chlorphenamine oral solution 2</w:t>
            </w:r>
            <w:r w:rsidR="0071404F" w:rsidRPr="0071404F">
              <w:rPr>
                <w:rFonts w:asciiTheme="minorHAnsi" w:hAnsiTheme="minorHAnsi" w:cstheme="minorHAnsi"/>
                <w:color w:val="auto"/>
                <w:sz w:val="22"/>
              </w:rPr>
              <w:t xml:space="preserve"> </w:t>
            </w:r>
            <w:r w:rsidRPr="0071404F">
              <w:rPr>
                <w:rFonts w:asciiTheme="minorHAnsi" w:hAnsiTheme="minorHAnsi" w:cstheme="minorHAnsi"/>
                <w:color w:val="auto"/>
                <w:sz w:val="22"/>
              </w:rPr>
              <w:t>mg/5</w:t>
            </w:r>
            <w:r w:rsidR="0071404F" w:rsidRPr="0071404F">
              <w:rPr>
                <w:rFonts w:asciiTheme="minorHAnsi" w:hAnsiTheme="minorHAnsi" w:cstheme="minorHAnsi"/>
                <w:color w:val="auto"/>
                <w:sz w:val="22"/>
              </w:rPr>
              <w:t xml:space="preserve"> </w:t>
            </w:r>
            <w:r w:rsidRPr="0071404F">
              <w:rPr>
                <w:rFonts w:asciiTheme="minorHAnsi" w:hAnsiTheme="minorHAnsi" w:cstheme="minorHAnsi"/>
                <w:color w:val="auto"/>
                <w:sz w:val="22"/>
              </w:rPr>
              <w:t xml:space="preserve">ml s/f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9214F7" w:rsidRPr="00884F52" w:rsidRDefault="009214F7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9214F7" w:rsidRDefault="009214F7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Loratadine 10</w:t>
            </w:r>
            <w:r w:rsidR="0071404F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g tablets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30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5A424F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Loratadine 5</w:t>
            </w:r>
            <w:r w:rsidR="0071404F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5A424F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g/5</w:t>
            </w:r>
            <w:r w:rsidR="0071404F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 w:rsidRPr="005A424F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 oral solution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26589B" w:rsidRPr="002B0C08" w:rsidTr="0026612C">
        <w:trPr>
          <w:trHeight w:val="315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10.4 Acne</w:t>
            </w:r>
          </w:p>
        </w:tc>
      </w:tr>
      <w:tr w:rsidR="0026589B" w:rsidRPr="002B0C08" w:rsidTr="0026612C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5A424F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Acnecide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5%</w:t>
            </w:r>
            <w:r w:rsidRPr="005A424F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gel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3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15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10.5 Scalp Disorders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Capasal 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T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herapeutic shampoo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Coal tar extract 2% shampoo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12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, 2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Ketoconazole shampoo 2%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6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, 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Olive 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o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il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92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9214F7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ebco ointment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4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  <w:tr w:rsidR="0026589B" w:rsidRPr="002B0C08" w:rsidTr="004C5F45">
        <w:trPr>
          <w:trHeight w:val="315"/>
        </w:trPr>
        <w:tc>
          <w:tcPr>
            <w:tcW w:w="1124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Selenium 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ulfide 2.5% shampoo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, 10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, 1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ml</w:t>
            </w:r>
          </w:p>
        </w:tc>
      </w:tr>
      <w:tr w:rsidR="0026589B" w:rsidRPr="002B0C08" w:rsidTr="0026612C">
        <w:trPr>
          <w:trHeight w:val="315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26589B" w:rsidRPr="001835EA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4"/>
                <w:szCs w:val="24"/>
                <w:lang w:eastAsia="en-GB"/>
              </w:rPr>
              <w:t>10.6 Boils</w:t>
            </w:r>
          </w:p>
        </w:tc>
      </w:tr>
      <w:tr w:rsidR="0026589B" w:rsidRPr="002B0C08" w:rsidTr="0026612C">
        <w:trPr>
          <w:trHeight w:val="315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</w:pPr>
          </w:p>
        </w:tc>
        <w:tc>
          <w:tcPr>
            <w:tcW w:w="5812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Magnesium </w:t>
            </w:r>
            <w:r w:rsidR="00220A71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s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ulfate paste BP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</w:tcPr>
          <w:p w:rsidR="0026589B" w:rsidRPr="005A424F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 w:rsidRPr="00884F52"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Pack Size</w:t>
            </w:r>
            <w:r>
              <w:rPr>
                <w:rFonts w:asciiTheme="minorHAnsi" w:eastAsia="Times New Roman" w:hAnsiTheme="minorHAnsi" w:cs="Calibri"/>
                <w:b/>
                <w:bCs/>
                <w:color w:val="auto"/>
                <w:sz w:val="22"/>
                <w:lang w:eastAsia="en-GB"/>
              </w:rPr>
              <w:t>s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26589B" w:rsidRPr="00E44D9D" w:rsidRDefault="0026589B" w:rsidP="0026589B">
            <w:pPr>
              <w:spacing w:after="0" w:line="240" w:lineRule="auto"/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</w:pP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25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, 50</w:t>
            </w:r>
            <w:r w:rsidR="00EB2CFE"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auto"/>
                <w:sz w:val="22"/>
                <w:lang w:eastAsia="en-GB"/>
              </w:rPr>
              <w:t>g</w:t>
            </w:r>
          </w:p>
        </w:tc>
      </w:tr>
    </w:tbl>
    <w:p w:rsidR="004C3E63" w:rsidRDefault="004C3E63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:rsidR="004C3E63" w:rsidRPr="00ED6303" w:rsidRDefault="004C3E63">
      <w:pPr>
        <w:rPr>
          <w:rFonts w:asciiTheme="minorHAnsi" w:hAnsiTheme="minorHAnsi" w:cstheme="minorHAnsi"/>
          <w:sz w:val="22"/>
        </w:rPr>
      </w:pPr>
    </w:p>
    <w:tbl>
      <w:tblPr>
        <w:tblW w:w="10373" w:type="dxa"/>
        <w:tblLook w:val="04A0"/>
      </w:tblPr>
      <w:tblGrid>
        <w:gridCol w:w="1169"/>
        <w:gridCol w:w="5767"/>
        <w:gridCol w:w="1134"/>
        <w:gridCol w:w="2303"/>
      </w:tblGrid>
      <w:tr w:rsidR="0032697D" w:rsidRPr="0044406B" w:rsidTr="005C6BD8">
        <w:trPr>
          <w:trHeight w:val="332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931336" w:rsidRDefault="0032697D" w:rsidP="0032697D">
            <w:pPr>
              <w:pStyle w:val="Heading1"/>
            </w:pPr>
            <w:bookmarkStart w:id="14" w:name="_Toc83633120"/>
            <w:r w:rsidRPr="00931336">
              <w:t>11. Dressings and Appliances</w:t>
            </w:r>
            <w:bookmarkEnd w:id="14"/>
          </w:p>
        </w:tc>
      </w:tr>
      <w:tr w:rsidR="0032697D" w:rsidRPr="0044406B" w:rsidTr="004C5F45">
        <w:trPr>
          <w:trHeight w:val="360"/>
        </w:trPr>
        <w:tc>
          <w:tcPr>
            <w:tcW w:w="1037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11.1 Dressings</w:t>
            </w:r>
          </w:p>
        </w:tc>
      </w:tr>
      <w:tr w:rsidR="0032697D" w:rsidRPr="0044406B" w:rsidTr="004C5F45">
        <w:trPr>
          <w:trHeight w:val="315"/>
        </w:trPr>
        <w:tc>
          <w:tcPr>
            <w:tcW w:w="116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linipore tape 2.5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 x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5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8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32697D" w:rsidRPr="0044406B" w:rsidTr="004C5F45">
        <w:trPr>
          <w:trHeight w:val="300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elolin 10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 x 10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32697D" w:rsidRPr="0044406B" w:rsidTr="004C5F45">
        <w:trPr>
          <w:trHeight w:val="300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elolin 5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 x 5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32697D" w:rsidRPr="0044406B" w:rsidTr="004C5F45">
        <w:trPr>
          <w:trHeight w:val="300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Mepore </w:t>
            </w:r>
            <w:r w:rsidR="00220A71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d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ressing 10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 x 11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32697D" w:rsidRPr="0044406B" w:rsidTr="004C5F45">
        <w:trPr>
          <w:trHeight w:val="300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Mepore </w:t>
            </w:r>
            <w:r w:rsidR="00220A71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d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ressing 7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 x 8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32697D" w:rsidRPr="0044406B" w:rsidTr="004C5F45">
        <w:trPr>
          <w:trHeight w:val="300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Micropore </w:t>
            </w:r>
            <w:r w:rsidR="00220A71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t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ape 2.5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 x 5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32697D" w:rsidRPr="0044406B" w:rsidTr="004C5F45">
        <w:trPr>
          <w:trHeight w:val="300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PremierPore VP </w:t>
            </w:r>
            <w:r w:rsidR="00220A71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d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ressing 10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 x 10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32697D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PremierPore VP </w:t>
            </w:r>
            <w:r w:rsidR="00220A71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d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ressing 5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 x 7</w:t>
            </w:r>
            <w:r w:rsidR="007945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</w:t>
            </w: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cm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2697D" w:rsidRPr="0044406B" w:rsidRDefault="0032697D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</w:t>
            </w:r>
          </w:p>
        </w:tc>
      </w:tr>
      <w:tr w:rsidR="004769CC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4769CC" w:rsidRPr="0044406B" w:rsidRDefault="004769CC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4769CC" w:rsidRPr="00CC4EC1" w:rsidRDefault="00C2797E" w:rsidP="00CC4E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vertAlign w:val="superscript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omfiGrip </w:t>
            </w:r>
            <w:r w:rsidR="004769CC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Elasticated bandage</w:t>
            </w:r>
            <w:r w:rsidR="004C3E63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 size B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4769CC" w:rsidRPr="0044406B" w:rsidRDefault="004769CC" w:rsidP="0032697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4769CC" w:rsidRPr="0044406B" w:rsidRDefault="004C3E63" w:rsidP="00326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0.5 m</w:t>
            </w:r>
          </w:p>
        </w:tc>
      </w:tr>
      <w:tr w:rsidR="00E557A7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557A7" w:rsidRDefault="00C2797E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omfiGrip </w:t>
            </w:r>
            <w:r w:rsidR="00E557A7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Elasticated bandage size B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557A7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 m</w:t>
            </w:r>
          </w:p>
        </w:tc>
      </w:tr>
      <w:tr w:rsidR="00E557A7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557A7" w:rsidRDefault="00C2797E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omfiGrip </w:t>
            </w:r>
            <w:r w:rsidR="00E557A7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Elasticated bandage size C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557A7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0.5 m</w:t>
            </w:r>
          </w:p>
        </w:tc>
      </w:tr>
      <w:tr w:rsidR="00E557A7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557A7" w:rsidRDefault="00C2797E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omfiGrip </w:t>
            </w:r>
            <w:r w:rsidR="00E557A7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Elasticated bandage size C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557A7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 m</w:t>
            </w:r>
          </w:p>
        </w:tc>
      </w:tr>
      <w:tr w:rsidR="00E557A7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557A7" w:rsidRDefault="00C2797E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omfiGrip </w:t>
            </w:r>
            <w:r w:rsidR="00E557A7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Elasticated bandage size D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557A7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0.5 m</w:t>
            </w:r>
          </w:p>
        </w:tc>
      </w:tr>
      <w:tr w:rsidR="00E557A7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557A7" w:rsidRDefault="00C2797E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omfiGrip </w:t>
            </w:r>
            <w:r w:rsidR="00E557A7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Elasticated bandage size D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557A7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 m</w:t>
            </w:r>
          </w:p>
        </w:tc>
      </w:tr>
      <w:tr w:rsidR="00E557A7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557A7" w:rsidRDefault="00C2797E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omfiGrip </w:t>
            </w:r>
            <w:r w:rsidR="00E557A7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Elasticated bandage size 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557A7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0.5 m</w:t>
            </w:r>
          </w:p>
        </w:tc>
      </w:tr>
      <w:tr w:rsidR="00E557A7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557A7" w:rsidRDefault="00C2797E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omfiGrip </w:t>
            </w:r>
            <w:r w:rsidR="00E557A7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Elasticated bandage size E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557A7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 m</w:t>
            </w:r>
          </w:p>
        </w:tc>
      </w:tr>
      <w:tr w:rsidR="00E557A7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557A7" w:rsidRDefault="00C2797E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omfiGrip </w:t>
            </w:r>
            <w:r w:rsidR="00E557A7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Elasticated bandage size F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557A7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0.5 m</w:t>
            </w:r>
          </w:p>
        </w:tc>
      </w:tr>
      <w:tr w:rsidR="00E557A7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557A7" w:rsidRDefault="00C2797E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omfiGrip </w:t>
            </w:r>
            <w:r w:rsidR="00E557A7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Elasticated bandage size F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557A7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 m</w:t>
            </w:r>
          </w:p>
        </w:tc>
      </w:tr>
      <w:tr w:rsidR="00E557A7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557A7" w:rsidRDefault="00C2797E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omfiGrip </w:t>
            </w:r>
            <w:r w:rsidR="00E557A7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Elasticated bandage size G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557A7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0.5 m</w:t>
            </w:r>
          </w:p>
        </w:tc>
      </w:tr>
      <w:tr w:rsidR="00E557A7" w:rsidRPr="0044406B" w:rsidTr="004C5F45">
        <w:trPr>
          <w:trHeight w:val="134"/>
        </w:trPr>
        <w:tc>
          <w:tcPr>
            <w:tcW w:w="1169" w:type="dxa"/>
            <w:tcBorders>
              <w:top w:val="single" w:sz="2" w:space="0" w:color="auto"/>
              <w:left w:val="single" w:sz="8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</w:p>
        </w:tc>
        <w:tc>
          <w:tcPr>
            <w:tcW w:w="5767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E557A7" w:rsidRDefault="00C2797E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 xml:space="preserve">ComfiGrip </w:t>
            </w:r>
            <w:r w:rsidR="00E557A7"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Elasticated bandage size G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:rsidR="00E557A7" w:rsidRPr="0044406B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</w:pPr>
            <w:r w:rsidRPr="0044406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n-GB"/>
              </w:rPr>
              <w:t>Pack Size</w:t>
            </w:r>
          </w:p>
        </w:tc>
        <w:tc>
          <w:tcPr>
            <w:tcW w:w="2303" w:type="dxa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E557A7" w:rsidRDefault="00E557A7" w:rsidP="00E557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n-GB"/>
              </w:rPr>
              <w:t>1 m</w:t>
            </w:r>
          </w:p>
        </w:tc>
      </w:tr>
    </w:tbl>
    <w:p w:rsidR="00C2797E" w:rsidRDefault="00C2797E">
      <w:pPr>
        <w:rPr>
          <w:rFonts w:asciiTheme="minorHAnsi" w:hAnsiTheme="minorHAnsi" w:cstheme="minorHAnsi"/>
          <w:sz w:val="22"/>
        </w:rPr>
      </w:pPr>
    </w:p>
    <w:p w:rsidR="00622EBD" w:rsidRDefault="00622EBD" w:rsidP="003A2308"/>
    <w:sectPr w:rsidR="00622EBD" w:rsidSect="00933D68">
      <w:footerReference w:type="default" r:id="rId14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F4559" w:rsidRDefault="005F4559" w:rsidP="00CD26C6">
      <w:pPr>
        <w:spacing w:after="0" w:line="240" w:lineRule="auto"/>
      </w:pPr>
      <w:r>
        <w:separator/>
      </w:r>
    </w:p>
    <w:p w:rsidR="005F4559" w:rsidRDefault="005F4559"/>
  </w:endnote>
  <w:endnote w:type="continuationSeparator" w:id="0">
    <w:p w:rsidR="005F4559" w:rsidRDefault="005F4559" w:rsidP="00CD26C6">
      <w:pPr>
        <w:spacing w:after="0" w:line="240" w:lineRule="auto"/>
      </w:pPr>
      <w:r>
        <w:continuationSeparator/>
      </w:r>
    </w:p>
    <w:p w:rsidR="005F4559" w:rsidRDefault="005F4559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Theme="minorHAnsi" w:hAnsiTheme="minorHAnsi" w:cstheme="minorHAnsi"/>
      </w:rPr>
      <w:id w:val="-41212617"/>
      <w:docPartObj>
        <w:docPartGallery w:val="Page Numbers (Bottom of Page)"/>
        <w:docPartUnique/>
      </w:docPartObj>
    </w:sdtPr>
    <w:sdtContent>
      <w:sdt>
        <w:sdtPr>
          <w:rPr>
            <w:rFonts w:asciiTheme="minorHAnsi" w:hAnsiTheme="minorHAnsi" w:cstheme="minorHAnsi"/>
          </w:rPr>
          <w:id w:val="-1705238520"/>
          <w:docPartObj>
            <w:docPartGallery w:val="Page Numbers (Top of Page)"/>
            <w:docPartUnique/>
          </w:docPartObj>
        </w:sdtPr>
        <w:sdtContent>
          <w:p w:rsidR="00B41210" w:rsidRPr="00ED6303" w:rsidRDefault="00B41210" w:rsidP="00ED6303">
            <w:pPr>
              <w:pStyle w:val="Footer"/>
              <w:rPr>
                <w:rFonts w:asciiTheme="minorHAnsi" w:hAnsiTheme="minorHAnsi" w:cstheme="minorHAnsi"/>
              </w:rPr>
            </w:pPr>
            <w:r w:rsidRPr="003E1531">
              <w:rPr>
                <w:rFonts w:asciiTheme="minorHAnsi" w:hAnsiTheme="minorHAnsi" w:cstheme="minorHAnsi"/>
              </w:rPr>
              <w:t xml:space="preserve">Page </w:t>
            </w:r>
            <w:r w:rsidR="00A86813" w:rsidRPr="003E15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fldChar w:fldCharType="begin"/>
            </w:r>
            <w:r w:rsidRPr="003E1531">
              <w:rPr>
                <w:rFonts w:asciiTheme="minorHAnsi" w:hAnsiTheme="minorHAnsi" w:cstheme="minorHAnsi"/>
                <w:b/>
                <w:bCs/>
              </w:rPr>
              <w:instrText xml:space="preserve"> PAGE </w:instrText>
            </w:r>
            <w:r w:rsidR="00A86813" w:rsidRPr="003E15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fldChar w:fldCharType="separate"/>
            </w:r>
            <w:r w:rsidR="004C285F">
              <w:rPr>
                <w:rFonts w:asciiTheme="minorHAnsi" w:hAnsiTheme="minorHAnsi" w:cstheme="minorHAnsi"/>
                <w:b/>
                <w:bCs/>
                <w:noProof/>
              </w:rPr>
              <w:t>2</w:t>
            </w:r>
            <w:r w:rsidR="00A86813" w:rsidRPr="003E15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fldChar w:fldCharType="end"/>
            </w:r>
            <w:r w:rsidRPr="003E1531">
              <w:rPr>
                <w:rFonts w:asciiTheme="minorHAnsi" w:hAnsiTheme="minorHAnsi" w:cstheme="minorHAnsi"/>
              </w:rPr>
              <w:t xml:space="preserve"> of </w:t>
            </w:r>
            <w:r w:rsidR="00A86813" w:rsidRPr="003E15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fldChar w:fldCharType="begin"/>
            </w:r>
            <w:r w:rsidRPr="003E1531">
              <w:rPr>
                <w:rFonts w:asciiTheme="minorHAnsi" w:hAnsiTheme="minorHAnsi" w:cstheme="minorHAnsi"/>
                <w:b/>
                <w:bCs/>
              </w:rPr>
              <w:instrText xml:space="preserve"> NUMPAGES  </w:instrText>
            </w:r>
            <w:r w:rsidR="00A86813" w:rsidRPr="003E15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fldChar w:fldCharType="separate"/>
            </w:r>
            <w:r w:rsidR="004C285F">
              <w:rPr>
                <w:rFonts w:asciiTheme="minorHAnsi" w:hAnsiTheme="minorHAnsi" w:cstheme="minorHAnsi"/>
                <w:b/>
                <w:bCs/>
                <w:noProof/>
              </w:rPr>
              <w:t>2</w:t>
            </w:r>
            <w:r w:rsidR="00A86813" w:rsidRPr="003E15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fldChar w:fldCharType="end"/>
            </w:r>
            <w:r w:rsidRPr="003E15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ab/>
              <w:t>NHS PFS Approved list v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1</w:t>
            </w:r>
            <w:r w:rsidR="0012332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5</w:t>
            </w:r>
            <w:r w:rsidRPr="003E15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.0</w:t>
            </w:r>
            <w:r w:rsidRPr="003E153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ab/>
            </w:r>
            <w:r w:rsidR="00123322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May</w:t>
            </w:r>
            <w:r w:rsidR="00D42CC9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2022</w:t>
            </w:r>
          </w:p>
        </w:sdtContent>
      </w:sdt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F4559" w:rsidRDefault="005F4559" w:rsidP="00CD26C6">
      <w:pPr>
        <w:spacing w:after="0" w:line="240" w:lineRule="auto"/>
      </w:pPr>
      <w:r>
        <w:separator/>
      </w:r>
    </w:p>
    <w:p w:rsidR="005F4559" w:rsidRDefault="005F4559"/>
  </w:footnote>
  <w:footnote w:type="continuationSeparator" w:id="0">
    <w:p w:rsidR="005F4559" w:rsidRDefault="005F4559" w:rsidP="00CD26C6">
      <w:pPr>
        <w:spacing w:after="0" w:line="240" w:lineRule="auto"/>
      </w:pPr>
      <w:r>
        <w:continuationSeparator/>
      </w:r>
    </w:p>
    <w:p w:rsidR="005F4559" w:rsidRDefault="005F4559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52609D"/>
    <w:multiLevelType w:val="multilevel"/>
    <w:tmpl w:val="7F58F30C"/>
    <w:lvl w:ilvl="0">
      <w:start w:val="1"/>
      <w:numFmt w:val="decimal"/>
      <w:lvlText w:val="%1"/>
      <w:lvlJc w:val="left"/>
      <w:pPr>
        <w:ind w:left="473" w:hanging="4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>
    <w:nsid w:val="1BB22491"/>
    <w:multiLevelType w:val="hybridMultilevel"/>
    <w:tmpl w:val="2198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105A90"/>
    <w:multiLevelType w:val="hybridMultilevel"/>
    <w:tmpl w:val="FD80E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3ED6A5B"/>
    <w:multiLevelType w:val="hybridMultilevel"/>
    <w:tmpl w:val="656C5D0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7U0MDA1MTE3NDIztzBR0lEKTi0uzszPAykwrgUAF9w+rywAAAA="/>
  </w:docVars>
  <w:rsids>
    <w:rsidRoot w:val="00E81388"/>
    <w:rsid w:val="000029CE"/>
    <w:rsid w:val="0001001F"/>
    <w:rsid w:val="000157DD"/>
    <w:rsid w:val="00031C2A"/>
    <w:rsid w:val="000419A3"/>
    <w:rsid w:val="00044544"/>
    <w:rsid w:val="00045B41"/>
    <w:rsid w:val="00053918"/>
    <w:rsid w:val="00054EBD"/>
    <w:rsid w:val="00064763"/>
    <w:rsid w:val="00064C96"/>
    <w:rsid w:val="000651E3"/>
    <w:rsid w:val="00065DAB"/>
    <w:rsid w:val="000664CE"/>
    <w:rsid w:val="00074871"/>
    <w:rsid w:val="000877EB"/>
    <w:rsid w:val="000952F9"/>
    <w:rsid w:val="000A0271"/>
    <w:rsid w:val="000A17DE"/>
    <w:rsid w:val="000A6207"/>
    <w:rsid w:val="000B3481"/>
    <w:rsid w:val="000B4F07"/>
    <w:rsid w:val="000B509B"/>
    <w:rsid w:val="000B5EFB"/>
    <w:rsid w:val="000C230F"/>
    <w:rsid w:val="000C2663"/>
    <w:rsid w:val="000C568B"/>
    <w:rsid w:val="000C677B"/>
    <w:rsid w:val="000D28FA"/>
    <w:rsid w:val="000D40DE"/>
    <w:rsid w:val="000D4383"/>
    <w:rsid w:val="000D764C"/>
    <w:rsid w:val="001030DB"/>
    <w:rsid w:val="00104C5D"/>
    <w:rsid w:val="001216E9"/>
    <w:rsid w:val="00121C23"/>
    <w:rsid w:val="00123322"/>
    <w:rsid w:val="0012498C"/>
    <w:rsid w:val="00131D8C"/>
    <w:rsid w:val="00136A34"/>
    <w:rsid w:val="00141974"/>
    <w:rsid w:val="001428F2"/>
    <w:rsid w:val="00143BD6"/>
    <w:rsid w:val="00160A09"/>
    <w:rsid w:val="00160FC1"/>
    <w:rsid w:val="00161335"/>
    <w:rsid w:val="0016254E"/>
    <w:rsid w:val="00170A4F"/>
    <w:rsid w:val="00172247"/>
    <w:rsid w:val="0017746D"/>
    <w:rsid w:val="00177539"/>
    <w:rsid w:val="001835EA"/>
    <w:rsid w:val="001840A4"/>
    <w:rsid w:val="00194D71"/>
    <w:rsid w:val="001A23F7"/>
    <w:rsid w:val="001A78A9"/>
    <w:rsid w:val="001B0224"/>
    <w:rsid w:val="001B061F"/>
    <w:rsid w:val="001B3079"/>
    <w:rsid w:val="001C616A"/>
    <w:rsid w:val="001D0FE8"/>
    <w:rsid w:val="001D2A94"/>
    <w:rsid w:val="001D606E"/>
    <w:rsid w:val="001D65F1"/>
    <w:rsid w:val="001E0F91"/>
    <w:rsid w:val="001F1D62"/>
    <w:rsid w:val="001F3298"/>
    <w:rsid w:val="001F3445"/>
    <w:rsid w:val="001F4E28"/>
    <w:rsid w:val="00205943"/>
    <w:rsid w:val="0021406F"/>
    <w:rsid w:val="00220A71"/>
    <w:rsid w:val="00222291"/>
    <w:rsid w:val="0023038B"/>
    <w:rsid w:val="00233C71"/>
    <w:rsid w:val="002415D2"/>
    <w:rsid w:val="00241959"/>
    <w:rsid w:val="00243995"/>
    <w:rsid w:val="00244D36"/>
    <w:rsid w:val="00250ABE"/>
    <w:rsid w:val="00260620"/>
    <w:rsid w:val="0026589B"/>
    <w:rsid w:val="0026612C"/>
    <w:rsid w:val="00274AFC"/>
    <w:rsid w:val="00275030"/>
    <w:rsid w:val="0028151F"/>
    <w:rsid w:val="002822BA"/>
    <w:rsid w:val="002845DE"/>
    <w:rsid w:val="00287C89"/>
    <w:rsid w:val="00290786"/>
    <w:rsid w:val="002923DC"/>
    <w:rsid w:val="00295302"/>
    <w:rsid w:val="002A55C8"/>
    <w:rsid w:val="002A6424"/>
    <w:rsid w:val="002B0C08"/>
    <w:rsid w:val="002B74C1"/>
    <w:rsid w:val="002C31C8"/>
    <w:rsid w:val="002C3551"/>
    <w:rsid w:val="002D07A1"/>
    <w:rsid w:val="002E1419"/>
    <w:rsid w:val="002E1677"/>
    <w:rsid w:val="002E16DC"/>
    <w:rsid w:val="002E7C04"/>
    <w:rsid w:val="002F0036"/>
    <w:rsid w:val="00306986"/>
    <w:rsid w:val="00311A5A"/>
    <w:rsid w:val="00316B4A"/>
    <w:rsid w:val="00322B2E"/>
    <w:rsid w:val="003248E1"/>
    <w:rsid w:val="00325D3C"/>
    <w:rsid w:val="0032697D"/>
    <w:rsid w:val="0033136C"/>
    <w:rsid w:val="00334F23"/>
    <w:rsid w:val="0034019E"/>
    <w:rsid w:val="00340544"/>
    <w:rsid w:val="00343235"/>
    <w:rsid w:val="003708E4"/>
    <w:rsid w:val="00372A87"/>
    <w:rsid w:val="00375F3F"/>
    <w:rsid w:val="00383ECF"/>
    <w:rsid w:val="00395A49"/>
    <w:rsid w:val="00397016"/>
    <w:rsid w:val="003A18A9"/>
    <w:rsid w:val="003A2308"/>
    <w:rsid w:val="003B1970"/>
    <w:rsid w:val="003B5FC3"/>
    <w:rsid w:val="003C5C70"/>
    <w:rsid w:val="003D4D26"/>
    <w:rsid w:val="003E1531"/>
    <w:rsid w:val="003E42CB"/>
    <w:rsid w:val="003F2AFA"/>
    <w:rsid w:val="004073F0"/>
    <w:rsid w:val="00415900"/>
    <w:rsid w:val="0042456D"/>
    <w:rsid w:val="00426A6B"/>
    <w:rsid w:val="00430040"/>
    <w:rsid w:val="0043412A"/>
    <w:rsid w:val="004344DC"/>
    <w:rsid w:val="00440A91"/>
    <w:rsid w:val="0044406B"/>
    <w:rsid w:val="00445357"/>
    <w:rsid w:val="004453D1"/>
    <w:rsid w:val="00454872"/>
    <w:rsid w:val="00463498"/>
    <w:rsid w:val="00476306"/>
    <w:rsid w:val="004767CD"/>
    <w:rsid w:val="004769CC"/>
    <w:rsid w:val="0047767E"/>
    <w:rsid w:val="00480D66"/>
    <w:rsid w:val="00481979"/>
    <w:rsid w:val="00482D9B"/>
    <w:rsid w:val="004901E2"/>
    <w:rsid w:val="00490274"/>
    <w:rsid w:val="00490FA4"/>
    <w:rsid w:val="00492736"/>
    <w:rsid w:val="004A4F10"/>
    <w:rsid w:val="004C1C90"/>
    <w:rsid w:val="004C285F"/>
    <w:rsid w:val="004C3E63"/>
    <w:rsid w:val="004C4F37"/>
    <w:rsid w:val="004C5F45"/>
    <w:rsid w:val="004D1F86"/>
    <w:rsid w:val="004D51B4"/>
    <w:rsid w:val="004F4A94"/>
    <w:rsid w:val="00510765"/>
    <w:rsid w:val="005142F3"/>
    <w:rsid w:val="005216D6"/>
    <w:rsid w:val="00524B23"/>
    <w:rsid w:val="00525BE2"/>
    <w:rsid w:val="005262EE"/>
    <w:rsid w:val="00533D12"/>
    <w:rsid w:val="005354FA"/>
    <w:rsid w:val="005462EC"/>
    <w:rsid w:val="005466F4"/>
    <w:rsid w:val="005517FF"/>
    <w:rsid w:val="00556803"/>
    <w:rsid w:val="0056299C"/>
    <w:rsid w:val="0056514C"/>
    <w:rsid w:val="005713B2"/>
    <w:rsid w:val="0057557E"/>
    <w:rsid w:val="00581140"/>
    <w:rsid w:val="00582B26"/>
    <w:rsid w:val="00585B5A"/>
    <w:rsid w:val="00593478"/>
    <w:rsid w:val="00596595"/>
    <w:rsid w:val="005A424F"/>
    <w:rsid w:val="005B1FEB"/>
    <w:rsid w:val="005C4DEE"/>
    <w:rsid w:val="005C6BD8"/>
    <w:rsid w:val="005D731C"/>
    <w:rsid w:val="005E19B2"/>
    <w:rsid w:val="005E3BC4"/>
    <w:rsid w:val="005E5D8F"/>
    <w:rsid w:val="005F4559"/>
    <w:rsid w:val="005F5578"/>
    <w:rsid w:val="005F57D5"/>
    <w:rsid w:val="006029A9"/>
    <w:rsid w:val="006049AC"/>
    <w:rsid w:val="00614DA4"/>
    <w:rsid w:val="00622EBD"/>
    <w:rsid w:val="00623431"/>
    <w:rsid w:val="00637D1C"/>
    <w:rsid w:val="006440B7"/>
    <w:rsid w:val="00660C05"/>
    <w:rsid w:val="006629C1"/>
    <w:rsid w:val="00665548"/>
    <w:rsid w:val="006678A6"/>
    <w:rsid w:val="006850C0"/>
    <w:rsid w:val="006850CE"/>
    <w:rsid w:val="006A0461"/>
    <w:rsid w:val="006C2EB0"/>
    <w:rsid w:val="006C4434"/>
    <w:rsid w:val="006D1E58"/>
    <w:rsid w:val="006D4B6B"/>
    <w:rsid w:val="006D5363"/>
    <w:rsid w:val="007049FB"/>
    <w:rsid w:val="00706FAE"/>
    <w:rsid w:val="0071404F"/>
    <w:rsid w:val="007173B4"/>
    <w:rsid w:val="00717B2A"/>
    <w:rsid w:val="0072012F"/>
    <w:rsid w:val="007231A4"/>
    <w:rsid w:val="00737067"/>
    <w:rsid w:val="007422E1"/>
    <w:rsid w:val="00743C60"/>
    <w:rsid w:val="00744B54"/>
    <w:rsid w:val="007468F5"/>
    <w:rsid w:val="00751156"/>
    <w:rsid w:val="00757BC0"/>
    <w:rsid w:val="0076040C"/>
    <w:rsid w:val="00760670"/>
    <w:rsid w:val="00764265"/>
    <w:rsid w:val="00765BA3"/>
    <w:rsid w:val="007701F5"/>
    <w:rsid w:val="0077484E"/>
    <w:rsid w:val="007843D8"/>
    <w:rsid w:val="0079456B"/>
    <w:rsid w:val="007A168A"/>
    <w:rsid w:val="007A75B7"/>
    <w:rsid w:val="007B0D5C"/>
    <w:rsid w:val="007B4008"/>
    <w:rsid w:val="007B4F52"/>
    <w:rsid w:val="007B60CA"/>
    <w:rsid w:val="007C0822"/>
    <w:rsid w:val="007D2570"/>
    <w:rsid w:val="007D61ED"/>
    <w:rsid w:val="007D6DB2"/>
    <w:rsid w:val="007E1059"/>
    <w:rsid w:val="007E3B0F"/>
    <w:rsid w:val="007F127D"/>
    <w:rsid w:val="008036B2"/>
    <w:rsid w:val="00811585"/>
    <w:rsid w:val="00831D8B"/>
    <w:rsid w:val="00834D07"/>
    <w:rsid w:val="00837018"/>
    <w:rsid w:val="008432F2"/>
    <w:rsid w:val="008450D3"/>
    <w:rsid w:val="0086382C"/>
    <w:rsid w:val="008661C4"/>
    <w:rsid w:val="00867F12"/>
    <w:rsid w:val="008701EB"/>
    <w:rsid w:val="00890593"/>
    <w:rsid w:val="00895280"/>
    <w:rsid w:val="008A6DDF"/>
    <w:rsid w:val="008B2E48"/>
    <w:rsid w:val="008C5956"/>
    <w:rsid w:val="008C5FE7"/>
    <w:rsid w:val="008C6A0D"/>
    <w:rsid w:val="008E1702"/>
    <w:rsid w:val="008F18A5"/>
    <w:rsid w:val="008F1EEF"/>
    <w:rsid w:val="00906822"/>
    <w:rsid w:val="00920B30"/>
    <w:rsid w:val="009214F7"/>
    <w:rsid w:val="0092662D"/>
    <w:rsid w:val="00930A1B"/>
    <w:rsid w:val="00931336"/>
    <w:rsid w:val="00933D68"/>
    <w:rsid w:val="00945ACA"/>
    <w:rsid w:val="009533E3"/>
    <w:rsid w:val="00970B93"/>
    <w:rsid w:val="0098303D"/>
    <w:rsid w:val="00987561"/>
    <w:rsid w:val="009A0E7B"/>
    <w:rsid w:val="009A38E7"/>
    <w:rsid w:val="009B52F9"/>
    <w:rsid w:val="009C537F"/>
    <w:rsid w:val="009E294C"/>
    <w:rsid w:val="009E61BB"/>
    <w:rsid w:val="009F575A"/>
    <w:rsid w:val="00A04068"/>
    <w:rsid w:val="00A13E9B"/>
    <w:rsid w:val="00A17634"/>
    <w:rsid w:val="00A2139D"/>
    <w:rsid w:val="00A418DE"/>
    <w:rsid w:val="00A4254E"/>
    <w:rsid w:val="00A4540E"/>
    <w:rsid w:val="00A456C1"/>
    <w:rsid w:val="00A52760"/>
    <w:rsid w:val="00A6132D"/>
    <w:rsid w:val="00A64380"/>
    <w:rsid w:val="00A65831"/>
    <w:rsid w:val="00A67DA6"/>
    <w:rsid w:val="00A86112"/>
    <w:rsid w:val="00A86813"/>
    <w:rsid w:val="00A87610"/>
    <w:rsid w:val="00AA5255"/>
    <w:rsid w:val="00AB08F6"/>
    <w:rsid w:val="00AB1B0A"/>
    <w:rsid w:val="00AB3F0B"/>
    <w:rsid w:val="00AB6575"/>
    <w:rsid w:val="00AB7538"/>
    <w:rsid w:val="00AC1170"/>
    <w:rsid w:val="00AD125F"/>
    <w:rsid w:val="00AD5BA7"/>
    <w:rsid w:val="00AE1E0A"/>
    <w:rsid w:val="00AF0292"/>
    <w:rsid w:val="00AF1A5D"/>
    <w:rsid w:val="00AF3760"/>
    <w:rsid w:val="00AF543A"/>
    <w:rsid w:val="00B04A05"/>
    <w:rsid w:val="00B15EE4"/>
    <w:rsid w:val="00B16EC2"/>
    <w:rsid w:val="00B1774C"/>
    <w:rsid w:val="00B30312"/>
    <w:rsid w:val="00B37265"/>
    <w:rsid w:val="00B41123"/>
    <w:rsid w:val="00B41210"/>
    <w:rsid w:val="00B41833"/>
    <w:rsid w:val="00B4222D"/>
    <w:rsid w:val="00B42D18"/>
    <w:rsid w:val="00B4410C"/>
    <w:rsid w:val="00B47B07"/>
    <w:rsid w:val="00B54140"/>
    <w:rsid w:val="00B5565F"/>
    <w:rsid w:val="00B56136"/>
    <w:rsid w:val="00B60530"/>
    <w:rsid w:val="00B74541"/>
    <w:rsid w:val="00B75B18"/>
    <w:rsid w:val="00B83A28"/>
    <w:rsid w:val="00B846BD"/>
    <w:rsid w:val="00B84F2B"/>
    <w:rsid w:val="00BB1536"/>
    <w:rsid w:val="00BB2403"/>
    <w:rsid w:val="00BB266F"/>
    <w:rsid w:val="00BB3C18"/>
    <w:rsid w:val="00BC7058"/>
    <w:rsid w:val="00BD6EF4"/>
    <w:rsid w:val="00BD7F70"/>
    <w:rsid w:val="00BF12D2"/>
    <w:rsid w:val="00BF19CA"/>
    <w:rsid w:val="00C01795"/>
    <w:rsid w:val="00C0209E"/>
    <w:rsid w:val="00C03ADF"/>
    <w:rsid w:val="00C03EAC"/>
    <w:rsid w:val="00C12F74"/>
    <w:rsid w:val="00C13E6F"/>
    <w:rsid w:val="00C154FC"/>
    <w:rsid w:val="00C2797E"/>
    <w:rsid w:val="00C3091E"/>
    <w:rsid w:val="00C31053"/>
    <w:rsid w:val="00C4049A"/>
    <w:rsid w:val="00C42F02"/>
    <w:rsid w:val="00C50D82"/>
    <w:rsid w:val="00C53692"/>
    <w:rsid w:val="00C5534F"/>
    <w:rsid w:val="00C5535F"/>
    <w:rsid w:val="00C64887"/>
    <w:rsid w:val="00C658A2"/>
    <w:rsid w:val="00C752F9"/>
    <w:rsid w:val="00C93D62"/>
    <w:rsid w:val="00C94960"/>
    <w:rsid w:val="00CA27BA"/>
    <w:rsid w:val="00CA66F1"/>
    <w:rsid w:val="00CA6CE7"/>
    <w:rsid w:val="00CA79DB"/>
    <w:rsid w:val="00CB19D5"/>
    <w:rsid w:val="00CC0F42"/>
    <w:rsid w:val="00CC4EC1"/>
    <w:rsid w:val="00CD26C6"/>
    <w:rsid w:val="00CD4418"/>
    <w:rsid w:val="00CE42DA"/>
    <w:rsid w:val="00D02078"/>
    <w:rsid w:val="00D07520"/>
    <w:rsid w:val="00D261FD"/>
    <w:rsid w:val="00D37A45"/>
    <w:rsid w:val="00D4189B"/>
    <w:rsid w:val="00D42CC9"/>
    <w:rsid w:val="00D435C6"/>
    <w:rsid w:val="00D4413E"/>
    <w:rsid w:val="00D479DF"/>
    <w:rsid w:val="00D51D0B"/>
    <w:rsid w:val="00D55F45"/>
    <w:rsid w:val="00D636E1"/>
    <w:rsid w:val="00D64022"/>
    <w:rsid w:val="00D7535E"/>
    <w:rsid w:val="00D7669D"/>
    <w:rsid w:val="00D84C86"/>
    <w:rsid w:val="00D86A28"/>
    <w:rsid w:val="00D91F9B"/>
    <w:rsid w:val="00D92363"/>
    <w:rsid w:val="00D935E1"/>
    <w:rsid w:val="00D93974"/>
    <w:rsid w:val="00DA2AC4"/>
    <w:rsid w:val="00DA3418"/>
    <w:rsid w:val="00DA6AF5"/>
    <w:rsid w:val="00DB0DFF"/>
    <w:rsid w:val="00DB540B"/>
    <w:rsid w:val="00DB7088"/>
    <w:rsid w:val="00DC1679"/>
    <w:rsid w:val="00DC2F4C"/>
    <w:rsid w:val="00DC3378"/>
    <w:rsid w:val="00DC6513"/>
    <w:rsid w:val="00DD5CAC"/>
    <w:rsid w:val="00E00331"/>
    <w:rsid w:val="00E012E1"/>
    <w:rsid w:val="00E270A9"/>
    <w:rsid w:val="00E3138B"/>
    <w:rsid w:val="00E32B79"/>
    <w:rsid w:val="00E330D0"/>
    <w:rsid w:val="00E373B0"/>
    <w:rsid w:val="00E44D9D"/>
    <w:rsid w:val="00E557A7"/>
    <w:rsid w:val="00E61386"/>
    <w:rsid w:val="00E771EF"/>
    <w:rsid w:val="00E81388"/>
    <w:rsid w:val="00E849C8"/>
    <w:rsid w:val="00E859D1"/>
    <w:rsid w:val="00E85C1C"/>
    <w:rsid w:val="00E9313D"/>
    <w:rsid w:val="00EA28CF"/>
    <w:rsid w:val="00EA394F"/>
    <w:rsid w:val="00EA7FAE"/>
    <w:rsid w:val="00EB2CFE"/>
    <w:rsid w:val="00EB3336"/>
    <w:rsid w:val="00EB3CFB"/>
    <w:rsid w:val="00EC1E9C"/>
    <w:rsid w:val="00EC4219"/>
    <w:rsid w:val="00ED1438"/>
    <w:rsid w:val="00ED6303"/>
    <w:rsid w:val="00ED71F5"/>
    <w:rsid w:val="00EF052C"/>
    <w:rsid w:val="00F00171"/>
    <w:rsid w:val="00F01B91"/>
    <w:rsid w:val="00F030DA"/>
    <w:rsid w:val="00F078D8"/>
    <w:rsid w:val="00F15879"/>
    <w:rsid w:val="00F1733B"/>
    <w:rsid w:val="00F21ABC"/>
    <w:rsid w:val="00F21EC9"/>
    <w:rsid w:val="00F23083"/>
    <w:rsid w:val="00F250FB"/>
    <w:rsid w:val="00F40BB3"/>
    <w:rsid w:val="00F47BB7"/>
    <w:rsid w:val="00F522B7"/>
    <w:rsid w:val="00F579E1"/>
    <w:rsid w:val="00F606A4"/>
    <w:rsid w:val="00F64501"/>
    <w:rsid w:val="00F67490"/>
    <w:rsid w:val="00F70FFD"/>
    <w:rsid w:val="00F77017"/>
    <w:rsid w:val="00F86844"/>
    <w:rsid w:val="00F971E9"/>
    <w:rsid w:val="00FA08D0"/>
    <w:rsid w:val="00FA0A30"/>
    <w:rsid w:val="00FB122B"/>
    <w:rsid w:val="00FB6F82"/>
    <w:rsid w:val="00FB7BCC"/>
    <w:rsid w:val="00FC698B"/>
    <w:rsid w:val="00FE10EB"/>
    <w:rsid w:val="00FE4FCE"/>
    <w:rsid w:val="00FE6B11"/>
    <w:rsid w:val="00FE7A64"/>
    <w:rsid w:val="00FF1B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Verdana" w:eastAsiaTheme="minorHAnsi" w:hAnsi="Verdana" w:cstheme="minorBidi"/>
        <w:color w:val="595959" w:themeColor="text1" w:themeTint="A6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6813"/>
  </w:style>
  <w:style w:type="paragraph" w:styleId="Heading1">
    <w:name w:val="heading 1"/>
    <w:basedOn w:val="Normal"/>
    <w:next w:val="Normal"/>
    <w:link w:val="Heading1Char"/>
    <w:uiPriority w:val="9"/>
    <w:qFormat/>
    <w:rsid w:val="00931336"/>
    <w:pPr>
      <w:spacing w:after="0" w:line="240" w:lineRule="auto"/>
      <w:jc w:val="center"/>
      <w:outlineLvl w:val="0"/>
    </w:pPr>
    <w:rPr>
      <w:rFonts w:ascii="Calibri" w:eastAsia="Times New Roman" w:hAnsi="Calibri" w:cs="Calibri"/>
      <w:b/>
      <w:bCs/>
      <w:color w:val="000000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13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38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81388"/>
    <w:pPr>
      <w:ind w:left="720"/>
      <w:contextualSpacing/>
    </w:pPr>
  </w:style>
  <w:style w:type="table" w:styleId="TableGrid">
    <w:name w:val="Table Grid"/>
    <w:basedOn w:val="TableNormal"/>
    <w:uiPriority w:val="39"/>
    <w:rsid w:val="00E813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D2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6C6"/>
  </w:style>
  <w:style w:type="paragraph" w:styleId="Footer">
    <w:name w:val="footer"/>
    <w:basedOn w:val="Normal"/>
    <w:link w:val="FooterChar"/>
    <w:uiPriority w:val="99"/>
    <w:unhideWhenUsed/>
    <w:rsid w:val="00CD2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6C6"/>
  </w:style>
  <w:style w:type="character" w:styleId="Hyperlink">
    <w:name w:val="Hyperlink"/>
    <w:basedOn w:val="DefaultParagraphFont"/>
    <w:uiPriority w:val="99"/>
    <w:unhideWhenUsed/>
    <w:rsid w:val="005466F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6F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31336"/>
    <w:rPr>
      <w:rFonts w:ascii="Calibri" w:eastAsia="Times New Roman" w:hAnsi="Calibri" w:cs="Calibri"/>
      <w:b/>
      <w:bCs/>
      <w:color w:val="000000"/>
      <w:sz w:val="36"/>
      <w:szCs w:val="36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E270A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31336"/>
    <w:pPr>
      <w:spacing w:after="100"/>
    </w:pPr>
  </w:style>
  <w:style w:type="character" w:styleId="Emphasis">
    <w:name w:val="Emphasis"/>
    <w:basedOn w:val="DefaultParagraphFont"/>
    <w:uiPriority w:val="20"/>
    <w:qFormat/>
    <w:rsid w:val="008C5956"/>
    <w:rPr>
      <w:i/>
      <w:iCs/>
    </w:rPr>
  </w:style>
  <w:style w:type="paragraph" w:styleId="NoSpacing">
    <w:name w:val="No Spacing"/>
    <w:uiPriority w:val="1"/>
    <w:qFormat/>
    <w:rsid w:val="008C5956"/>
    <w:pPr>
      <w:spacing w:after="0" w:line="240" w:lineRule="auto"/>
    </w:pPr>
    <w:rPr>
      <w:rFonts w:asciiTheme="minorHAnsi" w:hAnsiTheme="minorHAnsi"/>
      <w:color w:val="auto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454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540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540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54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540E"/>
    <w:rPr>
      <w:b/>
      <w:bCs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B19D5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43995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6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0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2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sdscotland.org/Health-topics/Prescribing-and-Medicines/Scottish-Drug-Tariff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ehd.scot.nhs.uk/pca/PCA2020(P)13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PS Excel Spreadsheet" ma:contentTypeID="0x0101008FDCCE919C016F4CAD273BCC0EE80FF60008031DE69F35A44D992B6212E2991A00" ma:contentTypeVersion="8" ma:contentTypeDescription="" ma:contentTypeScope="" ma:versionID="b21938eec5c4daa0eb479304328ce439">
  <xsd:schema xmlns:xsd="http://www.w3.org/2001/XMLSchema" xmlns:xs="http://www.w3.org/2001/XMLSchema" xmlns:p="http://schemas.microsoft.com/office/2006/metadata/properties" xmlns:ns2="65c6d70b-d98d-44b8-82f4-f90fb8ccd751" targetNamespace="http://schemas.microsoft.com/office/2006/metadata/properties" ma:root="true" ma:fieldsID="bbde9b21a36b09db5a10f1c63675075a" ns2:_="">
    <xsd:import namespace="65c6d70b-d98d-44b8-82f4-f90fb8ccd7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6d70b-d98d-44b8-82f4-f90fb8ccd7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A824BF-DB84-4614-BB6C-D7E53B36B990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65c6d70b-d98d-44b8-82f4-f90fb8ccd751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28DED57-7536-4689-888B-889FE1D3FD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804A72-68B9-4723-AA18-B83B649E67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6d70b-d98d-44b8-82f4-f90fb8ccd7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022B46-4740-42A3-9D4A-021369C5C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38</Words>
  <Characters>24727</Characters>
  <Application>Microsoft Office Word</Application>
  <DocSecurity>4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Forth Valley</Company>
  <LinksUpToDate>false</LinksUpToDate>
  <CharactersWithSpaces>290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Osprey</dc:creator>
  <cp:lastModifiedBy>NHS Forth Valley</cp:lastModifiedBy>
  <cp:revision>2</cp:revision>
  <cp:lastPrinted>2021-12-01T12:59:00Z</cp:lastPrinted>
  <dcterms:created xsi:type="dcterms:W3CDTF">2022-05-10T08:50:00Z</dcterms:created>
  <dcterms:modified xsi:type="dcterms:W3CDTF">2022-05-1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DCCE919C016F4CAD273BCC0EE80FF60008031DE69F35A44D992B6212E2991A00</vt:lpwstr>
  </property>
</Properties>
</file>